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2579E" w14:textId="77777777" w:rsidR="000C585B" w:rsidRPr="00D73335" w:rsidRDefault="000C585B" w:rsidP="000C585B">
      <w:r w:rsidRPr="00D73335">
        <w:rPr>
          <w:b/>
          <w:u w:val="single"/>
        </w:rPr>
        <w:t>Problem</w:t>
      </w:r>
      <w:r>
        <w:rPr>
          <w:b/>
          <w:u w:val="single"/>
        </w:rPr>
        <w:t xml:space="preserve"> Description</w:t>
      </w:r>
      <w:r>
        <w:rPr>
          <w:b/>
        </w:rPr>
        <w:t>:</w:t>
      </w:r>
    </w:p>
    <w:p w14:paraId="5FAC117F" w14:textId="5D0D0BED" w:rsidR="007E66E9" w:rsidRDefault="00AB7E50" w:rsidP="00FB0865">
      <w:r>
        <w:t xml:space="preserve">This is a group project, so you will </w:t>
      </w:r>
      <w:r w:rsidR="007E66E9">
        <w:t xml:space="preserve">work on the code in a group.  </w:t>
      </w:r>
      <w:r w:rsidR="00587B87">
        <w:t>You will report which part/ percentage of the code was written by which person.</w:t>
      </w:r>
      <w:r w:rsidR="006C07A4">
        <w:t xml:space="preserve">  Your uploads will include your code and a YouTube link to your </w:t>
      </w:r>
      <w:r w:rsidR="006C1593">
        <w:t xml:space="preserve">2-minute </w:t>
      </w:r>
      <w:r w:rsidR="006C07A4">
        <w:t>project video.</w:t>
      </w:r>
    </w:p>
    <w:p w14:paraId="0BF50365" w14:textId="77777777" w:rsidR="007E66E9" w:rsidRDefault="007E66E9" w:rsidP="00FB0865"/>
    <w:p w14:paraId="293868CB" w14:textId="6CD6739F" w:rsidR="00697891" w:rsidRDefault="009732B8" w:rsidP="00697891">
      <w:r>
        <w:t xml:space="preserve">Your project </w:t>
      </w:r>
      <w:r w:rsidR="00F66238">
        <w:t xml:space="preserve">goal </w:t>
      </w:r>
      <w:r>
        <w:t xml:space="preserve">is to create a Graphical User Interface </w:t>
      </w:r>
      <w:r w:rsidR="0010076C">
        <w:t xml:space="preserve">(GUI) </w:t>
      </w:r>
      <w:r>
        <w:t xml:space="preserve">using </w:t>
      </w:r>
      <w:r w:rsidR="00053F8C">
        <w:t>MATLAB</w:t>
      </w:r>
      <w:r w:rsidR="00272161">
        <w:t>, Object-</w:t>
      </w:r>
      <w:r w:rsidR="0010076C">
        <w:t>O</w:t>
      </w:r>
      <w:r w:rsidR="00272161">
        <w:t xml:space="preserve">riented </w:t>
      </w:r>
      <w:r w:rsidR="00F66238">
        <w:t>P</w:t>
      </w:r>
      <w:r w:rsidR="0010076C">
        <w:t>rogramming</w:t>
      </w:r>
      <w:r w:rsidR="00272161">
        <w:t xml:space="preserve"> and </w:t>
      </w:r>
      <w:r w:rsidR="0010076C">
        <w:t xml:space="preserve">the </w:t>
      </w:r>
      <w:r w:rsidR="004F7812">
        <w:t xml:space="preserve">Appdesigner </w:t>
      </w:r>
      <w:r>
        <w:t>system</w:t>
      </w:r>
      <w:r w:rsidR="00A613EE">
        <w:t xml:space="preserve">. </w:t>
      </w:r>
      <w:r>
        <w:t xml:space="preserve">The </w:t>
      </w:r>
      <w:r w:rsidR="0010076C">
        <w:t xml:space="preserve">GUI </w:t>
      </w:r>
      <w:r>
        <w:t xml:space="preserve">should have a central area </w:t>
      </w:r>
      <w:r w:rsidR="002F3412">
        <w:t xml:space="preserve">(one or more) </w:t>
      </w:r>
      <w:r>
        <w:t>where graphing is done</w:t>
      </w:r>
      <w:r w:rsidR="004F7812">
        <w:t xml:space="preserve"> </w:t>
      </w:r>
      <w:r w:rsidR="0010076C">
        <w:t xml:space="preserve">and </w:t>
      </w:r>
      <w:r w:rsidR="004F7812">
        <w:t xml:space="preserve">menu items, buttons and </w:t>
      </w:r>
      <w:r w:rsidR="004E2122">
        <w:t>LED</w:t>
      </w:r>
      <w:r w:rsidR="00667B82">
        <w:t>s</w:t>
      </w:r>
      <w:r w:rsidR="004F7812">
        <w:t xml:space="preserve"> </w:t>
      </w:r>
      <w:r w:rsidR="00EA59E9">
        <w:t>will be</w:t>
      </w:r>
      <w:r w:rsidR="0010076C">
        <w:t xml:space="preserve"> located </w:t>
      </w:r>
      <w:r w:rsidR="004F7812">
        <w:t>as needed</w:t>
      </w:r>
      <w:r>
        <w:t xml:space="preserve">. </w:t>
      </w:r>
      <w:r w:rsidR="00CA6510">
        <w:t xml:space="preserve">The system should connect </w:t>
      </w:r>
      <w:r w:rsidR="000640FE">
        <w:t xml:space="preserve">Matlab </w:t>
      </w:r>
      <w:r w:rsidR="00CA6510">
        <w:t xml:space="preserve">with an </w:t>
      </w:r>
      <w:r w:rsidR="000640FE">
        <w:t>Arduino</w:t>
      </w:r>
      <w:r w:rsidR="00CA6510">
        <w:t xml:space="preserve"> microcontroller w</w:t>
      </w:r>
      <w:r w:rsidR="00EA59E9">
        <w:t>ith</w:t>
      </w:r>
      <w:r w:rsidR="00CA6510">
        <w:t xml:space="preserve"> a </w:t>
      </w:r>
      <w:r w:rsidR="00053F8C">
        <w:t xml:space="preserve">sonar distance </w:t>
      </w:r>
      <w:r w:rsidR="006F3BA2">
        <w:t>sensor hooked</w:t>
      </w:r>
      <w:r w:rsidR="00CA6510">
        <w:t xml:space="preserve"> </w:t>
      </w:r>
      <w:r w:rsidR="00F66238">
        <w:t xml:space="preserve">up </w:t>
      </w:r>
      <w:r w:rsidR="00CA6510">
        <w:t xml:space="preserve">to it. The system should </w:t>
      </w:r>
      <w:r w:rsidR="004F7812">
        <w:t>take</w:t>
      </w:r>
      <w:r w:rsidR="000B08D9">
        <w:t xml:space="preserve"> </w:t>
      </w:r>
      <w:r w:rsidR="006F3BA2">
        <w:t xml:space="preserve">distance </w:t>
      </w:r>
      <w:r w:rsidR="00F1621C">
        <w:t xml:space="preserve">data </w:t>
      </w:r>
      <w:r w:rsidR="006F3BA2">
        <w:t xml:space="preserve">and time data from the computer (see: tic/toc) </w:t>
      </w:r>
      <w:r w:rsidR="00F1621C">
        <w:t>from</w:t>
      </w:r>
      <w:r w:rsidR="004F7812">
        <w:t xml:space="preserve"> a swinging pe</w:t>
      </w:r>
      <w:r w:rsidR="00014CD0">
        <w:t>ndulum</w:t>
      </w:r>
      <w:r w:rsidR="005330C2">
        <w:t>.</w:t>
      </w:r>
      <w:r w:rsidR="000B08D9">
        <w:t xml:space="preserve">  You will clean </w:t>
      </w:r>
      <w:r w:rsidR="00E20E11">
        <w:t xml:space="preserve">and smooth this data and show the </w:t>
      </w:r>
      <w:r w:rsidR="00E45FD0">
        <w:t>distance vs. time plot of your pendulum.</w:t>
      </w:r>
      <w:r w:rsidR="00697891">
        <w:t xml:space="preserve"> You should also allow for continuous plotting of sensor data. </w:t>
      </w:r>
    </w:p>
    <w:p w14:paraId="51711952" w14:textId="7418EC9D" w:rsidR="00F1621C" w:rsidRDefault="00F1621C" w:rsidP="00FB0865"/>
    <w:p w14:paraId="48B71345" w14:textId="5ECA632F" w:rsidR="00F1621C" w:rsidRDefault="009112A7" w:rsidP="00FB0865">
      <w:r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19B33913" wp14:editId="1C793824">
                <wp:simplePos x="0" y="0"/>
                <wp:positionH relativeFrom="column">
                  <wp:posOffset>1583690</wp:posOffset>
                </wp:positionH>
                <wp:positionV relativeFrom="paragraph">
                  <wp:posOffset>551815</wp:posOffset>
                </wp:positionV>
                <wp:extent cx="546100" cy="242570"/>
                <wp:effectExtent l="38100" t="38100" r="0" b="62230"/>
                <wp:wrapNone/>
                <wp:docPr id="49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546100" cy="24257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3AE6D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9" o:spid="_x0000_s1026" type="#_x0000_t75" style="position:absolute;margin-left:123.3pt;margin-top:42.05pt;width:45.8pt;height:21.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">
                <v:imagedata r:id="rId8" o:title=""/>
              </v:shape>
            </w:pict>
          </mc:Fallback>
        </mc:AlternateContent>
      </w:r>
      <w:r w:rsidR="003D71EB">
        <w:rPr>
          <w:noProof/>
        </w:rPr>
        <mc:AlternateContent>
          <mc:Choice Requires="wpi">
            <w:drawing>
              <wp:anchor distT="0" distB="0" distL="114300" distR="114300" simplePos="0" relativeHeight="251749376" behindDoc="0" locked="0" layoutInCell="1" allowOverlap="1" wp14:anchorId="34E00668" wp14:editId="782F6A48">
                <wp:simplePos x="0" y="0"/>
                <wp:positionH relativeFrom="column">
                  <wp:posOffset>3711575</wp:posOffset>
                </wp:positionH>
                <wp:positionV relativeFrom="paragraph">
                  <wp:posOffset>2214245</wp:posOffset>
                </wp:positionV>
                <wp:extent cx="145045" cy="133985"/>
                <wp:effectExtent l="38100" t="38100" r="45720" b="56515"/>
                <wp:wrapNone/>
                <wp:docPr id="65" name="Ink 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45045" cy="1339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05CC73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65" o:spid="_x0000_s1026" type="#_x0000_t75" style="position:absolute;margin-left:291.55pt;margin-top:173.65pt;width:12.8pt;height:11.95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">
                <v:imagedata r:id="rId10" o:title=""/>
              </v:shape>
            </w:pict>
          </mc:Fallback>
        </mc:AlternateContent>
      </w:r>
      <w:r w:rsidR="003D71EB">
        <w:rPr>
          <w:noProof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 wp14:anchorId="6C9D7B8A" wp14:editId="1A96E300">
                <wp:simplePos x="0" y="0"/>
                <wp:positionH relativeFrom="column">
                  <wp:posOffset>3561824</wp:posOffset>
                </wp:positionH>
                <wp:positionV relativeFrom="paragraph">
                  <wp:posOffset>2242062</wp:posOffset>
                </wp:positionV>
                <wp:extent cx="126720" cy="111960"/>
                <wp:effectExtent l="38100" t="38100" r="0" b="40640"/>
                <wp:wrapNone/>
                <wp:docPr id="55" name="Ink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26720" cy="111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EA674B" id="Ink 55" o:spid="_x0000_s1026" type="#_x0000_t75" style="position:absolute;margin-left:279.75pt;margin-top:175.85pt;width:11.4pt;height:10.2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">
                <v:imagedata r:id="rId12" o:title=""/>
              </v:shape>
            </w:pict>
          </mc:Fallback>
        </mc:AlternateContent>
      </w:r>
      <w:r w:rsidR="003D71EB">
        <w:rPr>
          <w:noProof/>
        </w:rPr>
        <mc:AlternateContent>
          <mc:Choice Requires="wpi">
            <w:drawing>
              <wp:anchor distT="0" distB="0" distL="114300" distR="114300" simplePos="0" relativeHeight="251744256" behindDoc="0" locked="0" layoutInCell="1" allowOverlap="1" wp14:anchorId="045CD44B" wp14:editId="2DBFCD9C">
                <wp:simplePos x="0" y="0"/>
                <wp:positionH relativeFrom="column">
                  <wp:posOffset>3328904</wp:posOffset>
                </wp:positionH>
                <wp:positionV relativeFrom="paragraph">
                  <wp:posOffset>2243502</wp:posOffset>
                </wp:positionV>
                <wp:extent cx="190440" cy="20520"/>
                <wp:effectExtent l="38100" t="38100" r="57785" b="55880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90440" cy="2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4AFC4A" id="Ink 54" o:spid="_x0000_s1026" type="#_x0000_t75" style="position:absolute;margin-left:261.4pt;margin-top:175.95pt;width:16.45pt;height:3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">
                <v:imagedata r:id="rId14" o:title=""/>
              </v:shape>
            </w:pict>
          </mc:Fallback>
        </mc:AlternateContent>
      </w:r>
      <w:r w:rsidR="003D71EB">
        <w:rPr>
          <w:noProof/>
        </w:rPr>
        <mc:AlternateContent>
          <mc:Choice Requires="wpi">
            <w:drawing>
              <wp:anchor distT="0" distB="0" distL="114300" distR="114300" simplePos="0" relativeHeight="251743232" behindDoc="0" locked="0" layoutInCell="1" allowOverlap="1" wp14:anchorId="36B5B08C" wp14:editId="779B7925">
                <wp:simplePos x="0" y="0"/>
                <wp:positionH relativeFrom="column">
                  <wp:posOffset>2395220</wp:posOffset>
                </wp:positionH>
                <wp:positionV relativeFrom="paragraph">
                  <wp:posOffset>2208530</wp:posOffset>
                </wp:positionV>
                <wp:extent cx="866140" cy="433070"/>
                <wp:effectExtent l="38100" t="38100" r="10160" b="43180"/>
                <wp:wrapNone/>
                <wp:docPr id="53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866140" cy="4330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0D6FCC" id="Ink 53" o:spid="_x0000_s1026" type="#_x0000_t75" style="position:absolute;margin-left:187.9pt;margin-top:173.2pt;width:69.6pt;height:35.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">
                <v:imagedata r:id="rId16" o:title=""/>
              </v:shape>
            </w:pict>
          </mc:Fallback>
        </mc:AlternateContent>
      </w:r>
      <w:r w:rsidR="001B019A">
        <w:rPr>
          <w:noProof/>
        </w:rPr>
        <mc:AlternateContent>
          <mc:Choice Requires="wpi">
            <w:drawing>
              <wp:anchor distT="0" distB="0" distL="114300" distR="114300" simplePos="0" relativeHeight="251727872" behindDoc="0" locked="0" layoutInCell="1" allowOverlap="1" wp14:anchorId="7D6718E6" wp14:editId="136A5FB9">
                <wp:simplePos x="0" y="0"/>
                <wp:positionH relativeFrom="column">
                  <wp:posOffset>1691640</wp:posOffset>
                </wp:positionH>
                <wp:positionV relativeFrom="paragraph">
                  <wp:posOffset>1232535</wp:posOffset>
                </wp:positionV>
                <wp:extent cx="243255" cy="228945"/>
                <wp:effectExtent l="38100" t="19050" r="42545" b="57150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243255" cy="2289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C82D35" id="Ink 36" o:spid="_x0000_s1026" type="#_x0000_t75" style="position:absolute;margin-left:132.5pt;margin-top:96.35pt;width:20.55pt;height:19.4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">
                <v:imagedata r:id="rId18" o:title=""/>
              </v:shape>
            </w:pict>
          </mc:Fallback>
        </mc:AlternateContent>
      </w:r>
      <w:r w:rsidR="001B019A">
        <w:rPr>
          <w:noProof/>
        </w:rPr>
        <mc:AlternateContent>
          <mc:Choice Requires="wpi">
            <w:drawing>
              <wp:anchor distT="0" distB="0" distL="114300" distR="114300" simplePos="0" relativeHeight="251728896" behindDoc="0" locked="0" layoutInCell="1" allowOverlap="1" wp14:anchorId="2506AFBB" wp14:editId="400AC63B">
                <wp:simplePos x="0" y="0"/>
                <wp:positionH relativeFrom="column">
                  <wp:posOffset>1524000</wp:posOffset>
                </wp:positionH>
                <wp:positionV relativeFrom="paragraph">
                  <wp:posOffset>993775</wp:posOffset>
                </wp:positionV>
                <wp:extent cx="410895" cy="467705"/>
                <wp:effectExtent l="38100" t="38100" r="46355" b="46990"/>
                <wp:wrapNone/>
                <wp:docPr id="37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410895" cy="46770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FA5C5FD" id="Ink 37" o:spid="_x0000_s1026" type="#_x0000_t75" style="position:absolute;margin-left:119.3pt;margin-top:77.55pt;width:33.75pt;height:38.25pt;z-index:251728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">
                <v:imagedata r:id="rId20" o:title=""/>
              </v:shape>
            </w:pict>
          </mc:Fallback>
        </mc:AlternateContent>
      </w:r>
      <w:r w:rsidR="001B019A">
        <w:rPr>
          <w:noProof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3A506C35" wp14:editId="1DBEC243">
                <wp:simplePos x="0" y="0"/>
                <wp:positionH relativeFrom="column">
                  <wp:posOffset>1604010</wp:posOffset>
                </wp:positionH>
                <wp:positionV relativeFrom="paragraph">
                  <wp:posOffset>318135</wp:posOffset>
                </wp:positionV>
                <wp:extent cx="364760" cy="205740"/>
                <wp:effectExtent l="38100" t="38100" r="35560" b="41910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364760" cy="2057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CC4AB1" id="Ink 25" o:spid="_x0000_s1026" type="#_x0000_t75" style="position:absolute;margin-left:125.6pt;margin-top:24.35pt;width:30.1pt;height:17.6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">
                <v:imagedata r:id="rId22" o:title=""/>
              </v:shape>
            </w:pict>
          </mc:Fallback>
        </mc:AlternateContent>
      </w:r>
      <w:r w:rsidR="001B019A">
        <w:rPr>
          <w:noProof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1A840701" wp14:editId="00966FEF">
                <wp:simplePos x="0" y="0"/>
                <wp:positionH relativeFrom="column">
                  <wp:posOffset>-628576</wp:posOffset>
                </wp:positionH>
                <wp:positionV relativeFrom="paragraph">
                  <wp:posOffset>951822</wp:posOffset>
                </wp:positionV>
                <wp:extent cx="360" cy="17640"/>
                <wp:effectExtent l="38100" t="38100" r="57150" b="40005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360" cy="1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668684" id="Ink 13" o:spid="_x0000_s1026" type="#_x0000_t75" style="position:absolute;margin-left:-50.2pt;margin-top:74.25pt;width:1.45pt;height:2.8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">
                <v:imagedata r:id="rId24" o:title=""/>
              </v:shape>
            </w:pict>
          </mc:Fallback>
        </mc:AlternateContent>
      </w:r>
      <w:r w:rsidR="00753A14">
        <w:rPr>
          <w:noProof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 wp14:anchorId="1A4FD0BD" wp14:editId="4D1F4687">
                <wp:simplePos x="0" y="0"/>
                <wp:positionH relativeFrom="column">
                  <wp:posOffset>1625744</wp:posOffset>
                </wp:positionH>
                <wp:positionV relativeFrom="paragraph">
                  <wp:posOffset>837342</wp:posOffset>
                </wp:positionV>
                <wp:extent cx="15480" cy="2520"/>
                <wp:effectExtent l="38100" t="38100" r="41910" b="5524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15480" cy="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4AF8D9" id="Ink 6" o:spid="_x0000_s1026" type="#_x0000_t75" style="position:absolute;margin-left:127.3pt;margin-top:65.25pt;width:2.6pt;height:1.6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">
                <v:imagedata r:id="rId26" o:title=""/>
              </v:shape>
            </w:pict>
          </mc:Fallback>
        </mc:AlternateContent>
      </w:r>
      <w:r w:rsidR="003F0049">
        <w:rPr>
          <w:noProof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6E4E7074" wp14:editId="3D8C4818">
                <wp:simplePos x="0" y="0"/>
                <wp:positionH relativeFrom="column">
                  <wp:posOffset>2130370</wp:posOffset>
                </wp:positionH>
                <wp:positionV relativeFrom="paragraph">
                  <wp:posOffset>1791389</wp:posOffset>
                </wp:positionV>
                <wp:extent cx="43200" cy="19080"/>
                <wp:effectExtent l="38100" t="38100" r="52070" b="76200"/>
                <wp:wrapNone/>
                <wp:docPr id="81" name="Ink 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43200" cy="1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1AD2DF" id="Ink 81" o:spid="_x0000_s1026" type="#_x0000_t75" style="position:absolute;margin-left:166.3pt;margin-top:139.65pt;width:6.25pt;height:4.3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">
                <v:imagedata r:id="rId28" o:title=""/>
              </v:shape>
            </w:pict>
          </mc:Fallback>
        </mc:AlternateContent>
      </w:r>
      <w:r w:rsidR="001030AE">
        <w:rPr>
          <w:noProof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54AEB135" wp14:editId="015EC790">
                <wp:simplePos x="0" y="0"/>
                <wp:positionH relativeFrom="column">
                  <wp:posOffset>1395095</wp:posOffset>
                </wp:positionH>
                <wp:positionV relativeFrom="paragraph">
                  <wp:posOffset>2061210</wp:posOffset>
                </wp:positionV>
                <wp:extent cx="253365" cy="248445"/>
                <wp:effectExtent l="57150" t="38100" r="13335" b="75565"/>
                <wp:wrapNone/>
                <wp:docPr id="79" name="Ink 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253365" cy="2484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A22DA6" id="Ink 79" o:spid="_x0000_s1026" type="#_x0000_t75" style="position:absolute;margin-left:108.45pt;margin-top:160.9pt;width:22.75pt;height:22.3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">
                <v:imagedata r:id="rId30" o:title=""/>
              </v:shape>
            </w:pict>
          </mc:Fallback>
        </mc:AlternateContent>
      </w:r>
      <w:r w:rsidR="001030AE"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2D996AED" wp14:editId="532C3155">
                <wp:simplePos x="0" y="0"/>
                <wp:positionH relativeFrom="column">
                  <wp:posOffset>1425130</wp:posOffset>
                </wp:positionH>
                <wp:positionV relativeFrom="paragraph">
                  <wp:posOffset>2026829</wp:posOffset>
                </wp:positionV>
                <wp:extent cx="75240" cy="119160"/>
                <wp:effectExtent l="38100" t="38100" r="20320" b="71755"/>
                <wp:wrapNone/>
                <wp:docPr id="72" name="Ink 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75240" cy="11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0B218F" id="Ink 72" o:spid="_x0000_s1026" type="#_x0000_t75" style="position:absolute;margin-left:110.8pt;margin-top:158.2pt;width:8.75pt;height:12.2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">
                <v:imagedata r:id="rId32" o:title=""/>
              </v:shape>
            </w:pict>
          </mc:Fallback>
        </mc:AlternateContent>
      </w:r>
      <w:r w:rsidR="001030AE">
        <w:rPr>
          <w:noProof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023FA083" wp14:editId="3DBDAFF3">
                <wp:simplePos x="0" y="0"/>
                <wp:positionH relativeFrom="column">
                  <wp:posOffset>414020</wp:posOffset>
                </wp:positionH>
                <wp:positionV relativeFrom="paragraph">
                  <wp:posOffset>1527810</wp:posOffset>
                </wp:positionV>
                <wp:extent cx="345110" cy="234660"/>
                <wp:effectExtent l="38100" t="38100" r="17145" b="70485"/>
                <wp:wrapNone/>
                <wp:docPr id="71" name="Ink 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345110" cy="2346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0FE18E" id="Ink 71" o:spid="_x0000_s1026" type="#_x0000_t75" style="position:absolute;margin-left:31.2pt;margin-top:118.9pt;width:30pt;height:21.3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">
                <v:imagedata r:id="rId34" o:title=""/>
              </v:shape>
            </w:pict>
          </mc:Fallback>
        </mc:AlternateContent>
      </w:r>
      <w:r w:rsidR="001030AE">
        <w:rPr>
          <w:noProof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7C22A786" wp14:editId="66B1E069">
                <wp:simplePos x="0" y="0"/>
                <wp:positionH relativeFrom="column">
                  <wp:posOffset>1407795</wp:posOffset>
                </wp:positionH>
                <wp:positionV relativeFrom="paragraph">
                  <wp:posOffset>794385</wp:posOffset>
                </wp:positionV>
                <wp:extent cx="220980" cy="130175"/>
                <wp:effectExtent l="57150" t="38100" r="64770" b="60325"/>
                <wp:wrapNone/>
                <wp:docPr id="64" name="Ink 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220980" cy="1301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3D19C2" id="Ink 64" o:spid="_x0000_s1026" type="#_x0000_t75" style="position:absolute;margin-left:109.45pt;margin-top:61.15pt;width:20.2pt;height:13.0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">
                <v:imagedata r:id="rId36" o:title=""/>
              </v:shape>
            </w:pict>
          </mc:Fallback>
        </mc:AlternateContent>
      </w:r>
      <w:r w:rsidR="00112B76"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346BDF1D" wp14:editId="3E646F47">
                <wp:simplePos x="0" y="0"/>
                <wp:positionH relativeFrom="column">
                  <wp:posOffset>1264210</wp:posOffset>
                </wp:positionH>
                <wp:positionV relativeFrom="paragraph">
                  <wp:posOffset>318269</wp:posOffset>
                </wp:positionV>
                <wp:extent cx="7920" cy="1080"/>
                <wp:effectExtent l="38100" t="38100" r="68580" b="56515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7920" cy="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40411A" id="Ink 4" o:spid="_x0000_s1026" type="#_x0000_t75" style="position:absolute;margin-left:98.15pt;margin-top:24pt;width:3.45pt;height:2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">
                <v:imagedata r:id="rId38" o:title=""/>
              </v:shape>
            </w:pict>
          </mc:Fallback>
        </mc:AlternateContent>
      </w:r>
      <w:r w:rsidR="00C404B4">
        <w:rPr>
          <w:noProof/>
        </w:rPr>
        <w:drawing>
          <wp:inline distT="0" distB="0" distL="0" distR="0" wp14:anchorId="73A8F9AA" wp14:editId="3E26BF49">
            <wp:extent cx="2711714" cy="2033786"/>
            <wp:effectExtent l="0" t="3810" r="8890" b="8890"/>
            <wp:docPr id="2" name="Picture 2" descr="A picture containing tex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electronics&#10;&#10;Description automatically generated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742787" cy="2057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0049">
        <w:rPr>
          <w:noProof/>
        </w:rPr>
        <w:drawing>
          <wp:inline distT="0" distB="0" distL="0" distR="0" wp14:anchorId="2576C77C" wp14:editId="78F02191">
            <wp:extent cx="2171700" cy="2171700"/>
            <wp:effectExtent l="0" t="0" r="0" b="0"/>
            <wp:docPr id="80" name="Picture 80" descr="A picture containing electronics, projec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A picture containing electronics, projector&#10;&#10;Description automatically generated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1C675" w14:textId="0C59117F" w:rsidR="00A85455" w:rsidRDefault="00A85455" w:rsidP="00FB0865">
      <w:r>
        <w:t xml:space="preserve">Note: Power and ground are </w:t>
      </w:r>
      <w:r w:rsidR="00905745">
        <w:t>on the left (red, power) and (blue</w:t>
      </w:r>
      <w:r w:rsidR="00E64874">
        <w:t xml:space="preserve">, ground) </w:t>
      </w:r>
    </w:p>
    <w:p w14:paraId="79D1A4D1" w14:textId="0CAB478C" w:rsidR="00697891" w:rsidRDefault="00112B76" w:rsidP="00FB0865">
      <w:r>
        <w:t>In this example, t</w:t>
      </w:r>
      <w:r w:rsidR="00697891">
        <w:t xml:space="preserve">he trigger is pin </w:t>
      </w:r>
      <w:r w:rsidR="00E33F5D">
        <w:t>seven</w:t>
      </w:r>
      <w:r w:rsidR="00697891">
        <w:t xml:space="preserve"> and</w:t>
      </w:r>
      <w:r w:rsidR="00E33F5D">
        <w:t>,</w:t>
      </w:r>
      <w:r w:rsidR="00697891">
        <w:t xml:space="preserve"> </w:t>
      </w:r>
      <w:r w:rsidR="00E33F5D">
        <w:t xml:space="preserve">the </w:t>
      </w:r>
      <w:r w:rsidR="00697891">
        <w:t xml:space="preserve">echo is pin </w:t>
      </w:r>
      <w:r w:rsidR="001B019A">
        <w:t>six</w:t>
      </w:r>
      <w:r w:rsidR="00697891">
        <w:t xml:space="preserve">. </w:t>
      </w:r>
    </w:p>
    <w:p w14:paraId="0CFB6DCC" w14:textId="77777777" w:rsidR="00184E27" w:rsidRDefault="00184E27" w:rsidP="00FB0865"/>
    <w:p w14:paraId="43F32C31" w14:textId="77777777" w:rsidR="00E45FD0" w:rsidRDefault="00E45FD0" w:rsidP="00FB0865"/>
    <w:p w14:paraId="235257A6" w14:textId="6CD71FAD" w:rsidR="00CA6510" w:rsidRDefault="00CA6510" w:rsidP="00FB0865">
      <w:r>
        <w:t>The following features should be part of your system</w:t>
      </w:r>
      <w:r w:rsidR="00E33F5D">
        <w:t>.</w:t>
      </w:r>
    </w:p>
    <w:p w14:paraId="30243729" w14:textId="77777777" w:rsidR="002B467D" w:rsidRDefault="002B467D" w:rsidP="00AF3484"/>
    <w:p w14:paraId="235257A9" w14:textId="13E722DE" w:rsidR="00AF3484" w:rsidRDefault="00E33F5D" w:rsidP="00446A14">
      <w:pPr>
        <w:pStyle w:val="ListParagraph"/>
        <w:numPr>
          <w:ilvl w:val="0"/>
          <w:numId w:val="9"/>
        </w:numPr>
      </w:pPr>
      <w:r>
        <w:t>It s</w:t>
      </w:r>
      <w:r w:rsidR="00AF3484">
        <w:t xml:space="preserve">hould have a menu or button to initialize the </w:t>
      </w:r>
      <w:r w:rsidR="004B7373">
        <w:t>A</w:t>
      </w:r>
      <w:r w:rsidR="00AF3484">
        <w:t>rduino</w:t>
      </w:r>
      <w:r w:rsidR="004B7373">
        <w:t xml:space="preserve"> and the distance sensor</w:t>
      </w:r>
      <w:r w:rsidR="00AF3484">
        <w:t>.</w:t>
      </w:r>
      <w:r w:rsidR="004B7373">
        <w:t xml:space="preserve">  Use the given example program, but make sure that the system can have the variables of </w:t>
      </w:r>
      <w:r w:rsidR="008E69B2">
        <w:t>echo and transmit pins, port etc.</w:t>
      </w:r>
      <w:r>
        <w:t>,</w:t>
      </w:r>
      <w:r w:rsidR="008E69B2">
        <w:t xml:space="preserve"> to be input as part of the GUI.</w:t>
      </w:r>
      <w:r w:rsidR="00AF3484">
        <w:t xml:space="preserve"> </w:t>
      </w:r>
    </w:p>
    <w:p w14:paraId="7F70AC7F" w14:textId="604F460E" w:rsidR="0056486A" w:rsidRDefault="009F47C9" w:rsidP="00A613EE">
      <w:pPr>
        <w:pStyle w:val="ListParagraph"/>
        <w:numPr>
          <w:ilvl w:val="0"/>
          <w:numId w:val="9"/>
        </w:numPr>
      </w:pPr>
      <w:r>
        <w:t xml:space="preserve">Create a simple pendulum from </w:t>
      </w:r>
      <w:r w:rsidR="008B3E30">
        <w:t xml:space="preserve">string and cardboard or a small plate.  </w:t>
      </w:r>
      <w:r w:rsidR="004E0637">
        <w:t xml:space="preserve">Hook the end to a </w:t>
      </w:r>
      <w:r w:rsidR="00800EC0">
        <w:t xml:space="preserve">appropriate height. </w:t>
      </w:r>
      <w:r w:rsidR="008B3E30">
        <w:t xml:space="preserve">Then </w:t>
      </w:r>
      <w:r w:rsidR="00800EC0">
        <w:t>swing (use a small</w:t>
      </w:r>
      <w:r w:rsidR="00DF0B8D">
        <w:t xml:space="preserve"> controlled movement) and </w:t>
      </w:r>
      <w:r w:rsidR="008B3E30">
        <w:t xml:space="preserve">collect pendulum data with your system. </w:t>
      </w:r>
    </w:p>
    <w:p w14:paraId="5BDDC195" w14:textId="37C19A0F" w:rsidR="00A613EE" w:rsidRDefault="00E80D0E" w:rsidP="00A613EE">
      <w:pPr>
        <w:pStyle w:val="ListParagraph"/>
        <w:numPr>
          <w:ilvl w:val="0"/>
          <w:numId w:val="9"/>
        </w:numPr>
      </w:pPr>
      <w:r>
        <w:t xml:space="preserve">The data captured should be cleaned and smoothed using techniques discussed in class </w:t>
      </w:r>
      <w:r w:rsidR="0056486A">
        <w:t xml:space="preserve">(median filter) </w:t>
      </w:r>
      <w:r>
        <w:t>or your developed techniques.</w:t>
      </w:r>
    </w:p>
    <w:p w14:paraId="78E97AF6" w14:textId="323CD281" w:rsidR="00FD1337" w:rsidRDefault="00FD1337" w:rsidP="00A613EE">
      <w:pPr>
        <w:pStyle w:val="ListParagraph"/>
        <w:numPr>
          <w:ilvl w:val="0"/>
          <w:numId w:val="9"/>
        </w:numPr>
      </w:pPr>
      <w:r>
        <w:t>To help you determine good positioning, create LED</w:t>
      </w:r>
      <w:r w:rsidR="00307373">
        <w:t>s</w:t>
      </w:r>
      <w:r>
        <w:t xml:space="preserve"> (</w:t>
      </w:r>
      <w:r w:rsidR="00470358">
        <w:t xml:space="preserve">on the </w:t>
      </w:r>
      <w:r w:rsidR="0056486A">
        <w:t>breadboard</w:t>
      </w:r>
      <w:r w:rsidR="00470358">
        <w:t xml:space="preserve"> and </w:t>
      </w:r>
      <w:r w:rsidR="00580D86">
        <w:t>the GUI) that indicate</w:t>
      </w:r>
      <w:r w:rsidR="00470358">
        <w:t xml:space="preserve"> when good data has been captured.</w:t>
      </w:r>
      <w:r w:rsidR="00307373">
        <w:t xml:space="preserve">  If data is in the range of “good” data, a </w:t>
      </w:r>
      <w:r w:rsidR="00307373">
        <w:lastRenderedPageBreak/>
        <w:t>green LED lights up</w:t>
      </w:r>
      <w:r w:rsidR="00580D86">
        <w:t>;</w:t>
      </w:r>
      <w:r w:rsidR="00307373">
        <w:t xml:space="preserve"> </w:t>
      </w:r>
      <w:r w:rsidR="00C3138F">
        <w:t>a red LED lights up if it is in a “bad” range</w:t>
      </w:r>
      <w:r w:rsidR="00307373">
        <w:t>.  Make sure to use the appropriate resistors to ensure the LEDs don’t burn out.</w:t>
      </w:r>
      <w:r w:rsidR="00470358">
        <w:t xml:space="preserve">   </w:t>
      </w:r>
      <w:r w:rsidR="00BE07B8">
        <w:t>You can then carefully position your pendulum in a range with mostly good data collection.</w:t>
      </w:r>
      <w:r w:rsidR="0056486A">
        <w:t xml:space="preserve"> </w:t>
      </w:r>
    </w:p>
    <w:p w14:paraId="235257B1" w14:textId="11C2B82E" w:rsidR="00E00A41" w:rsidRPr="00307373" w:rsidRDefault="00CA6510" w:rsidP="00307373">
      <w:pPr>
        <w:pStyle w:val="ListParagraph"/>
        <w:numPr>
          <w:ilvl w:val="0"/>
          <w:numId w:val="9"/>
        </w:numPr>
      </w:pPr>
      <w:r>
        <w:t xml:space="preserve">You should have a </w:t>
      </w:r>
      <w:r w:rsidR="00C0443E">
        <w:t xml:space="preserve">menu or GUI features </w:t>
      </w:r>
      <w:r>
        <w:t>that allow</w:t>
      </w:r>
      <w:r w:rsidR="00C3138F">
        <w:t xml:space="preserve"> the data to be captured from actual hardware or a file</w:t>
      </w:r>
      <w:r w:rsidR="009A347F">
        <w:t xml:space="preserve"> you have saved</w:t>
      </w:r>
      <w:r w:rsidR="00DF0B8D">
        <w:t xml:space="preserve"> from the GUI and can reload</w:t>
      </w:r>
      <w:r w:rsidR="009A347F">
        <w:t>.</w:t>
      </w:r>
      <w:r w:rsidR="003B1AFE">
        <w:t xml:space="preserve"> This will allow you to debug code and get it working without the hardware hooked up.</w:t>
      </w:r>
    </w:p>
    <w:p w14:paraId="3AB279BF" w14:textId="416188E7" w:rsidR="00A84D72" w:rsidRPr="007E66E9" w:rsidRDefault="00E00A41" w:rsidP="000C585B">
      <w:pPr>
        <w:pStyle w:val="ListParagraph"/>
        <w:numPr>
          <w:ilvl w:val="0"/>
          <w:numId w:val="9"/>
        </w:numPr>
      </w:pPr>
      <w:r>
        <w:t>In the center of the GUI</w:t>
      </w:r>
      <w:r w:rsidR="00C3138F">
        <w:t>,</w:t>
      </w:r>
      <w:r>
        <w:t xml:space="preserve"> create a plotting system of your design.  Make sure to be able to plot </w:t>
      </w:r>
      <w:r w:rsidR="00C948C9">
        <w:t xml:space="preserve">the </w:t>
      </w:r>
      <w:r w:rsidR="009F47C9">
        <w:t xml:space="preserve">original </w:t>
      </w:r>
      <w:r w:rsidR="00C948C9">
        <w:t>data</w:t>
      </w:r>
      <w:r w:rsidR="009F47C9">
        <w:t xml:space="preserve"> and the smoothed data.</w:t>
      </w:r>
      <w:r w:rsidR="00C948C9">
        <w:t xml:space="preserve">  </w:t>
      </w:r>
    </w:p>
    <w:p w14:paraId="43448537" w14:textId="77777777" w:rsidR="00A84D72" w:rsidRDefault="00A84D72" w:rsidP="000C585B">
      <w:pPr>
        <w:rPr>
          <w:b/>
        </w:rPr>
      </w:pPr>
    </w:p>
    <w:p w14:paraId="235257B9" w14:textId="08E8A35F" w:rsidR="00C948C9" w:rsidRPr="0037314A" w:rsidRDefault="00386941" w:rsidP="00F343A0">
      <w:pPr>
        <w:rPr>
          <w:b/>
        </w:rPr>
      </w:pPr>
      <w:r>
        <w:rPr>
          <w:b/>
        </w:rPr>
        <w:t>Experiments:</w:t>
      </w:r>
    </w:p>
    <w:p w14:paraId="7DAFAC31" w14:textId="2B7313E3" w:rsidR="00EF7782" w:rsidRDefault="00BE31D7" w:rsidP="00B90246">
      <w:pPr>
        <w:pStyle w:val="ListParagraph"/>
        <w:numPr>
          <w:ilvl w:val="0"/>
          <w:numId w:val="10"/>
        </w:numPr>
      </w:pPr>
      <w:r w:rsidRPr="006B1E80">
        <w:rPr>
          <w:bCs/>
        </w:rPr>
        <w:t xml:space="preserve">2D </w:t>
      </w:r>
      <w:r w:rsidR="00386941" w:rsidRPr="006B1E80">
        <w:rPr>
          <w:bCs/>
        </w:rPr>
        <w:t>Continuous plotting:</w:t>
      </w:r>
      <w:r w:rsidR="00386941">
        <w:t xml:space="preserve">  Create a button that continuously plots your sensor values for a selectable</w:t>
      </w:r>
      <w:r w:rsidR="00EF7782">
        <w:t xml:space="preserve"> amount of time</w:t>
      </w:r>
      <w:r w:rsidR="00386941">
        <w:t>.</w:t>
      </w:r>
    </w:p>
    <w:p w14:paraId="235257BE" w14:textId="6C253ACF" w:rsidR="00F343A0" w:rsidRDefault="00EB1168" w:rsidP="004F2A5B">
      <w:pPr>
        <w:pStyle w:val="ListParagraph"/>
        <w:numPr>
          <w:ilvl w:val="0"/>
          <w:numId w:val="10"/>
        </w:numPr>
      </w:pPr>
      <w:r>
        <w:t>Collect data from pendulums of at least three different leng</w:t>
      </w:r>
      <w:r w:rsidR="00C3138F">
        <w:t>th</w:t>
      </w:r>
      <w:r>
        <w:t xml:space="preserve">s.  </w:t>
      </w:r>
    </w:p>
    <w:p w14:paraId="3431DF6B" w14:textId="6B4DFAA0" w:rsidR="00EB1168" w:rsidRDefault="007F0ECA" w:rsidP="004F2A5B">
      <w:pPr>
        <w:pStyle w:val="ListParagraph"/>
        <w:numPr>
          <w:ilvl w:val="0"/>
          <w:numId w:val="10"/>
        </w:numPr>
      </w:pPr>
      <w:r>
        <w:t xml:space="preserve">Using the mouse and clicking on the peaks of your graph, determine the period of the pendulum swings for the three different </w:t>
      </w:r>
      <w:r w:rsidR="00246DB0">
        <w:t>trials.</w:t>
      </w:r>
    </w:p>
    <w:p w14:paraId="40091911" w14:textId="2994CDD4" w:rsidR="00246DB0" w:rsidRPr="00F343A0" w:rsidRDefault="006A679F" w:rsidP="004F2A5B">
      <w:pPr>
        <w:pStyle w:val="ListParagraph"/>
        <w:numPr>
          <w:ilvl w:val="0"/>
          <w:numId w:val="10"/>
        </w:numPr>
      </w:pPr>
      <w:r>
        <w:t xml:space="preserve">Determine how the model of the pendulum compares with the </w:t>
      </w:r>
      <w:hyperlink r:id="rId41" w:history="1">
        <w:r w:rsidRPr="006E1A73">
          <w:rPr>
            <w:rStyle w:val="Hyperlink"/>
          </w:rPr>
          <w:t>theory of pendulums</w:t>
        </w:r>
      </w:hyperlink>
      <w:r>
        <w:t xml:space="preserve"> and compute the error of your model compared with pendulum theory.</w:t>
      </w:r>
      <w:r w:rsidR="00246DB0">
        <w:t xml:space="preserve"> </w:t>
      </w:r>
      <w:r w:rsidR="003C2B6D">
        <w:t xml:space="preserve">Compute the gravitational constant from your data. </w:t>
      </w:r>
      <w:r w:rsidR="005746B1">
        <w:t>Creatively (within the time limit) show this in your video.  Remember a shorter video will take longer to make.</w:t>
      </w:r>
      <w:r w:rsidR="00A34D3D">
        <w:t xml:space="preserve">  Make this a video that you can show during an interview.</w:t>
      </w:r>
    </w:p>
    <w:p w14:paraId="27A8EB86" w14:textId="77777777" w:rsidR="003C2B6D" w:rsidRDefault="003C2B6D" w:rsidP="000C585B">
      <w:pPr>
        <w:rPr>
          <w:b/>
          <w:u w:val="single"/>
        </w:rPr>
      </w:pPr>
    </w:p>
    <w:p w14:paraId="02691418" w14:textId="77777777" w:rsidR="003C2B6D" w:rsidRDefault="003C2B6D" w:rsidP="000C585B">
      <w:pPr>
        <w:rPr>
          <w:b/>
          <w:u w:val="single"/>
        </w:rPr>
      </w:pPr>
    </w:p>
    <w:p w14:paraId="235257BF" w14:textId="16602B48" w:rsidR="000C585B" w:rsidRPr="008E663E" w:rsidRDefault="000C585B" w:rsidP="000C585B">
      <w:pPr>
        <w:rPr>
          <w:u w:val="single"/>
        </w:rPr>
      </w:pPr>
      <w:r>
        <w:rPr>
          <w:b/>
          <w:u w:val="single"/>
        </w:rPr>
        <w:t>Project Requirements</w:t>
      </w:r>
      <w:r w:rsidRPr="00EF1A15">
        <w:rPr>
          <w:b/>
        </w:rPr>
        <w:t>:</w:t>
      </w:r>
    </w:p>
    <w:p w14:paraId="235257C0" w14:textId="77777777" w:rsidR="000C585B" w:rsidRDefault="000C585B" w:rsidP="000C585B"/>
    <w:p w14:paraId="235257C1" w14:textId="074E90D6" w:rsidR="00F343A0" w:rsidRDefault="00737730" w:rsidP="009732B8">
      <w:r>
        <w:t>A</w:t>
      </w:r>
      <w:r w:rsidR="000C585B">
        <w:t xml:space="preserve"> </w:t>
      </w:r>
      <w:r w:rsidR="00C3138F">
        <w:t>critical</w:t>
      </w:r>
      <w:r w:rsidR="000C585B">
        <w:t xml:space="preserve"> exercise in this project is o</w:t>
      </w:r>
      <w:r w:rsidR="00C3138F">
        <w:t>rganizing</w:t>
      </w:r>
      <w:r w:rsidR="000C585B">
        <w:t xml:space="preserve"> these codes in a structured manner (</w:t>
      </w:r>
      <w:r>
        <w:t xml:space="preserve">objected-oriented </w:t>
      </w:r>
      <w:r w:rsidR="000C585B">
        <w:t xml:space="preserve">structured programming).  </w:t>
      </w:r>
      <w:r w:rsidR="000C585B" w:rsidRPr="0035598F">
        <w:rPr>
          <w:b/>
        </w:rPr>
        <w:t>Your program codes must be well documented</w:t>
      </w:r>
      <w:r w:rsidR="00F343A0">
        <w:t xml:space="preserve">.  </w:t>
      </w:r>
      <w:r w:rsidR="00E00A41">
        <w:t>Reuse code whenever possible</w:t>
      </w:r>
      <w:r w:rsidR="00C3138F">
        <w:t>,</w:t>
      </w:r>
      <w:r w:rsidR="00E00A41">
        <w:t xml:space="preserve"> creat</w:t>
      </w:r>
      <w:r w:rsidR="00C948C9">
        <w:t xml:space="preserve"> mini function</w:t>
      </w:r>
      <w:r w:rsidR="00C3138F">
        <w:t>s</w:t>
      </w:r>
      <w:r w:rsidR="00C948C9">
        <w:t xml:space="preserve"> that can be us</w:t>
      </w:r>
      <w:r w:rsidR="00E00A41">
        <w:t>ed between methods</w:t>
      </w:r>
      <w:r w:rsidR="00C212D2">
        <w:t xml:space="preserve"> (do not duplicate code that can be written as functions)</w:t>
      </w:r>
      <w:r w:rsidR="00E00A41">
        <w:t xml:space="preserve">. </w:t>
      </w:r>
      <w:r w:rsidR="0078328C">
        <w:t xml:space="preserve">Indicate </w:t>
      </w:r>
      <w:r w:rsidR="0048281C">
        <w:t>in the commenting what portions of the code w</w:t>
      </w:r>
      <w:r w:rsidR="00C3138F">
        <w:t>ere</w:t>
      </w:r>
      <w:r w:rsidR="0048281C">
        <w:t xml:space="preserve"> done by which group member.</w:t>
      </w:r>
      <w:r w:rsidR="002D6B53">
        <w:t xml:space="preserve">  Indicate also what % was done by which member.</w:t>
      </w:r>
    </w:p>
    <w:p w14:paraId="235257C4" w14:textId="77777777" w:rsidR="00C948C9" w:rsidRDefault="00C948C9" w:rsidP="009732B8"/>
    <w:p w14:paraId="71394330" w14:textId="4DE907C1" w:rsidR="007E66E9" w:rsidRPr="007E66E9" w:rsidRDefault="007E66E9" w:rsidP="009732B8">
      <w:r w:rsidRPr="007E66E9">
        <w:t>Create a 2-minute video of yo</w:t>
      </w:r>
      <w:r>
        <w:t xml:space="preserve">ur project.  Show the software running, the hardware setup, the data collection, and </w:t>
      </w:r>
      <w:r w:rsidR="00794702">
        <w:t>how your system compared with the model of the pendulum</w:t>
      </w:r>
      <w:r>
        <w:t>.</w:t>
      </w:r>
      <w:r w:rsidR="00614542">
        <w:t xml:space="preserve">  </w:t>
      </w:r>
      <w:r w:rsidR="004E46DB">
        <w:t xml:space="preserve">All members </w:t>
      </w:r>
      <w:r w:rsidR="0078328C">
        <w:t>of the team should narrate some portion of the video.</w:t>
      </w:r>
      <w:r>
        <w:t xml:space="preserve"> </w:t>
      </w:r>
    </w:p>
    <w:p w14:paraId="235257C6" w14:textId="77777777" w:rsidR="00651B4F" w:rsidRPr="007E66E9" w:rsidRDefault="00651B4F" w:rsidP="009732B8"/>
    <w:p w14:paraId="235257CA" w14:textId="49BE9522" w:rsidR="00E00A41" w:rsidRDefault="00651B4F" w:rsidP="00587B87">
      <w:r>
        <w:t xml:space="preserve">Make sure your </w:t>
      </w:r>
      <w:r w:rsidR="0066509E">
        <w:t>code</w:t>
      </w:r>
      <w:r>
        <w:t xml:space="preserve"> is well</w:t>
      </w:r>
      <w:r w:rsidR="00B61E3D">
        <w:t xml:space="preserve"> organized, neat, clear</w:t>
      </w:r>
      <w:r w:rsidR="0066509E">
        <w:t>.  Make the code and video something you could show at an interview.</w:t>
      </w:r>
    </w:p>
    <w:p w14:paraId="2F6C1AAF" w14:textId="77777777" w:rsidR="00587B87" w:rsidRDefault="00587B87" w:rsidP="00587B87">
      <w:pPr>
        <w:rPr>
          <w:b/>
        </w:rPr>
      </w:pPr>
    </w:p>
    <w:p w14:paraId="235257CB" w14:textId="2D7B4D10" w:rsidR="00BA11C0" w:rsidRDefault="00BA11C0" w:rsidP="000C585B">
      <w:pPr>
        <w:rPr>
          <w:b/>
          <w:color w:val="FF0000"/>
        </w:rPr>
      </w:pPr>
      <w:r w:rsidRPr="00BA11C0">
        <w:rPr>
          <w:b/>
          <w:color w:val="FF0000"/>
        </w:rPr>
        <w:t xml:space="preserve">Make sure the </w:t>
      </w:r>
      <w:r w:rsidR="00954FA0">
        <w:rPr>
          <w:b/>
          <w:color w:val="FF0000"/>
        </w:rPr>
        <w:t>code</w:t>
      </w:r>
      <w:r w:rsidRPr="00BA11C0">
        <w:rPr>
          <w:b/>
          <w:color w:val="FF0000"/>
        </w:rPr>
        <w:t xml:space="preserve"> does not contain cut and pastes from other student </w:t>
      </w:r>
      <w:r w:rsidR="00954FA0">
        <w:rPr>
          <w:b/>
          <w:color w:val="FF0000"/>
        </w:rPr>
        <w:t>code</w:t>
      </w:r>
      <w:r w:rsidRPr="00BA11C0">
        <w:rPr>
          <w:b/>
          <w:color w:val="FF0000"/>
        </w:rPr>
        <w:t xml:space="preserve"> or the internet.  This will result in a zero for the project</w:t>
      </w:r>
      <w:r>
        <w:rPr>
          <w:b/>
          <w:color w:val="FF0000"/>
        </w:rPr>
        <w:t xml:space="preserve"> for both</w:t>
      </w:r>
      <w:r w:rsidRPr="00BA11C0">
        <w:rPr>
          <w:b/>
          <w:color w:val="FF0000"/>
        </w:rPr>
        <w:t>.</w:t>
      </w:r>
      <w:r w:rsidR="00AB7E50">
        <w:rPr>
          <w:b/>
          <w:color w:val="FF0000"/>
        </w:rPr>
        <w:t xml:space="preserve">  </w:t>
      </w:r>
    </w:p>
    <w:p w14:paraId="6E48228C" w14:textId="6062367D" w:rsidR="001C0F92" w:rsidRDefault="001C0F92" w:rsidP="000C585B">
      <w:pPr>
        <w:rPr>
          <w:b/>
          <w:color w:val="FF0000"/>
        </w:rPr>
      </w:pPr>
    </w:p>
    <w:p w14:paraId="32D14D53" w14:textId="2292C478" w:rsidR="001C0F92" w:rsidRDefault="001C0F92" w:rsidP="000C585B">
      <w:pPr>
        <w:rPr>
          <w:b/>
        </w:rPr>
      </w:pPr>
      <w:r>
        <w:rPr>
          <w:b/>
        </w:rPr>
        <w:t xml:space="preserve">Programming Tips:  </w:t>
      </w:r>
    </w:p>
    <w:p w14:paraId="738803A9" w14:textId="7D444D3C" w:rsidR="001C0F92" w:rsidRPr="001C0F92" w:rsidRDefault="001C0F92" w:rsidP="000C585B">
      <w:pPr>
        <w:rPr>
          <w:bCs/>
        </w:rPr>
      </w:pPr>
      <w:r w:rsidRPr="001C0F92">
        <w:rPr>
          <w:bCs/>
        </w:rPr>
        <w:t>In order to load Arduino with the ultrasound library installed, you will have to issue a command like this:  Note that ‘Com7’ should be replaced with your com and ‘D7’ ‘D6’ should be replaced with your pins on the ultrasound.</w:t>
      </w:r>
    </w:p>
    <w:p w14:paraId="4053F221" w14:textId="77777777" w:rsidR="001C0F92" w:rsidRDefault="001C0F92" w:rsidP="000C585B">
      <w:pPr>
        <w:rPr>
          <w:b/>
        </w:rPr>
      </w:pPr>
    </w:p>
    <w:p w14:paraId="4B69C9A7" w14:textId="1E4158B9" w:rsidR="001C0F92" w:rsidRPr="001C0F92" w:rsidRDefault="001C0F92" w:rsidP="001C0F92">
      <w:pPr>
        <w:spacing w:line="259" w:lineRule="atLeast"/>
        <w:ind w:left="1440"/>
        <w:rPr>
          <w:rFonts w:ascii="Consolas" w:eastAsia="Times New Roman" w:hAnsi="Consolas"/>
          <w:color w:val="000000"/>
          <w:sz w:val="21"/>
          <w:szCs w:val="21"/>
        </w:rPr>
      </w:pPr>
      <w:r>
        <w:rPr>
          <w:rFonts w:ascii="Consolas" w:eastAsia="Times New Roman" w:hAnsi="Consolas"/>
          <w:color w:val="000000"/>
          <w:sz w:val="21"/>
          <w:szCs w:val="21"/>
        </w:rPr>
        <w:lastRenderedPageBreak/>
        <w:t xml:space="preserve">  </w:t>
      </w:r>
      <w:r w:rsidRPr="001C0F92">
        <w:rPr>
          <w:rFonts w:ascii="Consolas" w:eastAsia="Times New Roman" w:hAnsi="Consolas"/>
          <w:color w:val="000000"/>
          <w:sz w:val="21"/>
          <w:szCs w:val="21"/>
        </w:rPr>
        <w:t>app.Arduino = arduino(</w:t>
      </w:r>
      <w:r w:rsidRPr="001C0F92">
        <w:rPr>
          <w:rFonts w:ascii="Consolas" w:eastAsia="Times New Roman" w:hAnsi="Consolas"/>
          <w:color w:val="AA04F9"/>
          <w:sz w:val="21"/>
          <w:szCs w:val="21"/>
        </w:rPr>
        <w:t>'COM7'</w:t>
      </w:r>
      <w:r w:rsidRPr="001C0F92">
        <w:rPr>
          <w:rFonts w:ascii="Consolas" w:eastAsia="Times New Roman" w:hAnsi="Consolas"/>
          <w:color w:val="000000"/>
          <w:sz w:val="21"/>
          <w:szCs w:val="21"/>
        </w:rPr>
        <w:t>,</w:t>
      </w:r>
      <w:r w:rsidRPr="001C0F92">
        <w:rPr>
          <w:rFonts w:ascii="Consolas" w:eastAsia="Times New Roman" w:hAnsi="Consolas"/>
          <w:color w:val="AA04F9"/>
          <w:sz w:val="21"/>
          <w:szCs w:val="21"/>
        </w:rPr>
        <w:t>'Uno'</w:t>
      </w:r>
      <w:r w:rsidRPr="001C0F92">
        <w:rPr>
          <w:rFonts w:ascii="Consolas" w:eastAsia="Times New Roman" w:hAnsi="Consolas"/>
          <w:color w:val="000000"/>
          <w:sz w:val="21"/>
          <w:szCs w:val="21"/>
        </w:rPr>
        <w:t>,</w:t>
      </w:r>
      <w:r w:rsidRPr="001C0F92">
        <w:rPr>
          <w:rFonts w:ascii="Consolas" w:eastAsia="Times New Roman" w:hAnsi="Consolas"/>
          <w:color w:val="AA04F9"/>
          <w:sz w:val="21"/>
          <w:szCs w:val="21"/>
        </w:rPr>
        <w:t>'Libraries'</w:t>
      </w:r>
      <w:r w:rsidRPr="001C0F92">
        <w:rPr>
          <w:rFonts w:ascii="Consolas" w:eastAsia="Times New Roman" w:hAnsi="Consolas"/>
          <w:color w:val="000000"/>
          <w:sz w:val="21"/>
          <w:szCs w:val="21"/>
        </w:rPr>
        <w:t>,</w:t>
      </w:r>
      <w:r w:rsidRPr="001C0F92">
        <w:rPr>
          <w:rFonts w:ascii="Consolas" w:eastAsia="Times New Roman" w:hAnsi="Consolas"/>
          <w:color w:val="AA04F9"/>
          <w:sz w:val="21"/>
          <w:szCs w:val="21"/>
        </w:rPr>
        <w:t>'Ultrasonic'</w:t>
      </w:r>
      <w:r w:rsidRPr="001C0F92">
        <w:rPr>
          <w:rFonts w:ascii="Consolas" w:eastAsia="Times New Roman" w:hAnsi="Consolas"/>
          <w:color w:val="000000"/>
          <w:sz w:val="21"/>
          <w:szCs w:val="21"/>
        </w:rPr>
        <w:t>);</w:t>
      </w:r>
    </w:p>
    <w:p w14:paraId="3469E3C9" w14:textId="59D7992A" w:rsidR="001C0F92" w:rsidRDefault="001C0F92" w:rsidP="001C0F92">
      <w:pPr>
        <w:spacing w:line="259" w:lineRule="atLeast"/>
        <w:rPr>
          <w:rFonts w:ascii="Consolas" w:eastAsia="Times New Roman" w:hAnsi="Consolas"/>
          <w:color w:val="000000"/>
          <w:sz w:val="21"/>
          <w:szCs w:val="21"/>
        </w:rPr>
      </w:pPr>
      <w:r w:rsidRPr="001C0F92">
        <w:rPr>
          <w:rFonts w:ascii="Consolas" w:eastAsia="Times New Roman" w:hAnsi="Consolas"/>
          <w:color w:val="000000"/>
          <w:sz w:val="21"/>
          <w:szCs w:val="21"/>
        </w:rPr>
        <w:t xml:space="preserve">                </w:t>
      </w:r>
      <w:r>
        <w:rPr>
          <w:rFonts w:ascii="Consolas" w:eastAsia="Times New Roman" w:hAnsi="Consolas"/>
          <w:color w:val="000000"/>
          <w:sz w:val="21"/>
          <w:szCs w:val="21"/>
        </w:rPr>
        <w:t xml:space="preserve">% app.Arduino is a private variable of your class, you can </w:t>
      </w:r>
    </w:p>
    <w:p w14:paraId="3F1BCB68" w14:textId="6E46073F" w:rsidR="001C0F92" w:rsidRPr="001C0F92" w:rsidRDefault="001C0F92" w:rsidP="001C0F92">
      <w:pPr>
        <w:spacing w:line="259" w:lineRule="atLeast"/>
        <w:rPr>
          <w:rFonts w:ascii="Consolas" w:eastAsia="Times New Roman" w:hAnsi="Consolas"/>
          <w:color w:val="000000"/>
          <w:sz w:val="21"/>
          <w:szCs w:val="21"/>
        </w:rPr>
      </w:pPr>
      <w:r>
        <w:rPr>
          <w:rFonts w:ascii="Consolas" w:eastAsia="Times New Roman" w:hAnsi="Consolas"/>
          <w:color w:val="000000"/>
          <w:sz w:val="21"/>
          <w:szCs w:val="21"/>
        </w:rPr>
        <w:tab/>
      </w:r>
      <w:r>
        <w:rPr>
          <w:rFonts w:ascii="Consolas" w:eastAsia="Times New Roman" w:hAnsi="Consolas"/>
          <w:color w:val="000000"/>
          <w:sz w:val="21"/>
          <w:szCs w:val="21"/>
        </w:rPr>
        <w:tab/>
        <w:t xml:space="preserve">    % name it anything you want.</w:t>
      </w:r>
    </w:p>
    <w:p w14:paraId="5D5460DF" w14:textId="77777777" w:rsidR="001C0F92" w:rsidRPr="001C0F92" w:rsidRDefault="001C0F92" w:rsidP="001C0F92">
      <w:pPr>
        <w:spacing w:line="259" w:lineRule="atLeast"/>
        <w:rPr>
          <w:rFonts w:ascii="Consolas" w:eastAsia="Times New Roman" w:hAnsi="Consolas"/>
          <w:color w:val="000000"/>
          <w:sz w:val="21"/>
          <w:szCs w:val="21"/>
        </w:rPr>
      </w:pPr>
      <w:r w:rsidRPr="001C0F92">
        <w:rPr>
          <w:rFonts w:ascii="Consolas" w:eastAsia="Times New Roman" w:hAnsi="Consolas"/>
          <w:color w:val="000000"/>
          <w:sz w:val="21"/>
          <w:szCs w:val="21"/>
        </w:rPr>
        <w:t xml:space="preserve">                </w:t>
      </w:r>
      <w:r w:rsidRPr="001C0F92">
        <w:rPr>
          <w:rFonts w:ascii="Consolas" w:eastAsia="Times New Roman" w:hAnsi="Consolas"/>
          <w:color w:val="028009"/>
          <w:sz w:val="21"/>
          <w:szCs w:val="21"/>
        </w:rPr>
        <w:t>% connect to the Ultrasound sensor the class variable</w:t>
      </w:r>
    </w:p>
    <w:p w14:paraId="09153676" w14:textId="758DD8EF" w:rsidR="001C0F92" w:rsidRPr="001C0F92" w:rsidRDefault="001C0F92" w:rsidP="001C0F92">
      <w:pPr>
        <w:spacing w:line="259" w:lineRule="atLeast"/>
        <w:rPr>
          <w:rFonts w:ascii="Consolas" w:eastAsia="Times New Roman" w:hAnsi="Consolas"/>
          <w:color w:val="000000"/>
          <w:sz w:val="21"/>
          <w:szCs w:val="21"/>
        </w:rPr>
      </w:pPr>
      <w:r w:rsidRPr="001C0F92">
        <w:rPr>
          <w:rFonts w:ascii="Consolas" w:eastAsia="Times New Roman" w:hAnsi="Consolas"/>
          <w:color w:val="000000"/>
          <w:sz w:val="21"/>
          <w:szCs w:val="21"/>
        </w:rPr>
        <w:t xml:space="preserve">                </w:t>
      </w:r>
      <w:r w:rsidRPr="001C0F92">
        <w:rPr>
          <w:rFonts w:ascii="Consolas" w:eastAsia="Times New Roman" w:hAnsi="Consolas"/>
          <w:color w:val="028009"/>
          <w:sz w:val="21"/>
          <w:szCs w:val="21"/>
        </w:rPr>
        <w:t>% is UltraSound.</w:t>
      </w:r>
      <w:r>
        <w:rPr>
          <w:rFonts w:ascii="Consolas" w:eastAsia="Times New Roman" w:hAnsi="Consolas"/>
          <w:color w:val="028009"/>
          <w:sz w:val="21"/>
          <w:szCs w:val="21"/>
        </w:rPr>
        <w:t xml:space="preserve"> Same as above.</w:t>
      </w:r>
    </w:p>
    <w:p w14:paraId="0DD7127B" w14:textId="77777777" w:rsidR="001C0F92" w:rsidRPr="001C0F92" w:rsidRDefault="001C0F92" w:rsidP="001C0F92">
      <w:pPr>
        <w:spacing w:line="259" w:lineRule="atLeast"/>
        <w:rPr>
          <w:rFonts w:ascii="Consolas" w:eastAsia="Times New Roman" w:hAnsi="Consolas"/>
          <w:color w:val="000000"/>
          <w:sz w:val="21"/>
          <w:szCs w:val="21"/>
        </w:rPr>
      </w:pPr>
      <w:r w:rsidRPr="001C0F92">
        <w:rPr>
          <w:rFonts w:ascii="Consolas" w:eastAsia="Times New Roman" w:hAnsi="Consolas"/>
          <w:color w:val="000000"/>
          <w:sz w:val="21"/>
          <w:szCs w:val="21"/>
        </w:rPr>
        <w:t xml:space="preserve">                app.UltraSound = app.Arduino.ultrasonic(</w:t>
      </w:r>
      <w:r w:rsidRPr="001C0F92">
        <w:rPr>
          <w:rFonts w:ascii="Consolas" w:eastAsia="Times New Roman" w:hAnsi="Consolas"/>
          <w:color w:val="AA04F9"/>
          <w:sz w:val="21"/>
          <w:szCs w:val="21"/>
        </w:rPr>
        <w:t>'D7'</w:t>
      </w:r>
      <w:r w:rsidRPr="001C0F92">
        <w:rPr>
          <w:rFonts w:ascii="Consolas" w:eastAsia="Times New Roman" w:hAnsi="Consolas"/>
          <w:color w:val="000000"/>
          <w:sz w:val="21"/>
          <w:szCs w:val="21"/>
        </w:rPr>
        <w:t>,</w:t>
      </w:r>
      <w:r w:rsidRPr="001C0F92">
        <w:rPr>
          <w:rFonts w:ascii="Consolas" w:eastAsia="Times New Roman" w:hAnsi="Consolas"/>
          <w:color w:val="AA04F9"/>
          <w:sz w:val="21"/>
          <w:szCs w:val="21"/>
        </w:rPr>
        <w:t>'D6'</w:t>
      </w:r>
      <w:r w:rsidRPr="001C0F92">
        <w:rPr>
          <w:rFonts w:ascii="Consolas" w:eastAsia="Times New Roman" w:hAnsi="Consolas"/>
          <w:color w:val="000000"/>
          <w:sz w:val="21"/>
          <w:szCs w:val="21"/>
        </w:rPr>
        <w:t>);</w:t>
      </w:r>
    </w:p>
    <w:p w14:paraId="0EECA259" w14:textId="15B88E69" w:rsidR="001C0F92" w:rsidRDefault="001C0F92" w:rsidP="001C0F92">
      <w:pPr>
        <w:spacing w:line="259" w:lineRule="atLeast"/>
        <w:rPr>
          <w:rFonts w:ascii="Consolas" w:eastAsia="Times New Roman" w:hAnsi="Consolas"/>
          <w:color w:val="000000"/>
          <w:sz w:val="21"/>
          <w:szCs w:val="21"/>
        </w:rPr>
      </w:pPr>
      <w:r w:rsidRPr="001C0F92">
        <w:rPr>
          <w:rFonts w:ascii="Consolas" w:eastAsia="Times New Roman" w:hAnsi="Consolas"/>
          <w:color w:val="000000"/>
          <w:sz w:val="21"/>
          <w:szCs w:val="21"/>
        </w:rPr>
        <w:t xml:space="preserve">                app.ClearAllData();</w:t>
      </w:r>
    </w:p>
    <w:p w14:paraId="643C1DBF" w14:textId="714E0CCA" w:rsidR="007C0B42" w:rsidRDefault="007C0B42" w:rsidP="001C0F92">
      <w:pPr>
        <w:spacing w:line="259" w:lineRule="atLeast"/>
        <w:rPr>
          <w:rFonts w:ascii="Consolas" w:eastAsia="Times New Roman" w:hAnsi="Consolas"/>
          <w:color w:val="000000"/>
          <w:sz w:val="21"/>
          <w:szCs w:val="21"/>
        </w:rPr>
      </w:pPr>
    </w:p>
    <w:p w14:paraId="5A4D8A82" w14:textId="7D0206B8" w:rsidR="007C0B42" w:rsidRDefault="007C0B42" w:rsidP="003F78B1">
      <w:pPr>
        <w:spacing w:line="259" w:lineRule="atLeast"/>
        <w:ind w:left="1440"/>
        <w:rPr>
          <w:rFonts w:ascii="Consolas" w:eastAsia="Times New Roman" w:hAnsi="Consolas"/>
          <w:color w:val="000000"/>
          <w:sz w:val="21"/>
          <w:szCs w:val="21"/>
        </w:rPr>
      </w:pPr>
      <w:r>
        <w:rPr>
          <w:rFonts w:ascii="Consolas" w:eastAsia="Times New Roman" w:hAnsi="Consolas"/>
          <w:color w:val="000000"/>
          <w:sz w:val="21"/>
          <w:szCs w:val="21"/>
        </w:rPr>
        <w:t>To Read data from the Ultrasound sensor:</w:t>
      </w:r>
    </w:p>
    <w:p w14:paraId="6FA1B5F8" w14:textId="5A4A1CED" w:rsidR="003F78B1" w:rsidRDefault="003F78B1" w:rsidP="003F78B1">
      <w:pPr>
        <w:autoSpaceDE w:val="0"/>
        <w:autoSpaceDN w:val="0"/>
        <w:adjustRightInd w:val="0"/>
        <w:ind w:left="1440"/>
        <w:rPr>
          <w:rFonts w:ascii="Consolas" w:hAnsi="Consolas" w:cs="Consolas"/>
          <w:color w:val="000000"/>
          <w:sz w:val="21"/>
          <w:szCs w:val="21"/>
        </w:rPr>
      </w:pPr>
      <w:r>
        <w:rPr>
          <w:rFonts w:ascii="Consolas" w:hAnsi="Consolas" w:cs="Consolas"/>
          <w:color w:val="000000"/>
          <w:sz w:val="21"/>
          <w:szCs w:val="21"/>
        </w:rPr>
        <w:t xml:space="preserve">Array(i) </w:t>
      </w:r>
      <w:r>
        <w:rPr>
          <w:rFonts w:ascii="Consolas" w:hAnsi="Consolas" w:cs="Consolas"/>
          <w:color w:val="000000"/>
          <w:sz w:val="21"/>
          <w:szCs w:val="21"/>
        </w:rPr>
        <w:t>=app.UltraSound.readDistance();</w:t>
      </w:r>
    </w:p>
    <w:p w14:paraId="6844952C" w14:textId="026D71E1" w:rsidR="003F78B1" w:rsidRDefault="003F78B1" w:rsidP="003F78B1">
      <w:pPr>
        <w:autoSpaceDE w:val="0"/>
        <w:autoSpaceDN w:val="0"/>
        <w:adjustRightInd w:val="0"/>
        <w:ind w:left="1440"/>
        <w:rPr>
          <w:rFonts w:ascii="Consolas" w:hAnsi="Consolas" w:cs="Consolas"/>
          <w:color w:val="000000"/>
          <w:sz w:val="21"/>
          <w:szCs w:val="21"/>
        </w:rPr>
      </w:pPr>
      <w:r>
        <w:rPr>
          <w:rFonts w:ascii="Consolas" w:hAnsi="Consolas" w:cs="Consolas"/>
          <w:color w:val="000000"/>
          <w:sz w:val="21"/>
          <w:szCs w:val="21"/>
        </w:rPr>
        <w:t>Here create an array private varialbe that you read data into.</w:t>
      </w:r>
    </w:p>
    <w:p w14:paraId="3BB67E5C" w14:textId="631A5D0C" w:rsidR="003F78B1" w:rsidRDefault="003F78B1" w:rsidP="003F78B1">
      <w:pPr>
        <w:autoSpaceDE w:val="0"/>
        <w:autoSpaceDN w:val="0"/>
        <w:adjustRightInd w:val="0"/>
        <w:ind w:left="1440"/>
        <w:rPr>
          <w:rFonts w:ascii="Consolas" w:hAnsi="Consolas" w:cs="Consolas"/>
          <w:color w:val="000000"/>
          <w:sz w:val="21"/>
          <w:szCs w:val="21"/>
        </w:rPr>
      </w:pPr>
    </w:p>
    <w:p w14:paraId="05708D19" w14:textId="7C8C3FD3" w:rsidR="003F78B1" w:rsidRDefault="00083721" w:rsidP="003F78B1">
      <w:pPr>
        <w:autoSpaceDE w:val="0"/>
        <w:autoSpaceDN w:val="0"/>
        <w:adjustRightInd w:val="0"/>
        <w:ind w:left="1440"/>
        <w:rPr>
          <w:rFonts w:ascii="Consolas" w:hAnsi="Consolas" w:cs="Consolas"/>
          <w:color w:val="000000"/>
          <w:sz w:val="21"/>
          <w:szCs w:val="21"/>
        </w:rPr>
      </w:pPr>
      <w:r>
        <w:rPr>
          <w:rFonts w:ascii="Consolas" w:hAnsi="Consolas" w:cs="Consolas"/>
          <w:color w:val="000000"/>
          <w:sz w:val="21"/>
          <w:szCs w:val="21"/>
        </w:rPr>
        <w:t>Use the tic/toc features to get the time values.</w:t>
      </w:r>
    </w:p>
    <w:p w14:paraId="5BF79BF3" w14:textId="4526A600" w:rsidR="003F78B1" w:rsidRDefault="003F78B1" w:rsidP="003F78B1">
      <w:pPr>
        <w:autoSpaceDE w:val="0"/>
        <w:autoSpaceDN w:val="0"/>
        <w:adjustRightInd w:val="0"/>
        <w:rPr>
          <w:rFonts w:ascii="Consolas" w:hAnsi="Consolas" w:cs="Consolas"/>
          <w:color w:val="000000"/>
          <w:sz w:val="21"/>
          <w:szCs w:val="21"/>
        </w:rPr>
      </w:pPr>
    </w:p>
    <w:p w14:paraId="76BB16FA" w14:textId="77777777" w:rsidR="003F78B1" w:rsidRDefault="003F78B1" w:rsidP="003F78B1">
      <w:pPr>
        <w:autoSpaceDE w:val="0"/>
        <w:autoSpaceDN w:val="0"/>
        <w:adjustRightInd w:val="0"/>
        <w:rPr>
          <w:rFonts w:ascii="Consolas" w:hAnsi="Consolas" w:cs="Consolas"/>
          <w:color w:val="000000"/>
          <w:sz w:val="21"/>
          <w:szCs w:val="21"/>
        </w:rPr>
      </w:pPr>
    </w:p>
    <w:p w14:paraId="51C8B428" w14:textId="77777777" w:rsidR="003F78B1" w:rsidRPr="001C0F92" w:rsidRDefault="003F78B1" w:rsidP="001C0F92">
      <w:pPr>
        <w:spacing w:line="259" w:lineRule="atLeast"/>
        <w:rPr>
          <w:rFonts w:ascii="Consolas" w:eastAsia="Times New Roman" w:hAnsi="Consolas"/>
          <w:color w:val="000000"/>
          <w:sz w:val="21"/>
          <w:szCs w:val="21"/>
        </w:rPr>
      </w:pPr>
    </w:p>
    <w:p w14:paraId="74EA897D" w14:textId="77777777" w:rsidR="001C0F92" w:rsidRPr="001C0F92" w:rsidRDefault="001C0F92" w:rsidP="000C585B">
      <w:pPr>
        <w:rPr>
          <w:b/>
        </w:rPr>
      </w:pPr>
    </w:p>
    <w:p w14:paraId="235257D7" w14:textId="7CBA6722" w:rsidR="000A7C85" w:rsidRPr="000C585B" w:rsidRDefault="00FB73CF" w:rsidP="000C585B">
      <w:r>
        <w:t xml:space="preserve"> </w:t>
      </w:r>
    </w:p>
    <w:sectPr w:rsidR="000A7C85" w:rsidRPr="000C585B" w:rsidSect="00CB09AD">
      <w:headerReference w:type="default" r:id="rId42"/>
      <w:footerReference w:type="default" r:id="rId43"/>
      <w:pgSz w:w="12240" w:h="15840" w:code="1"/>
      <w:pgMar w:top="2160" w:right="1440" w:bottom="1152" w:left="1440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BE99D" w14:textId="77777777" w:rsidR="00C82E9B" w:rsidRDefault="00C82E9B">
      <w:r>
        <w:separator/>
      </w:r>
    </w:p>
  </w:endnote>
  <w:endnote w:type="continuationSeparator" w:id="0">
    <w:p w14:paraId="27F75622" w14:textId="77777777" w:rsidR="00C82E9B" w:rsidRDefault="00C82E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257DF" w14:textId="77777777" w:rsidR="007D3BFC" w:rsidRPr="00AF34E8" w:rsidRDefault="007D3BFC" w:rsidP="00AF2EF6">
    <w:pPr>
      <w:pStyle w:val="Footer"/>
      <w:pBdr>
        <w:top w:val="single" w:sz="12" w:space="3" w:color="auto"/>
      </w:pBdr>
      <w:jc w:val="center"/>
      <w:rPr>
        <w:rFonts w:ascii="Arial" w:hAnsi="Arial" w:cs="Arial"/>
        <w:sz w:val="18"/>
        <w:szCs w:val="18"/>
      </w:rPr>
    </w:pPr>
    <w:r w:rsidRPr="00AF34E8">
      <w:rPr>
        <w:rFonts w:ascii="Arial" w:hAnsi="Arial" w:cs="Arial"/>
        <w:sz w:val="18"/>
        <w:szCs w:val="18"/>
      </w:rPr>
      <w:t xml:space="preserve">Page </w:t>
    </w:r>
    <w:r w:rsidR="00067C60" w:rsidRPr="00AF34E8">
      <w:rPr>
        <w:rStyle w:val="PageNumber"/>
        <w:rFonts w:ascii="Arial" w:hAnsi="Arial" w:cs="Arial"/>
        <w:sz w:val="18"/>
        <w:szCs w:val="18"/>
      </w:rPr>
      <w:fldChar w:fldCharType="begin"/>
    </w:r>
    <w:r w:rsidRPr="00AF34E8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067C60" w:rsidRPr="00AF34E8">
      <w:rPr>
        <w:rStyle w:val="PageNumber"/>
        <w:rFonts w:ascii="Arial" w:hAnsi="Arial" w:cs="Arial"/>
        <w:sz w:val="18"/>
        <w:szCs w:val="18"/>
      </w:rPr>
      <w:fldChar w:fldCharType="separate"/>
    </w:r>
    <w:r w:rsidR="00BA11C0">
      <w:rPr>
        <w:rStyle w:val="PageNumber"/>
        <w:rFonts w:ascii="Arial" w:hAnsi="Arial" w:cs="Arial"/>
        <w:noProof/>
        <w:sz w:val="18"/>
        <w:szCs w:val="18"/>
      </w:rPr>
      <w:t>1</w:t>
    </w:r>
    <w:r w:rsidR="00067C60" w:rsidRPr="00AF34E8">
      <w:rPr>
        <w:rStyle w:val="PageNumber"/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19418" w14:textId="77777777" w:rsidR="00C82E9B" w:rsidRDefault="00C82E9B">
      <w:r>
        <w:separator/>
      </w:r>
    </w:p>
  </w:footnote>
  <w:footnote w:type="continuationSeparator" w:id="0">
    <w:p w14:paraId="1F1A58E9" w14:textId="77777777" w:rsidR="00C82E9B" w:rsidRDefault="00C82E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257DC" w14:textId="77777777" w:rsidR="007D3BFC" w:rsidRDefault="009732B8" w:rsidP="00AB77BC">
    <w:pPr>
      <w:pStyle w:val="Header"/>
      <w:tabs>
        <w:tab w:val="clear" w:pos="4320"/>
        <w:tab w:val="clear" w:pos="8640"/>
        <w:tab w:val="right" w:pos="9720"/>
      </w:tabs>
      <w:ind w:left="-360" w:right="-360"/>
      <w:rPr>
        <w:rFonts w:ascii="Arial" w:hAnsi="Arial"/>
        <w:b/>
        <w:sz w:val="22"/>
        <w:szCs w:val="22"/>
      </w:rPr>
    </w:pPr>
    <w:r>
      <w:rPr>
        <w:rFonts w:ascii="Arial" w:hAnsi="Arial"/>
        <w:b/>
        <w:sz w:val="22"/>
        <w:szCs w:val="22"/>
      </w:rPr>
      <w:tab/>
    </w:r>
  </w:p>
  <w:p w14:paraId="5F9984CB" w14:textId="30347014" w:rsidR="00EE6AF3" w:rsidRDefault="00A84D72" w:rsidP="00362FC4">
    <w:pPr>
      <w:pStyle w:val="Header"/>
      <w:tabs>
        <w:tab w:val="clear" w:pos="4320"/>
        <w:tab w:val="clear" w:pos="8640"/>
        <w:tab w:val="right" w:pos="9720"/>
      </w:tabs>
      <w:ind w:left="-360" w:right="-360"/>
      <w:rPr>
        <w:rFonts w:ascii="Arial" w:hAnsi="Arial"/>
        <w:b/>
        <w:sz w:val="22"/>
        <w:szCs w:val="22"/>
      </w:rPr>
    </w:pPr>
    <w:r>
      <w:rPr>
        <w:rFonts w:ascii="Arial" w:hAnsi="Arial"/>
        <w:b/>
        <w:sz w:val="22"/>
        <w:szCs w:val="22"/>
      </w:rPr>
      <w:t>ECE 3040</w:t>
    </w:r>
    <w:r w:rsidR="007D3BFC">
      <w:rPr>
        <w:rFonts w:ascii="Arial" w:hAnsi="Arial" w:cs="Arial"/>
        <w:b/>
        <w:sz w:val="22"/>
        <w:szCs w:val="22"/>
      </w:rPr>
      <w:t>─</w:t>
    </w:r>
    <w:r w:rsidR="00CA6510">
      <w:rPr>
        <w:rFonts w:ascii="Arial" w:hAnsi="Arial"/>
        <w:b/>
        <w:sz w:val="22"/>
        <w:szCs w:val="22"/>
      </w:rPr>
      <w:t>Numerical Met</w:t>
    </w:r>
    <w:r w:rsidR="00AF3484">
      <w:rPr>
        <w:rFonts w:ascii="Arial" w:hAnsi="Arial"/>
        <w:b/>
        <w:sz w:val="22"/>
        <w:szCs w:val="22"/>
      </w:rPr>
      <w:t>hods</w:t>
    </w:r>
    <w:r w:rsidR="00362FC4">
      <w:rPr>
        <w:rFonts w:ascii="Arial" w:hAnsi="Arial"/>
        <w:b/>
        <w:sz w:val="22"/>
        <w:szCs w:val="22"/>
      </w:rPr>
      <w:t xml:space="preserve"> </w:t>
    </w:r>
    <w:r w:rsidR="007D3BFC">
      <w:rPr>
        <w:rFonts w:ascii="Arial" w:hAnsi="Arial"/>
        <w:b/>
        <w:sz w:val="22"/>
        <w:szCs w:val="22"/>
      </w:rPr>
      <w:t xml:space="preserve">Project No. 1: </w:t>
    </w:r>
  </w:p>
  <w:p w14:paraId="102F3457" w14:textId="7A34C99B" w:rsidR="00EE6AF3" w:rsidRDefault="00EE6AF3" w:rsidP="00AB77BC">
    <w:pPr>
      <w:pStyle w:val="Header"/>
      <w:pBdr>
        <w:bottom w:val="single" w:sz="12" w:space="5" w:color="auto"/>
      </w:pBdr>
      <w:tabs>
        <w:tab w:val="clear" w:pos="4320"/>
        <w:tab w:val="clear" w:pos="8640"/>
        <w:tab w:val="right" w:pos="9720"/>
      </w:tabs>
      <w:ind w:left="-360" w:right="-360"/>
      <w:rPr>
        <w:rFonts w:ascii="Arial" w:hAnsi="Arial"/>
        <w:b/>
        <w:sz w:val="22"/>
        <w:szCs w:val="22"/>
      </w:rPr>
    </w:pPr>
    <w:r>
      <w:rPr>
        <w:rFonts w:ascii="Arial" w:hAnsi="Arial"/>
        <w:b/>
        <w:sz w:val="22"/>
        <w:szCs w:val="22"/>
      </w:rPr>
      <w:t xml:space="preserve">Getting into the swing of things: </w:t>
    </w:r>
  </w:p>
  <w:p w14:paraId="235257DE" w14:textId="65E45A28" w:rsidR="00317C0E" w:rsidRDefault="00CA6510" w:rsidP="00AB77BC">
    <w:pPr>
      <w:pStyle w:val="Header"/>
      <w:pBdr>
        <w:bottom w:val="single" w:sz="12" w:space="5" w:color="auto"/>
      </w:pBdr>
      <w:tabs>
        <w:tab w:val="clear" w:pos="4320"/>
        <w:tab w:val="clear" w:pos="8640"/>
        <w:tab w:val="right" w:pos="9720"/>
      </w:tabs>
      <w:ind w:left="-360" w:right="-360"/>
      <w:rPr>
        <w:rFonts w:ascii="Arial" w:hAnsi="Arial"/>
        <w:b/>
        <w:color w:val="FF0000"/>
        <w:sz w:val="22"/>
        <w:szCs w:val="22"/>
      </w:rPr>
    </w:pPr>
    <w:r>
      <w:rPr>
        <w:rFonts w:ascii="Arial" w:hAnsi="Arial"/>
        <w:b/>
        <w:color w:val="FF0000"/>
        <w:sz w:val="22"/>
        <w:szCs w:val="22"/>
      </w:rPr>
      <w:t>C</w:t>
    </w:r>
    <w:r w:rsidR="00D6707C">
      <w:rPr>
        <w:rFonts w:ascii="Arial" w:hAnsi="Arial"/>
        <w:b/>
        <w:color w:val="FF0000"/>
        <w:sz w:val="22"/>
        <w:szCs w:val="22"/>
      </w:rPr>
      <w:t xml:space="preserve">ollecting </w:t>
    </w:r>
    <w:r w:rsidR="00FF2479">
      <w:rPr>
        <w:rFonts w:ascii="Arial" w:hAnsi="Arial"/>
        <w:b/>
        <w:color w:val="FF0000"/>
        <w:sz w:val="22"/>
        <w:szCs w:val="22"/>
      </w:rPr>
      <w:t>R</w:t>
    </w:r>
    <w:r>
      <w:rPr>
        <w:rFonts w:ascii="Arial" w:hAnsi="Arial"/>
        <w:b/>
        <w:color w:val="FF0000"/>
        <w:sz w:val="22"/>
        <w:szCs w:val="22"/>
      </w:rPr>
      <w:t xml:space="preserve">eal </w:t>
    </w:r>
    <w:r w:rsidR="00FF2479">
      <w:rPr>
        <w:rFonts w:ascii="Arial" w:hAnsi="Arial"/>
        <w:b/>
        <w:color w:val="FF0000"/>
        <w:sz w:val="22"/>
        <w:szCs w:val="22"/>
      </w:rPr>
      <w:t>D</w:t>
    </w:r>
    <w:r>
      <w:rPr>
        <w:rFonts w:ascii="Arial" w:hAnsi="Arial"/>
        <w:b/>
        <w:color w:val="FF0000"/>
        <w:sz w:val="22"/>
        <w:szCs w:val="22"/>
      </w:rPr>
      <w:t>ata</w:t>
    </w:r>
    <w:r w:rsidR="00FF2479">
      <w:rPr>
        <w:rFonts w:ascii="Arial" w:hAnsi="Arial"/>
        <w:b/>
        <w:color w:val="FF0000"/>
        <w:sz w:val="22"/>
        <w:szCs w:val="22"/>
      </w:rPr>
      <w:t xml:space="preserve"> </w:t>
    </w:r>
    <w:r w:rsidR="00362FC4">
      <w:rPr>
        <w:rFonts w:ascii="Arial" w:hAnsi="Arial"/>
        <w:b/>
        <w:color w:val="FF0000"/>
        <w:sz w:val="22"/>
        <w:szCs w:val="22"/>
      </w:rPr>
      <w:t xml:space="preserve">and </w:t>
    </w:r>
    <w:r w:rsidR="00FF2479">
      <w:rPr>
        <w:rFonts w:ascii="Arial" w:hAnsi="Arial"/>
        <w:b/>
        <w:color w:val="FF0000"/>
        <w:sz w:val="22"/>
        <w:szCs w:val="22"/>
      </w:rPr>
      <w:t>Comparing it with a Mod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E86B47"/>
    <w:multiLevelType w:val="hybridMultilevel"/>
    <w:tmpl w:val="9E92CCEA"/>
    <w:lvl w:ilvl="0" w:tplc="C76E3DB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64E4418"/>
    <w:multiLevelType w:val="hybridMultilevel"/>
    <w:tmpl w:val="93304384"/>
    <w:lvl w:ilvl="0" w:tplc="36F0125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CB356E"/>
    <w:multiLevelType w:val="hybridMultilevel"/>
    <w:tmpl w:val="E3D4C6CA"/>
    <w:lvl w:ilvl="0" w:tplc="0409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6656AD"/>
    <w:multiLevelType w:val="hybridMultilevel"/>
    <w:tmpl w:val="EBDCF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D360C2"/>
    <w:multiLevelType w:val="hybridMultilevel"/>
    <w:tmpl w:val="75F6C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AE592B"/>
    <w:multiLevelType w:val="hybridMultilevel"/>
    <w:tmpl w:val="435214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27012A3"/>
    <w:multiLevelType w:val="hybridMultilevel"/>
    <w:tmpl w:val="7BE6A6F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4303581"/>
    <w:multiLevelType w:val="hybridMultilevel"/>
    <w:tmpl w:val="4934AED0"/>
    <w:lvl w:ilvl="0" w:tplc="F6F82E0E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987ACB"/>
    <w:multiLevelType w:val="hybridMultilevel"/>
    <w:tmpl w:val="3D682D2C"/>
    <w:lvl w:ilvl="0" w:tplc="60CCF05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8635290"/>
    <w:multiLevelType w:val="hybridMultilevel"/>
    <w:tmpl w:val="600651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6"/>
  </w:num>
  <w:num w:numId="5">
    <w:abstractNumId w:val="1"/>
  </w:num>
  <w:num w:numId="6">
    <w:abstractNumId w:val="8"/>
  </w:num>
  <w:num w:numId="7">
    <w:abstractNumId w:val="3"/>
  </w:num>
  <w:num w:numId="8">
    <w:abstractNumId w:val="9"/>
  </w:num>
  <w:num w:numId="9">
    <w:abstractNumId w:val="4"/>
  </w:num>
  <w:num w:numId="10">
    <w:abstractNumId w:val="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textFit" w:percent="225"/>
  <w:embedSystemFont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s-ES" w:vendorID="64" w:dllVersion="6" w:nlCheck="1" w:checkStyle="1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tjS2MDM1NjExNTFQ0lEKTi0uzszPAymwqAUAmvO3AywAAAA="/>
  </w:docVars>
  <w:rsids>
    <w:rsidRoot w:val="003117C9"/>
    <w:rsid w:val="000013D5"/>
    <w:rsid w:val="000033F0"/>
    <w:rsid w:val="0000542F"/>
    <w:rsid w:val="00012485"/>
    <w:rsid w:val="000129D9"/>
    <w:rsid w:val="00014CD0"/>
    <w:rsid w:val="00015AC1"/>
    <w:rsid w:val="00023542"/>
    <w:rsid w:val="00023A5C"/>
    <w:rsid w:val="00026269"/>
    <w:rsid w:val="00031905"/>
    <w:rsid w:val="00047ABF"/>
    <w:rsid w:val="000503E3"/>
    <w:rsid w:val="00051BA7"/>
    <w:rsid w:val="00052D5B"/>
    <w:rsid w:val="00053F8C"/>
    <w:rsid w:val="000640FE"/>
    <w:rsid w:val="00064CB1"/>
    <w:rsid w:val="00067C60"/>
    <w:rsid w:val="00072EDF"/>
    <w:rsid w:val="0007486C"/>
    <w:rsid w:val="000755D9"/>
    <w:rsid w:val="00076279"/>
    <w:rsid w:val="00077A45"/>
    <w:rsid w:val="00080FF4"/>
    <w:rsid w:val="000814FF"/>
    <w:rsid w:val="00083721"/>
    <w:rsid w:val="00084A28"/>
    <w:rsid w:val="00085C72"/>
    <w:rsid w:val="000904D9"/>
    <w:rsid w:val="00090EA1"/>
    <w:rsid w:val="000933CD"/>
    <w:rsid w:val="000A2A5E"/>
    <w:rsid w:val="000A7C85"/>
    <w:rsid w:val="000B08D9"/>
    <w:rsid w:val="000B1DFD"/>
    <w:rsid w:val="000C2F27"/>
    <w:rsid w:val="000C585B"/>
    <w:rsid w:val="000C6551"/>
    <w:rsid w:val="000C7EE4"/>
    <w:rsid w:val="000D024F"/>
    <w:rsid w:val="000D1C5F"/>
    <w:rsid w:val="000D38E3"/>
    <w:rsid w:val="000D685C"/>
    <w:rsid w:val="000E05BD"/>
    <w:rsid w:val="000E13C3"/>
    <w:rsid w:val="000E4430"/>
    <w:rsid w:val="000E4564"/>
    <w:rsid w:val="000F6C11"/>
    <w:rsid w:val="0010076C"/>
    <w:rsid w:val="00100EA2"/>
    <w:rsid w:val="001030AE"/>
    <w:rsid w:val="0010444D"/>
    <w:rsid w:val="00112B76"/>
    <w:rsid w:val="00114D1B"/>
    <w:rsid w:val="00117EF4"/>
    <w:rsid w:val="00121615"/>
    <w:rsid w:val="00126D6C"/>
    <w:rsid w:val="00134E79"/>
    <w:rsid w:val="0013613C"/>
    <w:rsid w:val="001438E8"/>
    <w:rsid w:val="00152E97"/>
    <w:rsid w:val="00154EFC"/>
    <w:rsid w:val="00155A34"/>
    <w:rsid w:val="00157109"/>
    <w:rsid w:val="00157C2A"/>
    <w:rsid w:val="00163EF4"/>
    <w:rsid w:val="001653E4"/>
    <w:rsid w:val="001713F1"/>
    <w:rsid w:val="00173165"/>
    <w:rsid w:val="0017419F"/>
    <w:rsid w:val="0017634D"/>
    <w:rsid w:val="00180A32"/>
    <w:rsid w:val="00183618"/>
    <w:rsid w:val="00183E2E"/>
    <w:rsid w:val="00184E27"/>
    <w:rsid w:val="00186BA7"/>
    <w:rsid w:val="00187F3A"/>
    <w:rsid w:val="00196BE7"/>
    <w:rsid w:val="001A261E"/>
    <w:rsid w:val="001A49A4"/>
    <w:rsid w:val="001B019A"/>
    <w:rsid w:val="001C0F92"/>
    <w:rsid w:val="001C4234"/>
    <w:rsid w:val="001C4DF1"/>
    <w:rsid w:val="001C6685"/>
    <w:rsid w:val="001C7471"/>
    <w:rsid w:val="001D084D"/>
    <w:rsid w:val="001D292B"/>
    <w:rsid w:val="001D45A5"/>
    <w:rsid w:val="001D76C9"/>
    <w:rsid w:val="001E09A7"/>
    <w:rsid w:val="001E17A2"/>
    <w:rsid w:val="001E2B72"/>
    <w:rsid w:val="001E4545"/>
    <w:rsid w:val="001E7700"/>
    <w:rsid w:val="001F2E7D"/>
    <w:rsid w:val="001F7040"/>
    <w:rsid w:val="002018E1"/>
    <w:rsid w:val="00203230"/>
    <w:rsid w:val="0020645A"/>
    <w:rsid w:val="0021286C"/>
    <w:rsid w:val="00212E94"/>
    <w:rsid w:val="002134A2"/>
    <w:rsid w:val="002141F7"/>
    <w:rsid w:val="0021635B"/>
    <w:rsid w:val="00216AF0"/>
    <w:rsid w:val="00217454"/>
    <w:rsid w:val="0023118F"/>
    <w:rsid w:val="00231358"/>
    <w:rsid w:val="00235B3C"/>
    <w:rsid w:val="002421A1"/>
    <w:rsid w:val="0024231B"/>
    <w:rsid w:val="00246C65"/>
    <w:rsid w:val="00246DB0"/>
    <w:rsid w:val="0025035C"/>
    <w:rsid w:val="002535C4"/>
    <w:rsid w:val="002573DA"/>
    <w:rsid w:val="0025779B"/>
    <w:rsid w:val="00260E7C"/>
    <w:rsid w:val="00264357"/>
    <w:rsid w:val="00272161"/>
    <w:rsid w:val="00276B8D"/>
    <w:rsid w:val="002770CC"/>
    <w:rsid w:val="0028269E"/>
    <w:rsid w:val="002843E2"/>
    <w:rsid w:val="00285966"/>
    <w:rsid w:val="002A0849"/>
    <w:rsid w:val="002A3B3F"/>
    <w:rsid w:val="002A64D3"/>
    <w:rsid w:val="002A692D"/>
    <w:rsid w:val="002A70A7"/>
    <w:rsid w:val="002A7917"/>
    <w:rsid w:val="002B2D6D"/>
    <w:rsid w:val="002B467D"/>
    <w:rsid w:val="002B665A"/>
    <w:rsid w:val="002B6CC5"/>
    <w:rsid w:val="002D0A01"/>
    <w:rsid w:val="002D0BD6"/>
    <w:rsid w:val="002D1AF8"/>
    <w:rsid w:val="002D649C"/>
    <w:rsid w:val="002D6B53"/>
    <w:rsid w:val="002E105B"/>
    <w:rsid w:val="002E4B04"/>
    <w:rsid w:val="002E55D9"/>
    <w:rsid w:val="002E7027"/>
    <w:rsid w:val="002E73E8"/>
    <w:rsid w:val="002E77F9"/>
    <w:rsid w:val="002F3412"/>
    <w:rsid w:val="00301A44"/>
    <w:rsid w:val="00304093"/>
    <w:rsid w:val="00304573"/>
    <w:rsid w:val="00307373"/>
    <w:rsid w:val="003117C9"/>
    <w:rsid w:val="00313953"/>
    <w:rsid w:val="00317C0E"/>
    <w:rsid w:val="003214F6"/>
    <w:rsid w:val="00324DA7"/>
    <w:rsid w:val="0032746B"/>
    <w:rsid w:val="003314E7"/>
    <w:rsid w:val="00332D3F"/>
    <w:rsid w:val="003370D1"/>
    <w:rsid w:val="00342078"/>
    <w:rsid w:val="00343383"/>
    <w:rsid w:val="00343D17"/>
    <w:rsid w:val="00343E97"/>
    <w:rsid w:val="00344D0C"/>
    <w:rsid w:val="003469D5"/>
    <w:rsid w:val="00350A68"/>
    <w:rsid w:val="00362FC4"/>
    <w:rsid w:val="00363034"/>
    <w:rsid w:val="00367548"/>
    <w:rsid w:val="00371291"/>
    <w:rsid w:val="0037314A"/>
    <w:rsid w:val="00373942"/>
    <w:rsid w:val="00373980"/>
    <w:rsid w:val="003740E2"/>
    <w:rsid w:val="003823FD"/>
    <w:rsid w:val="003828F2"/>
    <w:rsid w:val="00386496"/>
    <w:rsid w:val="00386941"/>
    <w:rsid w:val="00386B74"/>
    <w:rsid w:val="003970E8"/>
    <w:rsid w:val="003A2758"/>
    <w:rsid w:val="003A2BE8"/>
    <w:rsid w:val="003A2C36"/>
    <w:rsid w:val="003A4E09"/>
    <w:rsid w:val="003A60C2"/>
    <w:rsid w:val="003B026C"/>
    <w:rsid w:val="003B0FA3"/>
    <w:rsid w:val="003B1AFE"/>
    <w:rsid w:val="003B5E58"/>
    <w:rsid w:val="003B7405"/>
    <w:rsid w:val="003B7A09"/>
    <w:rsid w:val="003B7E63"/>
    <w:rsid w:val="003C0C3B"/>
    <w:rsid w:val="003C0C65"/>
    <w:rsid w:val="003C0E31"/>
    <w:rsid w:val="003C2B6D"/>
    <w:rsid w:val="003C2E7B"/>
    <w:rsid w:val="003C43B4"/>
    <w:rsid w:val="003D1D68"/>
    <w:rsid w:val="003D420E"/>
    <w:rsid w:val="003D48E2"/>
    <w:rsid w:val="003D4C8E"/>
    <w:rsid w:val="003D6067"/>
    <w:rsid w:val="003D6734"/>
    <w:rsid w:val="003D6E4D"/>
    <w:rsid w:val="003D71EB"/>
    <w:rsid w:val="003E3F3E"/>
    <w:rsid w:val="003E4618"/>
    <w:rsid w:val="003E6405"/>
    <w:rsid w:val="003E6E62"/>
    <w:rsid w:val="003F0049"/>
    <w:rsid w:val="003F2650"/>
    <w:rsid w:val="003F312E"/>
    <w:rsid w:val="003F31EB"/>
    <w:rsid w:val="003F3889"/>
    <w:rsid w:val="003F6EFA"/>
    <w:rsid w:val="003F78B1"/>
    <w:rsid w:val="004057D6"/>
    <w:rsid w:val="00410FA9"/>
    <w:rsid w:val="0042475C"/>
    <w:rsid w:val="00424AF4"/>
    <w:rsid w:val="004258CB"/>
    <w:rsid w:val="004265AA"/>
    <w:rsid w:val="004267C5"/>
    <w:rsid w:val="00426FA5"/>
    <w:rsid w:val="00430091"/>
    <w:rsid w:val="004303C7"/>
    <w:rsid w:val="00431219"/>
    <w:rsid w:val="00435681"/>
    <w:rsid w:val="0043665E"/>
    <w:rsid w:val="00437217"/>
    <w:rsid w:val="00444761"/>
    <w:rsid w:val="00446A14"/>
    <w:rsid w:val="0044714C"/>
    <w:rsid w:val="00452B8E"/>
    <w:rsid w:val="004551A7"/>
    <w:rsid w:val="0045600E"/>
    <w:rsid w:val="00460CE0"/>
    <w:rsid w:val="00461746"/>
    <w:rsid w:val="00470358"/>
    <w:rsid w:val="00470DF3"/>
    <w:rsid w:val="0047183E"/>
    <w:rsid w:val="00471942"/>
    <w:rsid w:val="00471ACF"/>
    <w:rsid w:val="00472A31"/>
    <w:rsid w:val="004745F8"/>
    <w:rsid w:val="00474C2B"/>
    <w:rsid w:val="004801B8"/>
    <w:rsid w:val="0048281C"/>
    <w:rsid w:val="00492EA6"/>
    <w:rsid w:val="00493732"/>
    <w:rsid w:val="0049537A"/>
    <w:rsid w:val="004A6AFA"/>
    <w:rsid w:val="004B063E"/>
    <w:rsid w:val="004B0A0B"/>
    <w:rsid w:val="004B70E5"/>
    <w:rsid w:val="004B7373"/>
    <w:rsid w:val="004C4CA7"/>
    <w:rsid w:val="004C7CC4"/>
    <w:rsid w:val="004D1A16"/>
    <w:rsid w:val="004E01DA"/>
    <w:rsid w:val="004E0637"/>
    <w:rsid w:val="004E080E"/>
    <w:rsid w:val="004E1E93"/>
    <w:rsid w:val="004E2122"/>
    <w:rsid w:val="004E2230"/>
    <w:rsid w:val="004E46DB"/>
    <w:rsid w:val="004F2178"/>
    <w:rsid w:val="004F6E7B"/>
    <w:rsid w:val="004F7812"/>
    <w:rsid w:val="005019D6"/>
    <w:rsid w:val="00505A0E"/>
    <w:rsid w:val="0050748B"/>
    <w:rsid w:val="00507A4B"/>
    <w:rsid w:val="00510FF5"/>
    <w:rsid w:val="005114A6"/>
    <w:rsid w:val="005153F1"/>
    <w:rsid w:val="00516D27"/>
    <w:rsid w:val="00520024"/>
    <w:rsid w:val="005219D1"/>
    <w:rsid w:val="0052305B"/>
    <w:rsid w:val="005246E1"/>
    <w:rsid w:val="00532EDA"/>
    <w:rsid w:val="005330C2"/>
    <w:rsid w:val="00534F0D"/>
    <w:rsid w:val="00537171"/>
    <w:rsid w:val="005411C4"/>
    <w:rsid w:val="005434D6"/>
    <w:rsid w:val="00550726"/>
    <w:rsid w:val="00552FAC"/>
    <w:rsid w:val="005531BC"/>
    <w:rsid w:val="0055443F"/>
    <w:rsid w:val="00561FEE"/>
    <w:rsid w:val="0056486A"/>
    <w:rsid w:val="005651EB"/>
    <w:rsid w:val="00566235"/>
    <w:rsid w:val="00571E6E"/>
    <w:rsid w:val="00573BB1"/>
    <w:rsid w:val="005746B1"/>
    <w:rsid w:val="0058026D"/>
    <w:rsid w:val="00580D86"/>
    <w:rsid w:val="00581126"/>
    <w:rsid w:val="00582286"/>
    <w:rsid w:val="005873FD"/>
    <w:rsid w:val="00587B87"/>
    <w:rsid w:val="00587CAC"/>
    <w:rsid w:val="0059322B"/>
    <w:rsid w:val="005952E4"/>
    <w:rsid w:val="0059672C"/>
    <w:rsid w:val="00596E00"/>
    <w:rsid w:val="005A0286"/>
    <w:rsid w:val="005A1440"/>
    <w:rsid w:val="005A3557"/>
    <w:rsid w:val="005A37E6"/>
    <w:rsid w:val="005A6322"/>
    <w:rsid w:val="005A776B"/>
    <w:rsid w:val="005B3544"/>
    <w:rsid w:val="005C034A"/>
    <w:rsid w:val="005C12A7"/>
    <w:rsid w:val="005C4333"/>
    <w:rsid w:val="005D027B"/>
    <w:rsid w:val="005D25F2"/>
    <w:rsid w:val="005E0638"/>
    <w:rsid w:val="005E2A2A"/>
    <w:rsid w:val="005F0309"/>
    <w:rsid w:val="005F0C21"/>
    <w:rsid w:val="005F2E85"/>
    <w:rsid w:val="005F30F6"/>
    <w:rsid w:val="005F4BE5"/>
    <w:rsid w:val="00601824"/>
    <w:rsid w:val="00602AB6"/>
    <w:rsid w:val="00606F1D"/>
    <w:rsid w:val="00607254"/>
    <w:rsid w:val="00614542"/>
    <w:rsid w:val="00615494"/>
    <w:rsid w:val="006210B6"/>
    <w:rsid w:val="00623F89"/>
    <w:rsid w:val="006243D1"/>
    <w:rsid w:val="00625A84"/>
    <w:rsid w:val="00626277"/>
    <w:rsid w:val="00627D15"/>
    <w:rsid w:val="006314CE"/>
    <w:rsid w:val="0063359E"/>
    <w:rsid w:val="00634F5D"/>
    <w:rsid w:val="006362B5"/>
    <w:rsid w:val="0063705F"/>
    <w:rsid w:val="00637835"/>
    <w:rsid w:val="00637D32"/>
    <w:rsid w:val="006454F8"/>
    <w:rsid w:val="0064713B"/>
    <w:rsid w:val="0065026F"/>
    <w:rsid w:val="00651791"/>
    <w:rsid w:val="00651B4F"/>
    <w:rsid w:val="00653476"/>
    <w:rsid w:val="00653500"/>
    <w:rsid w:val="00653A09"/>
    <w:rsid w:val="00656EAE"/>
    <w:rsid w:val="006615D4"/>
    <w:rsid w:val="00661884"/>
    <w:rsid w:val="0066509E"/>
    <w:rsid w:val="006656AC"/>
    <w:rsid w:val="00665CA1"/>
    <w:rsid w:val="00667B82"/>
    <w:rsid w:val="0067584B"/>
    <w:rsid w:val="00675A8D"/>
    <w:rsid w:val="00676BBF"/>
    <w:rsid w:val="00677017"/>
    <w:rsid w:val="00682CC7"/>
    <w:rsid w:val="006860E5"/>
    <w:rsid w:val="00686843"/>
    <w:rsid w:val="0068729F"/>
    <w:rsid w:val="00692A64"/>
    <w:rsid w:val="00693320"/>
    <w:rsid w:val="00693ED8"/>
    <w:rsid w:val="00695BB9"/>
    <w:rsid w:val="00697891"/>
    <w:rsid w:val="006A4F64"/>
    <w:rsid w:val="006A679F"/>
    <w:rsid w:val="006B1E80"/>
    <w:rsid w:val="006C07A4"/>
    <w:rsid w:val="006C0E84"/>
    <w:rsid w:val="006C1593"/>
    <w:rsid w:val="006C2B9B"/>
    <w:rsid w:val="006C32C2"/>
    <w:rsid w:val="006D267F"/>
    <w:rsid w:val="006D7A4B"/>
    <w:rsid w:val="006E1A73"/>
    <w:rsid w:val="006E6A98"/>
    <w:rsid w:val="006E7C04"/>
    <w:rsid w:val="006F3BA2"/>
    <w:rsid w:val="006F4725"/>
    <w:rsid w:val="006F5937"/>
    <w:rsid w:val="006F7022"/>
    <w:rsid w:val="00701D47"/>
    <w:rsid w:val="007028C3"/>
    <w:rsid w:val="007115A2"/>
    <w:rsid w:val="007134EC"/>
    <w:rsid w:val="00714D80"/>
    <w:rsid w:val="007158BD"/>
    <w:rsid w:val="00717A7C"/>
    <w:rsid w:val="007222C4"/>
    <w:rsid w:val="00724647"/>
    <w:rsid w:val="00727033"/>
    <w:rsid w:val="0073225C"/>
    <w:rsid w:val="007336DB"/>
    <w:rsid w:val="0073741C"/>
    <w:rsid w:val="00737730"/>
    <w:rsid w:val="0074149D"/>
    <w:rsid w:val="007468B5"/>
    <w:rsid w:val="00747853"/>
    <w:rsid w:val="00752264"/>
    <w:rsid w:val="00753A14"/>
    <w:rsid w:val="00760587"/>
    <w:rsid w:val="00761852"/>
    <w:rsid w:val="00762643"/>
    <w:rsid w:val="00762E6F"/>
    <w:rsid w:val="00763338"/>
    <w:rsid w:val="0076342A"/>
    <w:rsid w:val="0076402B"/>
    <w:rsid w:val="00770861"/>
    <w:rsid w:val="007724DC"/>
    <w:rsid w:val="00775F73"/>
    <w:rsid w:val="00776383"/>
    <w:rsid w:val="007764CF"/>
    <w:rsid w:val="00777E48"/>
    <w:rsid w:val="00781F2D"/>
    <w:rsid w:val="0078328C"/>
    <w:rsid w:val="0078413D"/>
    <w:rsid w:val="00786262"/>
    <w:rsid w:val="00794468"/>
    <w:rsid w:val="00794702"/>
    <w:rsid w:val="00796920"/>
    <w:rsid w:val="00796AA2"/>
    <w:rsid w:val="007A0269"/>
    <w:rsid w:val="007A7EFC"/>
    <w:rsid w:val="007B0FB7"/>
    <w:rsid w:val="007B1A8D"/>
    <w:rsid w:val="007B5696"/>
    <w:rsid w:val="007B5946"/>
    <w:rsid w:val="007C0777"/>
    <w:rsid w:val="007C0B42"/>
    <w:rsid w:val="007C6D03"/>
    <w:rsid w:val="007D3BAC"/>
    <w:rsid w:val="007D3BFC"/>
    <w:rsid w:val="007D4270"/>
    <w:rsid w:val="007E0137"/>
    <w:rsid w:val="007E545F"/>
    <w:rsid w:val="007E66E9"/>
    <w:rsid w:val="007F04AC"/>
    <w:rsid w:val="007F0A63"/>
    <w:rsid w:val="007F0ECA"/>
    <w:rsid w:val="007F172C"/>
    <w:rsid w:val="007F3724"/>
    <w:rsid w:val="007F72FE"/>
    <w:rsid w:val="007F731A"/>
    <w:rsid w:val="00800EC0"/>
    <w:rsid w:val="00801656"/>
    <w:rsid w:val="00804770"/>
    <w:rsid w:val="00813379"/>
    <w:rsid w:val="00816F0C"/>
    <w:rsid w:val="008172F9"/>
    <w:rsid w:val="008179F1"/>
    <w:rsid w:val="0082272E"/>
    <w:rsid w:val="008228D8"/>
    <w:rsid w:val="00824B05"/>
    <w:rsid w:val="00825250"/>
    <w:rsid w:val="00825814"/>
    <w:rsid w:val="0082794E"/>
    <w:rsid w:val="00832001"/>
    <w:rsid w:val="00832150"/>
    <w:rsid w:val="008321A9"/>
    <w:rsid w:val="00832514"/>
    <w:rsid w:val="00833082"/>
    <w:rsid w:val="00834E0D"/>
    <w:rsid w:val="008410EE"/>
    <w:rsid w:val="008412C5"/>
    <w:rsid w:val="00842B3A"/>
    <w:rsid w:val="00844EE1"/>
    <w:rsid w:val="008451F0"/>
    <w:rsid w:val="00845EE4"/>
    <w:rsid w:val="008469F0"/>
    <w:rsid w:val="00846B5C"/>
    <w:rsid w:val="008478B8"/>
    <w:rsid w:val="00850FD5"/>
    <w:rsid w:val="008511C9"/>
    <w:rsid w:val="00852092"/>
    <w:rsid w:val="0085464F"/>
    <w:rsid w:val="00857EBA"/>
    <w:rsid w:val="00860117"/>
    <w:rsid w:val="008603AC"/>
    <w:rsid w:val="00870AEA"/>
    <w:rsid w:val="00871B70"/>
    <w:rsid w:val="00871BBF"/>
    <w:rsid w:val="008725F3"/>
    <w:rsid w:val="008731C4"/>
    <w:rsid w:val="008734A2"/>
    <w:rsid w:val="008774DE"/>
    <w:rsid w:val="0087783B"/>
    <w:rsid w:val="00882385"/>
    <w:rsid w:val="00882D45"/>
    <w:rsid w:val="008836C2"/>
    <w:rsid w:val="00886C3F"/>
    <w:rsid w:val="00887BD3"/>
    <w:rsid w:val="00887FAA"/>
    <w:rsid w:val="00891D7E"/>
    <w:rsid w:val="00891EAE"/>
    <w:rsid w:val="008932AF"/>
    <w:rsid w:val="00896803"/>
    <w:rsid w:val="00896889"/>
    <w:rsid w:val="008A0AB2"/>
    <w:rsid w:val="008A2B85"/>
    <w:rsid w:val="008A7F9A"/>
    <w:rsid w:val="008B0916"/>
    <w:rsid w:val="008B0EF8"/>
    <w:rsid w:val="008B11C5"/>
    <w:rsid w:val="008B196F"/>
    <w:rsid w:val="008B1CC8"/>
    <w:rsid w:val="008B257A"/>
    <w:rsid w:val="008B3E30"/>
    <w:rsid w:val="008B455F"/>
    <w:rsid w:val="008B733B"/>
    <w:rsid w:val="008C3FDD"/>
    <w:rsid w:val="008C4D5F"/>
    <w:rsid w:val="008C5B0E"/>
    <w:rsid w:val="008D2E9C"/>
    <w:rsid w:val="008D3258"/>
    <w:rsid w:val="008D64E6"/>
    <w:rsid w:val="008E69B2"/>
    <w:rsid w:val="008F57BC"/>
    <w:rsid w:val="008F6A43"/>
    <w:rsid w:val="00902E51"/>
    <w:rsid w:val="00904964"/>
    <w:rsid w:val="00905745"/>
    <w:rsid w:val="009112A7"/>
    <w:rsid w:val="009149BD"/>
    <w:rsid w:val="00916F36"/>
    <w:rsid w:val="00922570"/>
    <w:rsid w:val="0092587C"/>
    <w:rsid w:val="00926128"/>
    <w:rsid w:val="00926CD2"/>
    <w:rsid w:val="0092746B"/>
    <w:rsid w:val="009276F0"/>
    <w:rsid w:val="009363E1"/>
    <w:rsid w:val="0094090A"/>
    <w:rsid w:val="00941617"/>
    <w:rsid w:val="009422B2"/>
    <w:rsid w:val="00954FA0"/>
    <w:rsid w:val="00957E03"/>
    <w:rsid w:val="00964104"/>
    <w:rsid w:val="00964DFF"/>
    <w:rsid w:val="009713E1"/>
    <w:rsid w:val="009732B8"/>
    <w:rsid w:val="00974BD9"/>
    <w:rsid w:val="00974CEE"/>
    <w:rsid w:val="009830E8"/>
    <w:rsid w:val="00984EF4"/>
    <w:rsid w:val="00990EB5"/>
    <w:rsid w:val="00997CC8"/>
    <w:rsid w:val="009A347F"/>
    <w:rsid w:val="009B4C69"/>
    <w:rsid w:val="009B6A90"/>
    <w:rsid w:val="009B706F"/>
    <w:rsid w:val="009C279A"/>
    <w:rsid w:val="009C5A92"/>
    <w:rsid w:val="009D09AF"/>
    <w:rsid w:val="009D0EA8"/>
    <w:rsid w:val="009D4486"/>
    <w:rsid w:val="009D55DD"/>
    <w:rsid w:val="009D7152"/>
    <w:rsid w:val="009E0597"/>
    <w:rsid w:val="009E7C6C"/>
    <w:rsid w:val="009F1900"/>
    <w:rsid w:val="009F382F"/>
    <w:rsid w:val="009F47C9"/>
    <w:rsid w:val="00A02171"/>
    <w:rsid w:val="00A02BDA"/>
    <w:rsid w:val="00A11531"/>
    <w:rsid w:val="00A1302F"/>
    <w:rsid w:val="00A22752"/>
    <w:rsid w:val="00A261BC"/>
    <w:rsid w:val="00A26937"/>
    <w:rsid w:val="00A317A5"/>
    <w:rsid w:val="00A32ED0"/>
    <w:rsid w:val="00A33667"/>
    <w:rsid w:val="00A34D3D"/>
    <w:rsid w:val="00A364B2"/>
    <w:rsid w:val="00A3784A"/>
    <w:rsid w:val="00A40D4A"/>
    <w:rsid w:val="00A42B2A"/>
    <w:rsid w:val="00A45359"/>
    <w:rsid w:val="00A45BDC"/>
    <w:rsid w:val="00A47D7F"/>
    <w:rsid w:val="00A55253"/>
    <w:rsid w:val="00A57087"/>
    <w:rsid w:val="00A613EE"/>
    <w:rsid w:val="00A62EAD"/>
    <w:rsid w:val="00A73B8C"/>
    <w:rsid w:val="00A7486C"/>
    <w:rsid w:val="00A75C3F"/>
    <w:rsid w:val="00A80E08"/>
    <w:rsid w:val="00A81F8C"/>
    <w:rsid w:val="00A84D49"/>
    <w:rsid w:val="00A84D72"/>
    <w:rsid w:val="00A85455"/>
    <w:rsid w:val="00A87D6E"/>
    <w:rsid w:val="00A91998"/>
    <w:rsid w:val="00A92CB4"/>
    <w:rsid w:val="00A97529"/>
    <w:rsid w:val="00AA3313"/>
    <w:rsid w:val="00AA3C4F"/>
    <w:rsid w:val="00AA770A"/>
    <w:rsid w:val="00AB1856"/>
    <w:rsid w:val="00AB1B0F"/>
    <w:rsid w:val="00AB1F76"/>
    <w:rsid w:val="00AB45D0"/>
    <w:rsid w:val="00AB518A"/>
    <w:rsid w:val="00AB77BC"/>
    <w:rsid w:val="00AB7E50"/>
    <w:rsid w:val="00AC0E3E"/>
    <w:rsid w:val="00AC1ADC"/>
    <w:rsid w:val="00AD087F"/>
    <w:rsid w:val="00AD34E8"/>
    <w:rsid w:val="00AD4ECC"/>
    <w:rsid w:val="00AD7BCB"/>
    <w:rsid w:val="00AD7E4A"/>
    <w:rsid w:val="00AF0BCD"/>
    <w:rsid w:val="00AF258B"/>
    <w:rsid w:val="00AF2EF6"/>
    <w:rsid w:val="00AF3484"/>
    <w:rsid w:val="00AF34E8"/>
    <w:rsid w:val="00AF5193"/>
    <w:rsid w:val="00AF64DA"/>
    <w:rsid w:val="00AF66FA"/>
    <w:rsid w:val="00AF6D61"/>
    <w:rsid w:val="00B03239"/>
    <w:rsid w:val="00B0668A"/>
    <w:rsid w:val="00B10072"/>
    <w:rsid w:val="00B112C8"/>
    <w:rsid w:val="00B11FF3"/>
    <w:rsid w:val="00B12D92"/>
    <w:rsid w:val="00B1380F"/>
    <w:rsid w:val="00B13BAC"/>
    <w:rsid w:val="00B17CE3"/>
    <w:rsid w:val="00B21641"/>
    <w:rsid w:val="00B242BF"/>
    <w:rsid w:val="00B3001C"/>
    <w:rsid w:val="00B42E0E"/>
    <w:rsid w:val="00B44AAD"/>
    <w:rsid w:val="00B47689"/>
    <w:rsid w:val="00B51D6D"/>
    <w:rsid w:val="00B61E3D"/>
    <w:rsid w:val="00B625A0"/>
    <w:rsid w:val="00B6262F"/>
    <w:rsid w:val="00B62C50"/>
    <w:rsid w:val="00B62CCF"/>
    <w:rsid w:val="00B63D89"/>
    <w:rsid w:val="00B65269"/>
    <w:rsid w:val="00B7272C"/>
    <w:rsid w:val="00B77E2F"/>
    <w:rsid w:val="00B81E3F"/>
    <w:rsid w:val="00B8222B"/>
    <w:rsid w:val="00B8662A"/>
    <w:rsid w:val="00B86C46"/>
    <w:rsid w:val="00B924B7"/>
    <w:rsid w:val="00B930FC"/>
    <w:rsid w:val="00B94072"/>
    <w:rsid w:val="00BA11C0"/>
    <w:rsid w:val="00BA1739"/>
    <w:rsid w:val="00BA3F4C"/>
    <w:rsid w:val="00BA4BF2"/>
    <w:rsid w:val="00BA5CE5"/>
    <w:rsid w:val="00BA6899"/>
    <w:rsid w:val="00BA7373"/>
    <w:rsid w:val="00BB389D"/>
    <w:rsid w:val="00BC60DE"/>
    <w:rsid w:val="00BD3FF6"/>
    <w:rsid w:val="00BD4035"/>
    <w:rsid w:val="00BE07B8"/>
    <w:rsid w:val="00BE2544"/>
    <w:rsid w:val="00BE31D7"/>
    <w:rsid w:val="00BE41AA"/>
    <w:rsid w:val="00BE5601"/>
    <w:rsid w:val="00BF4CB4"/>
    <w:rsid w:val="00BF65CA"/>
    <w:rsid w:val="00C0173E"/>
    <w:rsid w:val="00C02821"/>
    <w:rsid w:val="00C0443E"/>
    <w:rsid w:val="00C04A39"/>
    <w:rsid w:val="00C07084"/>
    <w:rsid w:val="00C20DA4"/>
    <w:rsid w:val="00C212D2"/>
    <w:rsid w:val="00C237B3"/>
    <w:rsid w:val="00C26196"/>
    <w:rsid w:val="00C3138F"/>
    <w:rsid w:val="00C31AF6"/>
    <w:rsid w:val="00C332C0"/>
    <w:rsid w:val="00C33787"/>
    <w:rsid w:val="00C36E95"/>
    <w:rsid w:val="00C404B4"/>
    <w:rsid w:val="00C445B1"/>
    <w:rsid w:val="00C5263B"/>
    <w:rsid w:val="00C5396E"/>
    <w:rsid w:val="00C53E88"/>
    <w:rsid w:val="00C56B40"/>
    <w:rsid w:val="00C6438B"/>
    <w:rsid w:val="00C65BE0"/>
    <w:rsid w:val="00C715E0"/>
    <w:rsid w:val="00C7165A"/>
    <w:rsid w:val="00C71C8D"/>
    <w:rsid w:val="00C71F27"/>
    <w:rsid w:val="00C72034"/>
    <w:rsid w:val="00C72B44"/>
    <w:rsid w:val="00C7486E"/>
    <w:rsid w:val="00C74C41"/>
    <w:rsid w:val="00C75EA4"/>
    <w:rsid w:val="00C8166A"/>
    <w:rsid w:val="00C82E9B"/>
    <w:rsid w:val="00C878D1"/>
    <w:rsid w:val="00C90A71"/>
    <w:rsid w:val="00C948C9"/>
    <w:rsid w:val="00C94902"/>
    <w:rsid w:val="00C958D1"/>
    <w:rsid w:val="00CA4B3F"/>
    <w:rsid w:val="00CA6510"/>
    <w:rsid w:val="00CA6ACD"/>
    <w:rsid w:val="00CB09AD"/>
    <w:rsid w:val="00CB21DB"/>
    <w:rsid w:val="00CB2F2A"/>
    <w:rsid w:val="00CB38F5"/>
    <w:rsid w:val="00CC4EB9"/>
    <w:rsid w:val="00CC59B9"/>
    <w:rsid w:val="00CC7EB2"/>
    <w:rsid w:val="00CD05EF"/>
    <w:rsid w:val="00CD3DE2"/>
    <w:rsid w:val="00CE0191"/>
    <w:rsid w:val="00CE30BF"/>
    <w:rsid w:val="00CE61CC"/>
    <w:rsid w:val="00CE782E"/>
    <w:rsid w:val="00CF02C2"/>
    <w:rsid w:val="00CF404D"/>
    <w:rsid w:val="00CF66CB"/>
    <w:rsid w:val="00D016C3"/>
    <w:rsid w:val="00D02205"/>
    <w:rsid w:val="00D029CC"/>
    <w:rsid w:val="00D02CC4"/>
    <w:rsid w:val="00D04BED"/>
    <w:rsid w:val="00D04C18"/>
    <w:rsid w:val="00D07A46"/>
    <w:rsid w:val="00D11017"/>
    <w:rsid w:val="00D15000"/>
    <w:rsid w:val="00D16D7A"/>
    <w:rsid w:val="00D20ECC"/>
    <w:rsid w:val="00D216F8"/>
    <w:rsid w:val="00D2188A"/>
    <w:rsid w:val="00D218AD"/>
    <w:rsid w:val="00D33132"/>
    <w:rsid w:val="00D369A8"/>
    <w:rsid w:val="00D37132"/>
    <w:rsid w:val="00D4167C"/>
    <w:rsid w:val="00D47D4D"/>
    <w:rsid w:val="00D50A04"/>
    <w:rsid w:val="00D641D3"/>
    <w:rsid w:val="00D6480D"/>
    <w:rsid w:val="00D6707C"/>
    <w:rsid w:val="00D671F3"/>
    <w:rsid w:val="00D752A9"/>
    <w:rsid w:val="00D8124B"/>
    <w:rsid w:val="00D82E86"/>
    <w:rsid w:val="00D83FDD"/>
    <w:rsid w:val="00D86B49"/>
    <w:rsid w:val="00D937C9"/>
    <w:rsid w:val="00D978D5"/>
    <w:rsid w:val="00DA0517"/>
    <w:rsid w:val="00DA553D"/>
    <w:rsid w:val="00DA7957"/>
    <w:rsid w:val="00DA7FA0"/>
    <w:rsid w:val="00DB39B2"/>
    <w:rsid w:val="00DB41D8"/>
    <w:rsid w:val="00DB4729"/>
    <w:rsid w:val="00DC3A38"/>
    <w:rsid w:val="00DC563F"/>
    <w:rsid w:val="00DD22E1"/>
    <w:rsid w:val="00DD263C"/>
    <w:rsid w:val="00DE03D8"/>
    <w:rsid w:val="00DE56D7"/>
    <w:rsid w:val="00DE5959"/>
    <w:rsid w:val="00DE5F01"/>
    <w:rsid w:val="00DE60DD"/>
    <w:rsid w:val="00DE7435"/>
    <w:rsid w:val="00DF0B8D"/>
    <w:rsid w:val="00DF2618"/>
    <w:rsid w:val="00DF26E7"/>
    <w:rsid w:val="00DF4265"/>
    <w:rsid w:val="00E00A41"/>
    <w:rsid w:val="00E00B9C"/>
    <w:rsid w:val="00E00CA4"/>
    <w:rsid w:val="00E0610B"/>
    <w:rsid w:val="00E10D60"/>
    <w:rsid w:val="00E11400"/>
    <w:rsid w:val="00E13BA1"/>
    <w:rsid w:val="00E14B63"/>
    <w:rsid w:val="00E177D1"/>
    <w:rsid w:val="00E20E11"/>
    <w:rsid w:val="00E21263"/>
    <w:rsid w:val="00E213FF"/>
    <w:rsid w:val="00E225CD"/>
    <w:rsid w:val="00E22EAE"/>
    <w:rsid w:val="00E255CE"/>
    <w:rsid w:val="00E335D5"/>
    <w:rsid w:val="00E33F5D"/>
    <w:rsid w:val="00E40325"/>
    <w:rsid w:val="00E4576C"/>
    <w:rsid w:val="00E45F25"/>
    <w:rsid w:val="00E45FD0"/>
    <w:rsid w:val="00E5014B"/>
    <w:rsid w:val="00E53F49"/>
    <w:rsid w:val="00E56500"/>
    <w:rsid w:val="00E60938"/>
    <w:rsid w:val="00E62C50"/>
    <w:rsid w:val="00E63016"/>
    <w:rsid w:val="00E63567"/>
    <w:rsid w:val="00E64874"/>
    <w:rsid w:val="00E64BE7"/>
    <w:rsid w:val="00E65780"/>
    <w:rsid w:val="00E67491"/>
    <w:rsid w:val="00E70E8A"/>
    <w:rsid w:val="00E7118E"/>
    <w:rsid w:val="00E7343B"/>
    <w:rsid w:val="00E740D3"/>
    <w:rsid w:val="00E80D0E"/>
    <w:rsid w:val="00E84000"/>
    <w:rsid w:val="00E85529"/>
    <w:rsid w:val="00E87352"/>
    <w:rsid w:val="00E918C0"/>
    <w:rsid w:val="00EA21D0"/>
    <w:rsid w:val="00EA5531"/>
    <w:rsid w:val="00EA59E9"/>
    <w:rsid w:val="00EB1168"/>
    <w:rsid w:val="00EB21D1"/>
    <w:rsid w:val="00EB5A6D"/>
    <w:rsid w:val="00EB65FC"/>
    <w:rsid w:val="00EB795A"/>
    <w:rsid w:val="00EC07D9"/>
    <w:rsid w:val="00EC293E"/>
    <w:rsid w:val="00EC392E"/>
    <w:rsid w:val="00EC5E1A"/>
    <w:rsid w:val="00EC614D"/>
    <w:rsid w:val="00EC63C4"/>
    <w:rsid w:val="00ED172E"/>
    <w:rsid w:val="00ED1DCD"/>
    <w:rsid w:val="00ED250D"/>
    <w:rsid w:val="00ED4948"/>
    <w:rsid w:val="00ED4D3E"/>
    <w:rsid w:val="00EE1B9B"/>
    <w:rsid w:val="00EE256E"/>
    <w:rsid w:val="00EE311B"/>
    <w:rsid w:val="00EE6AF3"/>
    <w:rsid w:val="00EF4DAB"/>
    <w:rsid w:val="00EF5134"/>
    <w:rsid w:val="00EF53BA"/>
    <w:rsid w:val="00EF7308"/>
    <w:rsid w:val="00EF7782"/>
    <w:rsid w:val="00F059F2"/>
    <w:rsid w:val="00F1154E"/>
    <w:rsid w:val="00F14841"/>
    <w:rsid w:val="00F156FC"/>
    <w:rsid w:val="00F1621C"/>
    <w:rsid w:val="00F22802"/>
    <w:rsid w:val="00F230A4"/>
    <w:rsid w:val="00F24EEA"/>
    <w:rsid w:val="00F25DE2"/>
    <w:rsid w:val="00F269D0"/>
    <w:rsid w:val="00F328EB"/>
    <w:rsid w:val="00F343A0"/>
    <w:rsid w:val="00F3545C"/>
    <w:rsid w:val="00F357E2"/>
    <w:rsid w:val="00F37C56"/>
    <w:rsid w:val="00F43397"/>
    <w:rsid w:val="00F43F29"/>
    <w:rsid w:val="00F4462C"/>
    <w:rsid w:val="00F469BC"/>
    <w:rsid w:val="00F508BC"/>
    <w:rsid w:val="00F6291B"/>
    <w:rsid w:val="00F66238"/>
    <w:rsid w:val="00F74E4D"/>
    <w:rsid w:val="00F80975"/>
    <w:rsid w:val="00F82C2F"/>
    <w:rsid w:val="00F86D89"/>
    <w:rsid w:val="00F8741F"/>
    <w:rsid w:val="00F97944"/>
    <w:rsid w:val="00FA0732"/>
    <w:rsid w:val="00FB0865"/>
    <w:rsid w:val="00FB463B"/>
    <w:rsid w:val="00FB59D3"/>
    <w:rsid w:val="00FB628C"/>
    <w:rsid w:val="00FB73CF"/>
    <w:rsid w:val="00FB778A"/>
    <w:rsid w:val="00FC13C0"/>
    <w:rsid w:val="00FC1A03"/>
    <w:rsid w:val="00FC1D8B"/>
    <w:rsid w:val="00FC33C8"/>
    <w:rsid w:val="00FC4B84"/>
    <w:rsid w:val="00FC7BC9"/>
    <w:rsid w:val="00FD1337"/>
    <w:rsid w:val="00FD5C5B"/>
    <w:rsid w:val="00FE012C"/>
    <w:rsid w:val="00FE1DDA"/>
    <w:rsid w:val="00FE2B8D"/>
    <w:rsid w:val="00FE2DE2"/>
    <w:rsid w:val="00FE6FA2"/>
    <w:rsid w:val="00FE7936"/>
    <w:rsid w:val="00FF03F9"/>
    <w:rsid w:val="00FF2479"/>
    <w:rsid w:val="00FF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52579E"/>
  <w15:docId w15:val="{1F8AA999-7BCD-4501-980B-DBF507F67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43B4"/>
    <w:rPr>
      <w:sz w:val="24"/>
    </w:rPr>
  </w:style>
  <w:style w:type="paragraph" w:styleId="Heading1">
    <w:name w:val="heading 1"/>
    <w:basedOn w:val="Normal"/>
    <w:link w:val="Heading1Char"/>
    <w:uiPriority w:val="9"/>
    <w:qFormat/>
    <w:rsid w:val="00A261BC"/>
    <w:pPr>
      <w:spacing w:after="120" w:line="440" w:lineRule="atLeast"/>
      <w:outlineLvl w:val="0"/>
    </w:pPr>
    <w:rPr>
      <w:rFonts w:eastAsia="Times New Roman"/>
      <w:b/>
      <w:bCs/>
      <w:kern w:val="36"/>
      <w:sz w:val="32"/>
      <w:szCs w:val="32"/>
      <w:lang w:eastAsia="zh-CN"/>
    </w:rPr>
  </w:style>
  <w:style w:type="paragraph" w:styleId="Heading2">
    <w:name w:val="heading 2"/>
    <w:basedOn w:val="Normal"/>
    <w:link w:val="Heading2Char"/>
    <w:uiPriority w:val="9"/>
    <w:qFormat/>
    <w:rsid w:val="00A261BC"/>
    <w:pPr>
      <w:spacing w:after="144" w:line="360" w:lineRule="atLeast"/>
      <w:outlineLvl w:val="1"/>
    </w:pPr>
    <w:rPr>
      <w:rFonts w:eastAsia="Times New Roman"/>
      <w:b/>
      <w:bCs/>
      <w:sz w:val="28"/>
      <w:szCs w:val="28"/>
      <w:lang w:eastAsia="zh-CN"/>
    </w:rPr>
  </w:style>
  <w:style w:type="paragraph" w:styleId="Heading3">
    <w:name w:val="heading 3"/>
    <w:basedOn w:val="Normal"/>
    <w:link w:val="Heading3Char"/>
    <w:uiPriority w:val="9"/>
    <w:qFormat/>
    <w:rsid w:val="00A261BC"/>
    <w:pPr>
      <w:spacing w:after="168" w:line="280" w:lineRule="atLeast"/>
      <w:outlineLvl w:val="2"/>
    </w:pPr>
    <w:rPr>
      <w:rFonts w:eastAsia="Times New Roman"/>
      <w:b/>
      <w:bCs/>
      <w:sz w:val="22"/>
      <w:szCs w:val="22"/>
      <w:lang w:eastAsia="zh-CN"/>
    </w:rPr>
  </w:style>
  <w:style w:type="paragraph" w:styleId="Heading4">
    <w:name w:val="heading 4"/>
    <w:basedOn w:val="Normal"/>
    <w:link w:val="Heading4Char"/>
    <w:uiPriority w:val="9"/>
    <w:qFormat/>
    <w:rsid w:val="00A261BC"/>
    <w:pPr>
      <w:spacing w:after="192" w:line="240" w:lineRule="atLeast"/>
      <w:outlineLvl w:val="3"/>
    </w:pPr>
    <w:rPr>
      <w:rFonts w:eastAsia="Times New Roman"/>
      <w:b/>
      <w:bCs/>
      <w:sz w:val="18"/>
      <w:szCs w:val="1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C43B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C43B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225CD"/>
  </w:style>
  <w:style w:type="paragraph" w:styleId="BalloonText">
    <w:name w:val="Balloon Text"/>
    <w:basedOn w:val="Normal"/>
    <w:semiHidden/>
    <w:rsid w:val="00C445B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E85529"/>
    <w:rPr>
      <w:color w:val="0000FF"/>
      <w:u w:val="single"/>
    </w:rPr>
  </w:style>
  <w:style w:type="paragraph" w:styleId="FootnoteText">
    <w:name w:val="footnote text"/>
    <w:basedOn w:val="Normal"/>
    <w:semiHidden/>
    <w:rsid w:val="00F230A4"/>
    <w:rPr>
      <w:sz w:val="20"/>
    </w:rPr>
  </w:style>
  <w:style w:type="character" w:styleId="FootnoteReference">
    <w:name w:val="footnote reference"/>
    <w:basedOn w:val="DefaultParagraphFont"/>
    <w:semiHidden/>
    <w:rsid w:val="00F230A4"/>
    <w:rPr>
      <w:vertAlign w:val="superscript"/>
    </w:rPr>
  </w:style>
  <w:style w:type="table" w:styleId="TableGrid">
    <w:name w:val="Table Grid"/>
    <w:basedOn w:val="TableNormal"/>
    <w:rsid w:val="000124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5A37E6"/>
    <w:pPr>
      <w:tabs>
        <w:tab w:val="center" w:pos="4500"/>
        <w:tab w:val="right" w:pos="9360"/>
      </w:tabs>
    </w:pPr>
    <w:rPr>
      <w:rFonts w:ascii="Georgia" w:hAnsi="Georgia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5A37E6"/>
    <w:rPr>
      <w:rFonts w:ascii="Georgia" w:hAnsi="Georgia"/>
      <w:sz w:val="22"/>
      <w:szCs w:val="22"/>
      <w:lang w:eastAsia="en-US"/>
    </w:rPr>
  </w:style>
  <w:style w:type="paragraph" w:styleId="Caption">
    <w:name w:val="caption"/>
    <w:basedOn w:val="Normal"/>
    <w:next w:val="Normal"/>
    <w:qFormat/>
    <w:rsid w:val="005A1440"/>
    <w:rPr>
      <w:b/>
      <w:bCs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261BC"/>
    <w:rPr>
      <w:rFonts w:eastAsia="Times New Roman"/>
      <w:b/>
      <w:bCs/>
      <w:kern w:val="3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261BC"/>
    <w:rPr>
      <w:rFonts w:eastAsia="Times New Roman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261BC"/>
    <w:rPr>
      <w:rFonts w:eastAsia="Times New Roman"/>
      <w:b/>
      <w:bCs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A261BC"/>
    <w:rPr>
      <w:rFonts w:eastAsia="Times New Roman"/>
      <w:b/>
      <w:bCs/>
      <w:sz w:val="18"/>
      <w:szCs w:val="18"/>
    </w:rPr>
  </w:style>
  <w:style w:type="character" w:styleId="Emphasis">
    <w:name w:val="Emphasis"/>
    <w:basedOn w:val="DefaultParagraphFont"/>
    <w:uiPriority w:val="20"/>
    <w:qFormat/>
    <w:rsid w:val="00A261BC"/>
    <w:rPr>
      <w:i/>
      <w:iCs/>
    </w:rPr>
  </w:style>
  <w:style w:type="character" w:styleId="FollowedHyperlink">
    <w:name w:val="FollowedHyperlink"/>
    <w:basedOn w:val="DefaultParagraphFont"/>
    <w:rsid w:val="00D937C9"/>
    <w:rPr>
      <w:color w:val="800080"/>
      <w:u w:val="single"/>
    </w:rPr>
  </w:style>
  <w:style w:type="character" w:customStyle="1" w:styleId="HeaderChar">
    <w:name w:val="Header Char"/>
    <w:basedOn w:val="DefaultParagraphFont"/>
    <w:link w:val="Header"/>
    <w:rsid w:val="00AB77BC"/>
    <w:rPr>
      <w:sz w:val="24"/>
    </w:rPr>
  </w:style>
  <w:style w:type="paragraph" w:styleId="ListParagraph">
    <w:name w:val="List Paragraph"/>
    <w:basedOn w:val="Normal"/>
    <w:uiPriority w:val="34"/>
    <w:qFormat/>
    <w:rsid w:val="00F343A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E1A7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0076C"/>
    <w:rPr>
      <w:sz w:val="24"/>
    </w:rPr>
  </w:style>
  <w:style w:type="character" w:customStyle="1" w:styleId="sa9991c212">
    <w:name w:val="sa9991c212"/>
    <w:basedOn w:val="DefaultParagraphFont"/>
    <w:rsid w:val="001C0F92"/>
  </w:style>
  <w:style w:type="character" w:customStyle="1" w:styleId="sa9991c2131">
    <w:name w:val="sa9991c2131"/>
    <w:basedOn w:val="DefaultParagraphFont"/>
    <w:rsid w:val="001C0F92"/>
    <w:rPr>
      <w:strike w:val="0"/>
      <w:dstrike w:val="0"/>
      <w:color w:val="AA04F9"/>
      <w:u w:val="none"/>
      <w:effect w:val="none"/>
    </w:rPr>
  </w:style>
  <w:style w:type="character" w:customStyle="1" w:styleId="sa9991c2141">
    <w:name w:val="sa9991c2141"/>
    <w:basedOn w:val="DefaultParagraphFont"/>
    <w:rsid w:val="001C0F92"/>
    <w:rPr>
      <w:strike w:val="0"/>
      <w:dstrike w:val="0"/>
      <w:color w:val="028009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85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5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678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7808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520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670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677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8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0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4.xml"/><Relationship Id="rId18" Type="http://schemas.openxmlformats.org/officeDocument/2006/relationships/image" Target="media/image5.png"/><Relationship Id="rId26" Type="http://schemas.openxmlformats.org/officeDocument/2006/relationships/image" Target="media/image9.png"/><Relationship Id="rId39" Type="http://schemas.openxmlformats.org/officeDocument/2006/relationships/image" Target="media/image1.jpeg"/><Relationship Id="rId21" Type="http://schemas.openxmlformats.org/officeDocument/2006/relationships/customXml" Target="ink/ink8.xml"/><Relationship Id="rId34" Type="http://schemas.openxmlformats.org/officeDocument/2006/relationships/image" Target="media/image40.png"/><Relationship Id="rId42" Type="http://schemas.openxmlformats.org/officeDocument/2006/relationships/header" Target="header1.xml"/><Relationship Id="rId7" Type="http://schemas.openxmlformats.org/officeDocument/2006/relationships/customXml" Target="ink/ink1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9" Type="http://schemas.openxmlformats.org/officeDocument/2006/relationships/customXml" Target="ink/ink1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ink/ink3.xml"/><Relationship Id="rId24" Type="http://schemas.openxmlformats.org/officeDocument/2006/relationships/image" Target="media/image8.png"/><Relationship Id="rId32" Type="http://schemas.openxmlformats.org/officeDocument/2006/relationships/image" Target="media/image30.png"/><Relationship Id="rId37" Type="http://schemas.openxmlformats.org/officeDocument/2006/relationships/customXml" Target="ink/ink16.xml"/><Relationship Id="rId40" Type="http://schemas.openxmlformats.org/officeDocument/2006/relationships/image" Target="media/image13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customXml" Target="ink/ink5.xml"/><Relationship Id="rId23" Type="http://schemas.openxmlformats.org/officeDocument/2006/relationships/customXml" Target="ink/ink9.xml"/><Relationship Id="rId28" Type="http://schemas.openxmlformats.org/officeDocument/2006/relationships/image" Target="media/image10.png"/><Relationship Id="rId36" Type="http://schemas.openxmlformats.org/officeDocument/2006/relationships/image" Target="media/image11.png"/><Relationship Id="rId10" Type="http://schemas.openxmlformats.org/officeDocument/2006/relationships/image" Target="media/image14.png"/><Relationship Id="rId19" Type="http://schemas.openxmlformats.org/officeDocument/2006/relationships/customXml" Target="ink/ink7.xml"/><Relationship Id="rId31" Type="http://schemas.openxmlformats.org/officeDocument/2006/relationships/customXml" Target="ink/ink13.xm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ink/ink2.xml"/><Relationship Id="rId14" Type="http://schemas.openxmlformats.org/officeDocument/2006/relationships/image" Target="media/image3.png"/><Relationship Id="rId22" Type="http://schemas.openxmlformats.org/officeDocument/2006/relationships/image" Target="media/image7.png"/><Relationship Id="rId27" Type="http://schemas.openxmlformats.org/officeDocument/2006/relationships/customXml" Target="ink/ink11.xml"/><Relationship Id="rId30" Type="http://schemas.openxmlformats.org/officeDocument/2006/relationships/image" Target="media/image20.png"/><Relationship Id="rId35" Type="http://schemas.openxmlformats.org/officeDocument/2006/relationships/customXml" Target="ink/ink15.xml"/><Relationship Id="rId43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customXml" Target="ink/ink6.xml"/><Relationship Id="rId25" Type="http://schemas.openxmlformats.org/officeDocument/2006/relationships/customXml" Target="ink/ink10.xml"/><Relationship Id="rId33" Type="http://schemas.openxmlformats.org/officeDocument/2006/relationships/customXml" Target="ink/ink14.xml"/><Relationship Id="rId38" Type="http://schemas.openxmlformats.org/officeDocument/2006/relationships/image" Target="media/image12.png"/><Relationship Id="rId20" Type="http://schemas.openxmlformats.org/officeDocument/2006/relationships/image" Target="media/image6.png"/><Relationship Id="rId41" Type="http://schemas.openxmlformats.org/officeDocument/2006/relationships/hyperlink" Target="https://en.wikipedia.org/wiki/Pendulum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5:53:25.823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249 180 56,'2'-35'813,"0"31"-783,-1 0 0,0 0 0,-1 1 0,1-1-1,-1 0 1,0 0 0,0 0 0,0 0 0,0 0 0,0 1 0,-1-1 0,1 0 0,-1 0-1,0 0 1,-1 1 0,1-1 0,0 0 0,-1 1 0,1-1 0,-2 1 0,2-1-1,-2 2 1,1-1 0,-1 0 0,0 0 0,1 1 0,-3-4 0,1 4-37,1-1 0,-1 2 1,1-2-1,-1 1 1,1 0-1,-1 0 0,0 1 1,1 0-1,-1-1 0,0 2 1,0-1-1,-1 1 1,1-1-1,0 1 0,0 0 1,0 0-1,0 1 1,0-1-1,0 1 0,0-1 1,0 2-1,0-1 0,0 0 1,0 1-1,2-1 1,-2 2-1,-5 2 0,5 3-537</inkml:trace>
  <inkml:trace contextRef="#ctx0" brushRef="#br0" timeOffset="730.95">126 35 168,'0'0'337,"15"-5"2827,12-7-2619,-19 6-522,-8 5-22,1 1-1,-1-2 0,2 2 0,-2-1 0,1 1 0,-1-1 1,1 1-1,1 0 0,-2-2 0,1 2 0,-1 0 1,1-1-1,1 1 0,-2 0 0,1 0 0,0 0 1,-1 0-1,2 0 0,-1-1 0,0 1 0,-1 0 0,2 1 1,-1-1-1,-1 0 0,3 0 0,7 30 362,-1-2 0,-2 3 0,7 47 1,0 37-315,0 140 0,-14-253-56,0-2 0,0 1 1,0-1-1,0 0 1,0 1-1,0-1 0,0 2 1,0-2-1,0 0 1,0 1-1,0-1 0,0 1 1,0-1-1,0 0 1,0 2-1,-1-2 0,1 1 1,0-1-1,0 0 1,0 2-1,-2-2 0,2 0 1,0 1-1,0-1 1,-1 0-1,1 0 0,0 1 1,-1-1-1,1 0 1,0 0-1,-2 2 0,-15-20-1477,-5-23-212</inkml:trace>
  <inkml:trace contextRef="#ctx0" brushRef="#br0" timeOffset="1166.03">1 93 656,'21'-13'3868,"29"-2"-2345,54-1-953,-70 13-324,1-2 1,-1-1 0,0-2-1,48-19 1,-103 58-6961</inkml:trace>
  <inkml:trace contextRef="#ctx0" brushRef="#br0" timeOffset="2239.09">454 306 2064,'0'0'2258,"16"57"-1362,-12 62-861,-3-81 93,-1-33 84,0-13 140,0-39-205,3 1 0,15-84 0,-14 111-43,0-2-1,1 2 1,2 1-1,0 0 1,0-1-1,3 1 1,-1 1 0,1-1-1,15-18 1,-23 34-94,-1 1 0,-1 0 0,1-2 0,1 2 0,-1-1 0,0 1 0,1-1 0,-1 1 0,2 0 0,-2-1 0,0 1 0,1 1 0,0-1 0,0-1 0,-1 2 0,1-1 0,0 1 0,-1-1 0,2 1 0,-2 0 0,2-2 0,-2 2 0,2 0 0,-2 0 0,4 0 0,-2 2-13,-2-1 0,0 0 1,2 1-1,-2 0 0,1 0 0,-1-1 0,0 0 0,1 2 1,-1-1-1,0 0 0,1 0 0,-2 0 0,1 0 0,0 0 1,-1 0-1,2 0 0,-2 1 0,1 3 0,2 7 2,-2 1 0,0-1 0,0 1 0,-1-1 0,0 1-1,-3 20 1,-58 132 117,61-166-110,1 1-1,-1-1 1,2 0-1,-2 2 1,1-2-1,-1 1 1,1-1-1,-1 0 1,2 1-1,-2-1 1,1 0-1,-1 0 1,1 2-1,1-2 1,-2 0-1,1 0 1,-1 0-1,1 0 1,0 0-1,-1 0 1,2 0-1,-2 0 1,1 0-1,0 0 1,-1 0-1,2 0 1,-1-2-1,-1 2 1,1 0-1,-1 0 1,2-1-1,-2 1 1,1-1-1,33-7 183,-11-2-177,-8 3-21,1 2 1,0 0 0,0 1-1,1-1 1,22-1 0,-39 7-114,0-1 0,0 1 0,0 1 0,0-2 0,0 1 0,0 0 0,0-1 0,0 2 0,0-1 0,0-1 0,0 2 1,0-2-1,0 1 0,-1 0 0,1-1 0,0 2 0,-1-2 0,1 1 0,0-1 0,-1 1 0,1-1 0,0 2 0,-2-2 0,2 1 0,-1-1 0,1 1 0,-1-1 1,1 0-1,-2 2 0,2-2 0,-1 0 0,0 1 0,-22 11-2182</inkml:trace>
  <inkml:trace contextRef="#ctx0" brushRef="#br0" timeOffset="2719.22">961 194 1904,'-5'14'5827,"6"31"-6084,0-25 546,-4 30-234,-3 25 18,4-1-1,8 106 0,-4-170-148,-2 1 316,3-40-4502</inkml:trace>
  <inkml:trace contextRef="#ctx0" brushRef="#br0" timeOffset="3511.32">1275 214 1184,'1'-6'4924,"-18"12"-4044,1 7-826,0 2 0,2 0 0,-1 0 0,2 1 0,0 1 0,1 0 0,0 1 0,2-1 1,-14 33-1,21-42-45,-1 2 0,2-2 0,0 2 0,0-2 0,0 1 0,1 1 0,1-2 0,-1 1 0,1 1 0,2 17 0,0-22 2,0 2 0,0-2 0,0 2-1,1-1 1,0 0 0,-1 0 0,1-1 0,1 1 0,0-1-1,0 0 1,0 1 0,0-2 0,1 0 0,-1 1 0,1-1-1,11 7 1,-12-9 11,1 0-1,0 0 1,1 0-1,-1 0 1,0-1-1,0-1 1,1 1-1,-1-1 1,0 2-1,0-2 1,1 0-1,-1-2 1,0 2-1,1-1 1,-1 0-1,7-2 1,-10 3-38,1-1 0,-2 1 0,2-2 0,0 1 0,-1 1-1,1-1 1,-1-1 0,1 1 0,-2-1 0,2 1 0,0-2 0,-2 2 0,2 0 0,-2-2 0,0 2 0,2-2 0,-2 2 0,1-2 0,-1 2 0,0-2 0,0 0 0,1 0 0,-1 1 0,0 0 0,-1 0 0,2-1 0,-2 0 0,1 1 0,-1-1-1,0 0 1,0 0 0,0 1 0,0-5 0,-22-78-423,20 78 443,0 1 0,0 1 1,0 0-1,-1-1 0,0 1 0,0-1 1,0 1-1,-1 0 0,0 1 0,0-2 1,0 2-1,-5-4 0,13 11 141,5 3-9,2 1 1,-1 0 0,-1-2 0,2 1 0,1-1 0,-2-1-1,21 6 1,73-9 360,-52-2-3126,-43 1 1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7:42:14.189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8 7 416,'-2'-2'424,"-1"2"-328,1 2-80,2-4-16,2 0 8,1 2 0,-1-3 8,0 3 0,0 0-8,-2 3-8,0-6 8,3 3 0,1 0-8,1 0 0,14 0-224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5:55:18.644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119 1 104,'-1'0'65,"0"0"0,-1 0 0,1 1 0,0-1 0,0 0 0,-1 1 0,1-1 0,0 1 0,0-1 0,0 1 0,-1-1 0,1 1 0,0 0 0,0 0 0,0 0 0,0 0 0,1-1 0,-1 1 0,-1 2 0,0-1-89,1-1 1,-1 1-1,1-1 0,-1 1 1,1-1-1,-1 0 1,0 0-1,0 0 0,0 0 1,0 0-1,-2 1 0,-47 15-451,30-11 11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5:54:39.147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431 78 392,'9'-23'3029,"-27"72"-324,-6 40-2658,16-56 139,-15 41 0,27-85-53,69-203-408,-75 234 273,1 1 0,1-1 0,1 1 0,3 20 0,-4-41 3,0 1-1,0-1 0,0 1 0,0-1 0,0 1 1,0-1-1,0 0 0,0 1 0,0-1 0,1 1 1,-1-1-1,0 1 0,0-1 0,0 1 0,1-1 1,-1 1-1,0-1 0,0 0 0,1 1 0,-1-1 1,0 0-1,1 1 0,-1-1 0,0 0 0,1 1 1,-1-1-1,0 0 0,1 1 0,-1-1 1,1 0-1,-1 0 0,1 0 0,-1 0 0,1 1 1,0-1-1,13-14-41,11-33-147,-22 42 137,2-7-245,0 0 1,-1 0-1,0 0 0,0-1 0,-1 1 0,-1-1 0,1-17 0</inkml:trace>
  <inkml:trace contextRef="#ctx0" brushRef="#br0" timeOffset="356.31">566 1 248,'-2'30'856,"-21"145"2301,18-149-2778,1-15-387,1-35-2207</inkml:trace>
  <inkml:trace contextRef="#ctx0" brushRef="#br0" timeOffset="823.39">536 28 384,'6'-11'4660,"-5"11"-4438,-1 0 0,1 0 0,-1-1 0,1 1 0,-1 0-1,1 0 1,0 0 0,-1-1 0,2 1 0,26-1 1222,-21 2-1491,-1 0 0,1 0 0,-1 1 0,1-1 0,-1 2 0,9 3 0,-9-1 47,0 0 1,-1 0 0,0 0-1,0 1 1,0 0-1,-1 0 1,0 0-1,0 1 1,0-1 0,-1 1-1,0 0 1,0 0-1,2 9 1,-3-7-9,1 1 0,-1-1 1,-1 0-1,0 1 0,0-1 0,-1 0 1,0 1-1,0-1 0,-1 1 0,-3 10 0,2-16 15,0 0-1,0 0 1,-1 0-1,1 0 0,-1-1 1,0 1-1,-1-1 0,1 0 1,0 1-1,-1-2 0,0 1 1,0 0-1,0-1 0,0 1 1,0-1-1,0 0 1,0-1-1,-1 1 0,1-1 1,-1 0-1,1 0 0,-1 0 1,0-1-1,1 1 0,-1-1 1,0 0-1,1 0 0,-1-1 1,-7-1-1,11 1-100,0 1-1,0-1 1,0 1-1,0-1 1,0 0-1,0 0 1,1 1-1,-1-1 1,0 0-1,0 0 1,1 0-1,-1 0 1,0 0-1,1 0 1,-1 0-1,1 0 1,-1 0-1,1-1 1,-1 1-1,1 0 1,0 0-1,0 0 1,0 0-1,-1-1 1,1 1-1,0 0 1,1 0-1,-1 0 1,0-1-1,0 1 1,0 0-1,1 0 1,-1 0-1,1-2 1,9-23-1849</inkml:trace>
  <inkml:trace contextRef="#ctx0" brushRef="#br0" timeOffset="2076.51">338 367 912,'-7'9'748,"0"-1"0,0 0 0,0 0 1,-1-1-1,0 0 0,-14 9 0,-29 28-529,36-30-40,-2 0-1,1-1 1,-2-1 0,0-1 0,0 0-1,-35 14 1,53-25-172,16-19-2030,-8 10 492,5-13-429</inkml:trace>
  <inkml:trace contextRef="#ctx0" brushRef="#br0" timeOffset="2618.83">119 365 776,'-1'7'319,"-1"1"0,0-1 0,0 0-1,0 1 1,-1-1 0,0-1 0,-1 1-1,0 0 1,-7 10 0,-9 17 483,-44 100 1015,65-133-1806,-1 0 1,1-1-1,0 1 0,0 0 1,0-1-1,0 1 1,0-1-1,0 0 0,0 1 1,0-1-1,0 0 1,0 1-1,0-1 0,0 0 1,0 0-1,0 0 1,0 0-1,1 0 0,-1 0 1,0 0-1,0-1 1,0 1-1,2-1 0,30-2 259,-27 2-289,0 0 1,0 1-1,0-1 1,0 1-1,0 1 1,0-1-1,0 1 1,0 0-1,-1 0 1,1 1-1,0-1 1,-1 1 0,1 1-1,-1-1 1,0 1-1,1 0 1,-1 0-1,0 0 1,-1 1-1,1 0 1,-1 0-1,0 0 1,0 0 0,7 10-1,-11-7-1805,-2 2 177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5:54:35.059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137 73 168,'-9'-3'2130,"9"3"-2068,-1 0 0,1 0 0,-1 0-1,0 0 1,1 0 0,-1 0-1,1 0 1,-1 0 0,0 0 0,1 0-1,-1 0 1,1 0 0,-1 0-1,1-1 1,-1 1 0,1 0 0,-1 0-1,0-1 1,1 1 0,-1 0-1,1-1 1,0 1 0,-1 0-1,1-1 1,-1 1 0,1-1 0,0 1-1,-1-1 1,1 1 0,0-1-1,-1 1 1,1-1 0,0 1 0,0-1-1,-1 1 1,1-1 0,0 1-1,0-1 1,0 0 0,0 1 0,0-1-1,0 1 1,0-1 0,0 1-1,0-2 1,0 0 1,1 0 0,-1 0 1,0 0-1,0 0 0,0-1 0,0 1 0,0 0 0,0 0 1,0 0-1,-1 0 0,1 0 0,-1 0 0,0 0 1,1 0-1,-1 0 0,0 0 0,0 0 0,0 0 0,-1 1 1,1-1-1,0 0 0,-1 1 0,1-1 0,-1 1 0,1-1 1,-4-1-1,4 3-64,-1 0-1,0 0 1,1 0 0,-1 0 0,0 0 0,1 0-1,-1 0 1,0 1 0,1-1 0,-1 1-1,0-1 1,1 1 0,-1 0 0,1-1 0,-1 1-1,1 0 1,-1 0 0,1 0 0,0 0 0,-1 0-1,1 0 1,0 1 0,0-1 0,0 0-1,0 1 1,0-1 0,0 0 0,0 1 0,0-1-1,1 1 1,-1 2 0,-23 51 56,17-25 15,-7 49-1,13-71-54,1 1-1,-1-1 0,1 0 0,1 1 1,0-1-1,0 0 0,0 0 0,1 1 1,0-1-1,1 0 0,4 9 1,-7-15-16,1-1 0,0 1 1,0 0-1,-1-1 1,1 1-1,1 0 1,-1-1-1,0 0 0,0 1 1,0-1-1,1 1 1,-1-1-1,1 0 1,-1 0-1,1 0 0,-1 0 1,1 0-1,0 0 1,-1-1-1,1 1 1,0 0-1,0-1 0,0 1 1,-1-1-1,1 0 1,0 0-1,0 0 1,0 0-1,0 0 1,0 0-1,-1 0 0,1 0 1,0-1-1,0 1 1,0-1-1,-1 1 1,1-1-1,0 0 0,2-1 1,-1 1-14,0 1-2,1-1 0,-1 0-1,0 0 1,0 0 0,1 0 0,-1 0 0,0-1 0,0 1 0,0-1 0,0 0 0,-1 0 0,1 0 0,0 0-1,-1 0 1,0-1 0,1 1 0,-1-1 0,0 0 0,0 1 0,3-7 0,-4 6-36,0 0 1,0 0-1,0-1 1,-1 1-1,1 0 0,-1-1 1,0 1-1,0-1 1,0 1-1,0 0 1,-1-1-1,1 1 0,-1 0 1,0-1-1,0 1 1,0 0-1,0 0 1,-1 0-1,-2-4 0,3 5 27,0 0-1,-1 0 0,1 0 1,-1 0-1,1 0 0,-1 1 0,0-1 1,0 1-1,0-1 0,0 1 1,0 0-1,0-1 0,0 1 0,0 0 1,0 0-1,-1 1 0,1-1 0,0 0 1,-1 1-1,1 0 0,0-1 1,-1 1-1,1 0 0,-1 0 0,1 0 1,0 0-1,-1 1 0,1-1 0,-5 2 1,7-2 28,0 0-1,1 0 1,-1 0 0,0 0 0,0 0 0,0 0-1,0 0 1,0 0 0,0 0 0,0 0-1,0 0 1,1 0 0,-1 0 0,0 0 0,0 0-1,0 0 1,0 0 0,0 1 0,0-1 0,0 0-1,0 0 1,0 0 0,0 0 0,1 0 0,-1 0-1,0 0 1,0 0 0,0 0 0,0 0 0,0 0-1,0 1 1,0-1 0,0 0 0,0 0 0,0 0-1,0 0 1,0 0 0,0 0 0,0 0 0,0 0-1,0 0 1,0 1 0,0-1 0,0 0-1,0 0 1,0 0 0,0 0 0,0 0 0,0 0-1,0 0 1,0 0 0,0 1 0,0-1 0,0 0-1,0 0 1,0 0 0,0 0 0,-1 0 0,1 0-1,0 0 1,0 0 0,0 0 0,18 6 242,23 1 65,-34-7-332,1-1 1,-1 1 0,1-1 0,-1 0 0,1-1-1,-1 0 1,0 0 0,10-4 0,-33 14-4535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5:54:14.452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3 73 512,'0'0'2019,"14"45"11,-3-15-1902,-2 0 0,0 1 0,7 61 0,0 0 24,-13-88 222,-7-14 4,-9-16-913,-22-53 1,27 49 589,1 1 0,2-1 1,1-1-1,1 1 0,2-33 1,1 61-57,1 0 0,0 0 0,0 0 0,0 0 0,0 0-1,0 0 1,0 1 0,1-1 0,-1 0 0,1 1 0,-1-1 0,1 1 0,-1 0 0,1-1 0,0 1 0,0 0 0,0 0 0,-1 0 0,1 0 0,0 0 0,4 0 0,-3-1-6,0 1 0,1 0 0,-1-1 1,1 1-1,0 1 0,-1-1 0,1 0 1,0 1-1,-1 0 0,1 0 1,5 0-1,-7 2 4,1-1 1,-1 1 0,0 0-1,0 0 1,0 0-1,0 0 1,0 0 0,0 0-1,-1 0 1,1 1 0,-1-1-1,1 0 1,-1 1-1,0-1 1,0 1 0,0 0-1,0-1 1,-1 1-1,1 4 1,0-3-18,0 0 0,0 0 0,-1 1 0,1-1 0,-1 0 1,0 1-1,0-1 0,-1 0 0,0 1 0,1-1 0,-3 6 0,-2-1 44,0-1 0,-1 0 0,1 0 0,-2-1 0,1 0 0,-1 0 0,0 0 0,-14 10 0,-4-6-1035,15-3-410</inkml:trace>
  <inkml:trace contextRef="#ctx0" brushRef="#br0" timeOffset="823.73">210 182 912,'-1'-1'89,"1"1"-1,-1 0 0,1-1 1,-1 1-1,1 0 0,-1-1 1,0 1-1,1 0 1,-1 0-1,1 0 0,-1 0 1,0 0-1,1 0 0,-1 0 1,0 0-1,1 0 1,-1 0-1,0 0 0,1 0 1,-1 0-1,1 0 0,-1 0 1,0 1-1,1-1 0,-1 0 1,1 0-1,-1 1 1,1-1-1,-1 1 0,1-1 1,-1 0-1,1 1 0,-1-1 1,1 1-1,-1-1 1,1 1-1,-25 21 523,23-18-560,1 1 0,0 0 0,0 0 0,0 0 0,1-1 0,0 1 0,0 0 1,0 0-1,1 0 0,-1 0 0,1 0 0,0-1 0,0 1 0,1 0 0,2 5 0,-1-2-30,1 1 0,1-1-1,-1 1 1,1-1 0,0-1-1,1 1 1,6 6 0,-10-12-14,0 0 0,1 0 1,-1 0-1,0-1 0,1 0 1,-1 1-1,0-1 0,1 0 0,0 0 1,-1 0-1,1 0 0,0-1 1,-1 1-1,1-1 0,0 0 0,-1 1 1,1-1-1,0 0 0,0-1 1,-1 1-1,1 0 0,0-1 0,0 0 1,-1 1-1,1-1 0,-1 0 1,1 0-1,-1-1 0,1 1 0,-1-1 1,0 1-1,4-4 0,-2 3-2,-1-1-1,0 1 0,0-1 1,0 0-1,0 0 0,-1 0 1,1-1-1,-1 1 0,0-1 1,0 1-1,0-1 0,0 0 1,-1 1-1,1-1 1,-1 0-1,0 0 0,0 0 1,-1 0-1,1 0 0,-1 0 1,0-6-1,0 4-3,-1 1 1,0 0-1,0 0 0,-1 0 0,0 0 1,1 0-1,-2 0 0,1 0 0,0 0 1,-1 1-1,0-1 0,0 1 1,-5-5-1,5 6-3,0 1 1,0 0-1,0 0 1,0 0-1,0 1 1,-1-1-1,1 1 1,0 0-1,-1 0 1,1 0-1,-1 0 1,1 1 0,-1-1-1,0 1 1,1 0-1,-1 0 1,1 0-1,-1 0 1,0 1-1,-3 1 1,6-2 8,1 0-68,-1 0 0,1-1 0,0 1-1,-1 0 1,1 0 0,0 0 0,-1 0 0,1 0-1,0 0 1,0 0 0,-1 0 0,1 0 0,0 1-1,-1-1 1,1 0 0,0 0 0,0 0 0,-1 0-1,1 0 1,0 0 0,-1 1 0,1-1 0,0 0-1,0 0 1,0 0 0,-1 1 0,1-1 0,0 0-1,0 0 1,0 1 0,-1-1 0,1 0 0,0 0-1,0 1 1,0-1 0,0 0 0,0 0 0,0 1-1,0-1 1,0 0 0,0 1 0,0-1 0,0 0-1,0 1 1,0-1 0,0 0 0,0 1 0,6 10-1668</inkml:trace>
  <inkml:trace contextRef="#ctx0" brushRef="#br0" timeOffset="1668.47">422 142 1344,'-2'13'4805,"-1"42"-4847,3-52 49,1-1 0,-1 1 1,1-1-1,0 1 0,0-1 1,0 1-1,0-1 1,0 0-1,0 0 0,0 1 1,1-1-1,-1 0 0,1 0 1,0 0-1,0 0 1,0-1-1,0 1 0,0 0 1,0-1-1,0 0 0,0 1 1,0-1-1,4 1 0,-4-1 0,0-1-1,0 1 1,0-1-1,0 0 0,1 0 1,-1 0-1,0 0 0,0 0 1,0-1-1,0 1 1,0-1-1,0 1 0,0-1 1,0 0-1,0 0 0,0 0 1,-1 0-1,1 0 1,0 0-1,0 0 0,-1 0 1,1-1-1,-1 1 0,1-1 1,-1 1-1,0-1 1,0 0-1,1 1 0,0-4 1,0 2-4,2-3 3,0 0 1,0-1-1,-1 1 1,1-1-1,-2 1 1,1-1-1,-1 0 1,0 0-1,0 0 1,1-14-1,-3 21-16,0 2 4,0 0 0,0 1 1,0-1-1,1 0 0,-1 0 1,1 0-1,0 1 0,-1-1 1,1 0-1,0 0 0,0 0 1,0 0-1,0 0 0,1-1 1,-1 1-1,1 0 0,-1 0 1,1-1-1,-1 1 0,1-1 0,0 0 1,0 1-1,0-1 0,0 0 1,0 0-1,0 0 0,0 0 1,0 0-1,0-1 0,0 1 1,0-1-1,3 1 0,-1 0 15,0-1 0,0 1-1,0-1 1,0 0 0,0 0-1,0-1 1,1 1 0,-1-1-1,0 0 1,0 0 0,-1 0-1,1-1 1,0 1 0,0-1-1,-1 0 1,6-3 0,-6 1-1,1 1 0,-1-1 0,0 0 0,-1 0 0,1 0 0,-1-1-1,0 1 1,0-1 0,0 1 0,0-1 0,-1 0 0,0 1 0,0-1 0,0 0 0,0 0 0,-1 0 0,0 0 0,-1-9 0,1 10 9,0 0 0,0 0 0,-1 0 0,0-1 0,0 1 0,0 0 0,0 0 0,0 0 0,-1 0 0,0 0 0,0 1 0,0-1 0,0 1 0,-1-1-1,1 1 1,-1 0 0,0-1 0,0 1 0,0 1 0,0-1 0,-1 0 0,-4-2 0,7 5-102,-1-1-1,1 1 1,-1 0-1,1 0 1,0 0 0,-1-1-1,1 2 1,-1-1-1,1 0 1,-1 0-1,1 0 1,0 1-1,-1-1 1,1 1 0,-1-1-1,1 1 1,0-1-1,0 1 1,-1 0-1,1 0 1,0-1-1,0 1 1,0 0 0,0 0-1,0 0 1,0 0-1,0 0 1,0 1-1,-1 1 1,-3 12-1327</inkml:trace>
  <inkml:trace contextRef="#ctx0" brushRef="#br0" timeOffset="2851.9">670 449 272,'0'0'1263,"15"-1"2291,14-2-2791,-17 4-707,0 0-1,0 1 1,0 0 0,-1 1-1,1 0 1,-1 1 0,0 0 0,0 1-1,0 0 1,-1 1 0,1 0-1,10 8 1,6-2 175,-17-8-446,-22-9-3280</inkml:trace>
  <inkml:trace contextRef="#ctx0" brushRef="#br0" timeOffset="3363.4">886 360 1056,'3'35'3389,"-1"-22"-3245,0 1-1,1-1 1,0 0 0,1 0-1,1 0 1,0 0 0,1-1 0,0 1-1,0-1 1,2-1 0,11 15-1,-19-25-138,0 0-1,0 0 0,0-1 0,0 1 0,0 0 1,0 0-1,0-1 0,0 1 0,0 0 0,-1-1 1,1 1-1,0 0 0,0 0 0,-1-1 0,1 1 1,-1 0-1,1-1 0,0 1 0,-1-1 0,1 1 1,-1-1-1,1 1 0,-1-1 0,0 1 0,1-1 1,-1 1-1,1-1 0,-1 1 0,0-1 0,1 0 1,-1 0-1,0 1 0,0-1 0,-1 0 0,-29 15 64,28-14-75,-38 18 4,23-10-721,-1-1 0,-32 11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5:53:52.967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614 353 504,'-2'8'5192,"1"-17"-4929,-1 0 1,0 0-1,0 1 1,0-1-1,-1 0 0,-1 1 1,-4-10-1,-12-34 154,16 41-380,-1 0-1,1 1 0,-1 0 0,-1 0 0,0 0 0,-10-12 1,-13-22 220,22 37-231,1 1 0,-1 0 0,-1 0-1,1 0 1,-1 1 0,0 0 0,0 0-1,-10-3 1,7 5-32,0 0-1,-1 1 1,1 0-1,0 1 1,-1 0 0,1 1-1,-1 0 1,1 1-1,0 0 1,-1 1-1,-10 3 1,-4 1-3,1 3 1,0 0-1,-39 20 0,55-24-20,1 0 0,0 1 0,1 0 0,-10 9 0,11-9 38,0 0-1,-1-1 0,1 0 0,-1 0 0,-12 6 0,18-10-2,1 0-6,16 6-6937</inkml:trace>
  <inkml:trace contextRef="#ctx0" brushRef="#br0" timeOffset="1041.83">112 1 168,'-11'9'5166,"2"0"-5111,1 1-1,0 0 1,0 0 0,-8 18 0,-4 18 311,14-34-327,0 1 0,1 0-1,1 0 1,-4 16 0,8-28-35,-1 1 0,1-1 0,0 1-1,-1-1 1,1 0 0,0 1 0,0-1 0,0 1 0,0-1 0,0 1-1,0-1 1,1 1 0,-1-1 0,0 0 0,1 1 0,-1-1 0,1 0-1,0 1 1,-1-1 0,2 2 0,28 10 306,-27-12-306,19 4 29,0 0 0,0-2-1,0 0 1,0-2 0,26-1 0,-73 9-1170,13-4-469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5:52:03.192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21 3 128,'0'-3'2064,"0"6"-1663,-4-6-161,1 3-240,1 3-456,-3-3-145,3 0 233,-3-3-20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7:44:52.29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8 105 960,'-3'4'205,"0"1"-1,0 0 1,0 0 0,1 0-1,-1 0 1,1 0-1,1 1 1,-1-1-1,1 1 1,0-1 0,0 1-1,0-1 1,1 1-1,0 0 1,0-1-1,0 1 1,1 0 0,0-1-1,2 8 1,3 17 914,1-1 0,15 40 1,-13-45-1044,-17-43 92,-16-47 76,24 65-245,-16-65 20,16 63-25,-1 0 0,0 0 0,1 0 1,0 0-1,-1 0 0,1 0 0,1 0 0,-1-1 1,0 1-1,1 0 0,-1 0 0,1 0 0,0 0 0,0 0 1,0 0-1,1 0 0,2-4 0,-3 7-5,0 0 0,-1 0-1,1 0 1,0 0 0,0 0-1,0 1 1,0-1 0,-1 0-1,1 1 1,0-1 0,0 0-1,-1 1 1,1-1 0,0 1-1,-1-1 1,1 1 0,0 0-1,-1-1 1,1 1 0,-1-1-1,1 1 1,-1 0 0,1 0-1,0 0 1,16 23 95,-15-22-87,8 16 10,17 24 15,-26-41-27,0 0 0,0 0 0,-1 0 0,1 1 0,0-1 0,0 0 0,0 0 0,1 0 0,-1-1 0,0 1 0,0 0 0,0 0 0,1 0 0,-1-1 0,0 1 0,1-1 1,-1 1-1,1-1 0,-1 0 0,1 1 0,-1-1 0,0 0 0,1 0 0,1 0 0,-2-1 5,0 0 0,0 1 1,0-1-1,-1 0 0,1 0 0,0 0 1,-1 0-1,1 1 0,-1-1 0,1 0 0,-1 0 1,1 0-1,-1 0 0,0 0 0,0 0 1,1-1-1,-1 1 0,0 0 0,0 0 1,0 0-1,0 0 0,0 0 0,0 0 1,-1-2-1,-3-35 116,2 28-109,-18-128 263,19 130-468,4 13-452,4 9-571,11 7-726</inkml:trace>
  <inkml:trace contextRef="#ctx0" brushRef="#br0" timeOffset="341.58">253 20 416,'2'25'7022,"13"37"-6445,-14-59-591,1 1 55,-1 1 0,1-1 1,-1 0-1,0 0 1,-1 1-1,1-1 1,-1 1-1,0-1 0,0 0 1,0 1-1,0-1 1,-3 9-1,3-13-174,-1 0 0,1 0 0,-1-1 0,1 1 0,-1 0 0,1 0 0,-1 0 0,1 0 0,-1-1 0,1 1 0,-1 0 0,1-1 0,0 1 0,-1 0 0,1-1 0,-1 1 0,1 0 0,0-1 0,-1 1 0,1-1 0,0 1 0,0 0 0,-1-1 0,1 1 0,0-1 0,0 1 0,0-1 0,-1 1 0,1-1 0,0 1 0,0-1 0,0 1 0,0-1 0,0 1 0,0-1 0,0 1 0,0-2 0,-10-29-2064</inkml:trace>
  <inkml:trace contextRef="#ctx0" brushRef="#br0" timeOffset="729.12">211 0 1728,'0'0'2749,"22"6"97,-12-6-2649,1 0 1,-1 0-1,1 2 1,-1-1-1,0 1 1,17 6-1,-21-7-137,0 1 0,0 1 0,-1-1-1,1 1 1,-1 0 0,0 0 0,0 0-1,0 1 1,0 0 0,-1 0 0,1 0-1,6 9 1,-10-9-38,1-1 0,-1 1 0,-1 0 1,1-1-1,0 1 0,-1 0 0,0 0 0,0 0 0,0-1 1,0 1-1,0 0 0,-1 0 0,0 0 0,0-1 0,0 1 0,0 0 1,-1-1-1,1 1 0,-5 5 0,-2 7-12,-1 0-1,-19 25 1,15-22-3,11-14-8,0-1 1,-1 1 0,0-1 0,0 0 0,0 0-1,0 0 1,0-1 0,-1 1 0,0-1 0,0 0-1,-6 4 1,9-7-229,1 0 0,-1-1 0,0 1 0,1-1 0,-1 0 0,0 1-1,1-1 1,-1 0 0,1 1 0,-1-1 0,1 0 0,-1 1 0,1-1 0,0 0 0,-1 0-1,1 0 1,0 1 0,0-1 0,0 0 0,-1 0 0,1 0 0,0 0 0,0-1 0,0-15-215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7:44:34.53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4 0 696,'-7'1'5938,"-12"2"-4760,14-1-1086,1 0-1,0 0 1,0 0 0,1 1-1,-1 0 1,0-1-1,1 1 1,0 1-1,0-1 1,0 0-1,0 1 1,0 0 0,0-1-1,1 1 1,-2 5-1,-1 0 20,0 0 0,1 0 0,0 1 0,0 0 0,-3 18 0,5-20-107,1 0 0,1 0 0,0 0 0,0 0 0,0 0 0,1-1-1,0 1 1,1 0 0,0 0 0,0-1 0,0 1 0,1-1-1,0 0 1,5 8 0,-5-11-1,0 0 1,0 1-1,0-2 0,1 1 0,0 0 0,0-1 0,0 1 1,0-1-1,0 0 0,1 0 0,-1-1 0,1 0 0,0 1 1,0-2-1,0 1 0,0 0 0,0-1 0,0 0 0,0 0 1,0-1-1,1 1 0,5-1 0,-2-1-5,0 0 0,0-1-1,-1 0 1,1 0 0,-1-1 0,1 0-1,-1-1 1,0 1 0,0-1 0,-1-1-1,1 0 1,-1 0 0,0 0 0,0-1-1,9-11 1,-55-29-1411,38 43 1419,-1 0 1,0 0 0,1 0 0,-1 0 0,-1 0 0,1 1 0,0-1 0,-1 1 0,1-1 0,-1 1 0,0 0 0,0 0 0,1 0 0,-1 0-1,-1 1 1,1-1 0,0 1 0,-6-2 0,6 3-1,-1 0 0,0 0 0,1 0-1,-1 0 1,1 1 0,-1 0 0,1 0-1,0 0 1,-1 0 0,1 0 0,0 0-1,-1 1 1,1 0 0,0 0 0,0 0 0,1 0-1,-1 0 1,-5 5 0,14-5-26,-1-1 0,1 0 0,-1-1 1,1 1-1,0-1 0,10-1 0,3-3-3,-1 0-1,1-2 1,-1 0-1,0-1 1,31-16-1,-4 1-646,-39 19 279,-13 4-1922,-3 2-58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7:44:33.58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1584,'5'4'8444,"14"8"-7662,-7-7-773,0-1-1,1-1 0,-1 0 0,1 0 0,0-1 1,0-1-1,15 0 0,95-8 26,-78 3-31,65-9-8,-85 45-1976,-23-31 1731,0 1 0,0-1-1,0 0 1,1 0 0,-1-1-1,0 1 1,1 0 0,-1-1-1,0 1 1,1-1 0,-1 0 0,4 0-1,46 1-2397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7:44:20.03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768 518 288,'18'5'11357,"-1"-10"-11822,21-8 477,-33 12-21,0 0-1,0 0 1,0 0 0,-1-1-1,1 0 1,-1 0-1,1 0 1,7-6 0,1 77 206,-3 4-160,-1 128-1,-9-192-35,1-11-1394,-2-21-3263,-1-1 430</inkml:trace>
  <inkml:trace contextRef="#ctx0" brushRef="#br0" timeOffset="549.03">1812 735 2713,'0'0'4610,"28"0"-2456,-20-1-2072,1-1-1,-1 0 1,0 0 0,1 0 0,-1-1 0,0-1 0,-1 1 0,10-7-1,32-11 275,-45 18-308,-4 3-46,0 0-1,0 0 0,0 0 1,0 0-1,0 1 0,0-1 0,0 0 1,1 0-1,-1 0 0,0 0 1,0 1-1,0-1 0,0 0 1,0 0-1,0 0 0,0 0 1,0 0-1,0 1 0,0-1 0,0 0 1,1 0-1,-1 0 0,0 0 1,0 0-1,0 0 0,0 0 1,0 0-1,0 1 0,1-1 0,-1 0 1,0 0-1,0 0 0,0 0 1,0 0-1,0 0 0,1 0 1,-1 0-1,0 0 0,0 0 1,0 0-1,0 0 0,1 0 0,-1 0 1,0 0-1,0 0 0,0 0 1,0 0-1,0 0 0,1 0 1,-1-1-1,0 1 0,0 0 1,0 0-1,0 0 0,0 0 0,1 0 1,-1 0-1,0 0 0,0 0 1,0-1-1,0 1 0,1 1-21,0-1-102,-6 2-2179,-4 0 15</inkml:trace>
  <inkml:trace contextRef="#ctx0" brushRef="#br0" timeOffset="2322.99">2271 384 1896,'-1'1'199,"1"-1"1,-1 1-1,1-1 0,-1 1 0,1-1 0,-1 1 0,1-1 0,-1 1 0,1-1 0,0 1 0,-1 0 0,1-1 0,0 1 0,0 0 0,0-1 0,-1 1 0,1 0 1,0-1-1,0 1 0,0 0 0,0-1 0,0 1 0,0 0 0,0-1 0,0 1 0,1 1 0,1 39 1269,13 57-2272,-12-82 1263,-1-2-404,1-1 0,0 0 0,1 1 0,0-2 0,1 1 0,10 19 0,-6-11 301,-8-19-346,0 0 1,-1 0-1,1 1 0,0-1 0,0 0 1,0-1-1,0 1 0,0 0 0,0 0 1,1 0-1,-1-1 0,1 1 0,-1 0 1,1-1-1,0 0 0,-1 1 0,1-1 1,2 1-1,-3-1-15,0 0-1,1-1 1,-1 1 0,0-1 0,1 1 0,-1-1-1,0 0 1,1 0 0,-1 1 0,0-1-1,1 0 1,-1 0 0,1 0 0,-1 0-1,0-1 1,1 1 0,-1 0 0,0-1-1,1 1 1,-1-1 0,0 1 0,1-1-1,-1 1 1,0-1 0,0 0 0,0 0-1,0 1 1,1-1 0,-1 0 0,0 0-1,-1 0 1,1 0 0,0-1 0,0 1-1,0 0 1,-1 0 0,1 0 0,0-1-1,-1 1 1,1 0 0,-1-1 0,0 1-1,1 0 1,-1-1 0,0 1 0,0 0-1,0-3 1,1 0 4,-1 0 0,0 0 1,1-1-1,-2 1 0,1 0 0,0 0 1,-1 0-1,0 0 0,0 0 0,0 0 0,0 0 1,-1 0-1,0 0 0,1 1 0,-1-1 0,-4-5 1,4 6-3,-1 1 0,1-1 0,0 1 1,-1-1-1,1 1 0,-1 0 0,1 0 1,-1 0-1,0 1 0,0-1 0,0 1 1,0-1-1,0 1 0,0 0 0,-1 0 1,-5-1-1,8 2 5,1 0-1,-1 0 1,0 0 0,1 0 0,-1 0-1,0 0 1,1 0 0,-1 0 0,0 1-1,1-1 1,-1 0 0,1 0 0,-1 0-1,0 1 1,1-1 0,-1 0 0,1 1-1,-1-1 1,1 0 0,-1 1 0,1-1-1,-1 1 1,1-1 0,-1 1 0,1-1-1,0 1 1,-1-1 0,1 1 0,0-1-1,-1 1 1,1 0 0,0-1 0,0 1-1,0-1 1,-1 1 0,1 0 0,0-1-1,0 1 1,0 0 0,0-1 0,0 1-1,0 0 1,0-1 0,1 2 0,-2 11-5,0 1-1,1-1 1,4 25 0,-4-34-84,1 0-1,-1 0 0,1 0 1,0 0-1,1 0 1,-1 0-1,1 0 0,0-1 1,-1 1-1,2 0 1,-1-1-1,0 0 0,1 1 1,-1-1-1,1 0 1,4 4-1,-6-7-15,0 0 1,-1 1 0,1-1-1,-1 0 1,1 0-1,-1 1 1,1-1-1,0 0 1,-1 0-1,1 0 1,0 0-1,-1 1 1,1-1-1,0 0 1,-1 0-1,1 0 1,0-1-1,-1 1 1,1 0-1,0 0 1,-1 0 0,1 0-1,-1-1 1,2 1-1,9-11-2658</inkml:trace>
  <inkml:trace contextRef="#ctx0" brushRef="#br0" timeOffset="7662.92">1492 266 344,'-12'6'6180,"-11"7"-5144,18-12-1006,1 1-1,-1 0 1,1 0-1,0 1 1,-1-1-1,1 1 1,0 0-1,1 0 1,-1 1 0,0-1-1,-3 6 1,-39 50 19,30-36 3,-103 142-6,-40 51-44,159-216 19,0 1-1,0 0 0,0-1 0,-1 1 0,1 0 0,-1-1 0,1 1 1,0 0-1,-1-1 0,1 1 0,-1-1 0,1 1 0,-1-1 0,1 1 1,-1-1-1,0 0 0,1 1 0,-1-1 0,0 1 0,1-1 0,-1 0 1,0 0-1,1 1 0,-1-1 0,0 0 0,1 0 0,-1 0 0,0 0 1,-1 0-1,2-31-342,5-15-1264</inkml:trace>
  <inkml:trace contextRef="#ctx0" brushRef="#br0" timeOffset="8766.79">232 764 624,'-1'0'203,"1"0"-1,0 0 1,-1 0-1,1 0 1,-1 0-1,1 0 1,0 0 0,-1 1-1,1-1 1,-1 0-1,1 0 1,0 0-1,-1 1 1,1-1 0,0 0-1,-1 0 1,1 1-1,0-1 1,-1 0-1,1 0 1,0 1-1,0-1 1,-1 0 0,1 1-1,0-1 1,0 1-1,0-1 1,0 0-1,-1 1 1,1 0-1,0 17 1391,11 27-2751,-7-32 1743,16 68-74,17 159 0,-36-209-560,-2-29-79,-3-19 17,-27-118-334,17 76 351,1 0 0,-5-87 0,17 138 92,1 0 0,1 0 0,-1 0 0,1 0 0,1 0 0,-1 1 0,1-1 0,1 0 0,-1 1 0,7-13 0,-8 18-1,1 0 0,-1 1-1,0-1 1,1 0-1,-1 1 1,1-1-1,-1 1 1,1-1-1,0 1 1,-1 0-1,1 0 1,0 0-1,0 0 1,0 0-1,0 0 1,0 0-1,3 0 1,-2 1-2,1 0 1,-1 0-1,0 0 1,0 0-1,0 1 1,0-1-1,1 1 1,-1 0-1,0 0 1,0 0-1,0 0 1,-1 1-1,1-1 1,0 1-1,3 2 1,-1 0 12,0-1 1,0 1 0,0 0 0,0 0 0,-1 0 0,1 1-1,-1-1 1,0 1 0,-1 0 0,1 0 0,-1 1 0,0-1-1,0 1 1,1 6 0,-2-7-3,-2 0 0,1 0 0,0 0 0,-1 0-1,0 0 1,0 0 0,-1 0 0,1 0 0,-1 0 0,0 0 0,-1 0 0,1 0-1,-1-1 1,0 1 0,0 0 0,0-1 0,-1 1 0,-3 5 0,-5 5-79,1 1 1,-2-1 0,0-1 0,-1 0 0,-24 19-1,31-29-934,-2-3-945</inkml:trace>
  <inkml:trace contextRef="#ctx0" brushRef="#br0" timeOffset="9329.85">501 701 2769,'-1'9'4790,"-4"29"-3567,5-28-1101,1 1 0,0 0 0,1-1 0,0 1 0,7 19 0,-9-27-126,1-1 0,0 1 0,0 0 1,1 0-1,-1-1 0,0 1 0,1-1 0,0 1 0,0-1 0,-1 0 1,1 1-1,0-1 0,1 0 0,-1 0 0,0 0 0,1-1 1,-1 1-1,1-1 0,-1 1 0,1-1 0,0 0 0,-1 0 0,1 0 1,0 0-1,0 0 0,4 0 0,-6-2 3,1 1-1,-1 0 1,1-1-1,-1 1 1,1-1 0,-1 1-1,0-1 1,1 0-1,-1 0 1,0 0 0,1 1-1,-1-1 1,0 0 0,0 0-1,0-1 1,0 1-1,0 0 1,0 0 0,0-1-1,0 1 1,0 0-1,-1-1 1,1 1 0,0-1-1,-1 1 1,0 0-1,1-1 1,-1 0 0,0 1-1,1-1 1,-1 1-1,0-1 1,0 1 0,-1-4-1,1-1 16,0-1 0,0 0-1,-1 1 1,0-1-1,0 1 1,-4-13 0,4 16-13,-28-58 115,27 57-148,0 0 0,-1 1 0,1-1-1,-1 0 1,0 1 0,0 0 0,0 0-1,0 0 1,-1 0 0,1 0 0,-1 1 0,-6-4-1,9 6-71,-1-1 0,1 1 0,0 0 0,-1 0 0,1 0 0,0 1 0,0-1 0,-1 0 0,1 0 0,0 1 0,0-1 0,0 1 0,-1-1 0,1 1 0,0-1 0,0 1 0,0 0 0,0-1 0,0 1 0,0 0 0,0 0 0,0 0 0,0 0 0,1 0 0,-1 0 0,0 0 0,0 0 0,1 0 0,-1 0 0,1 0 0,-1 1 0,1-1 0,0 0 0,-1 0 0,1 1-1,0-1 1,0 0 0,0 0 0,0 1 0,0-1 0,0 0 0,0 0 0,1 3 0,6 21-2073</inkml:trace>
  <inkml:trace contextRef="#ctx0" brushRef="#br0" timeOffset="10030.39">644 631 1616,'0'0'1590,"3"10"3043,12 41-3841,-11-40-660,-3-5-113,0 0 0,1 0-1,0 0 1,0 0 0,1-1-1,0 1 1,-1-1 0,2 1-1,-1-1 1,1 0 0,4 5-1,-7-10-5,0 0 0,-1 0 0,1 0 0,0 0 0,-1 0 0,1 0 0,0 0 0,-1 0 0,1 0 0,0 0 0,-1-1 0,1 1 0,-1 0 0,1 0 0,0-1 0,-1 1 0,1 0 0,-1-1 0,1 1 0,-1-1 0,1 1-1,-1 0 1,1-1 0,-1 1 0,1-1 0,-1 1 0,0-1 0,1 0 0,-1 1 0,0-1 0,1-1 0,11-21 202,-11 21-173,6-15 21,-1 1 0,0-1 0,-2 0 0,0 0 0,-1 0-1,-1-1 1,1-34 0,0 62-63,0 0 1,1-1-1,0 0 0,0 0 0,1 0 0,0-1 1,1 0-1,0 0 0,7 8 0,-10-12-6,-1-1 2,0-1 0,0 0 0,0 0-1,0 0 1,0 0 0,0 0 0,1 0 0,-1-1-1,1 1 1,-1-1 0,5 2 0,-6-3 14,0 0 0,0 1 1,0-1-1,-1 0 0,1-1 1,0 1-1,0 0 0,0 0 1,0 0-1,-1 0 0,1-1 1,0 1-1,0 0 1,-1-1-1,1 1 0,0 0 1,0-1-1,-1 1 0,1-1 1,0 0-1,-1 1 0,1-1 1,-1 1-1,1-1 0,-1 0 1,1 1-1,-1-1 0,1 0 1,-1 0-1,0 1 0,1-1 1,-1 0-1,0 0 0,0 0 1,0 1-1,1-1 0,-1 0 1,0 0-1,0 0 1,0 0-1,0 1 0,0-1 1,-1 0-1,1 0 0,0-1 1,-1-12 16,0-1 0,-1 1 1,-1-1-1,0 1 1,-1 0-1,-1 0 0,0 1 1,0-1-1,-1 1 0,-1 0 1,-1 1-1,0-1 1,0 2-1,-16-18 0,-11 5-1088,34 23 1024,1 1-1,-1-1 1,0 1-1,1-1 1,-1 1 0,0 0-1,1-1 1,-1 1-1,0 0 1,0 0-1,1-1 1,-1 1 0,0 0-1,0 0 1,1 0-1,-1 0 1,0 0-1,0 0 1,0 0 0,1 0-1,-1 0 1,0 0-1,0 1 1,1-1-1,-1 0 1,0 1 0,1-1-1,-1 0 1,0 1-1,1-1 1,-1 0-1,0 1 1,1-1 0,-1 1-1,1 0 1,-1-1-1,1 1 1,-1-1-1,1 1 1,-1 0 0,1-1-1,-1 1 1,1 0-1,0-1 1,0 1-1,-1 0 1,1 0 0,0-1-1,0 3 1,-1 13-1864</inkml:trace>
  <inkml:trace contextRef="#ctx0" brushRef="#br0" timeOffset="11230.08">4 279 2024,'0'0'126,"-1"1"0,1-1 0,-1 1 0,1-1-1,0 1 1,0-1 0,-1 1 0,1 0-1,0-1 1,0 1 0,0 0 0,0-1-1,-1 1 1,1-1 0,0 1 0,0 0 0,0-1-1,0 1 1,1 0 0,-1-1 0,0 1-1,0 0 1,0-1 0,0 1 0,1-1-1,-1 1 1,0-1 0,1 1 0,-1 0 0,0-1-1,1 1 1,-1-1 0,1 1 0,-1-1-1,1 1 1,16 23 1593,-12-22-1655,0 0 1,0 0-1,0-1 0,0 0 0,0 0 1,0 0-1,0 0 0,1-1 0,-1 0 1,0 0-1,0-1 0,0 1 0,6-2 1,23-1 142,-32 3-200,0 1 1,0 0-1,0-1 1,0 1-1,0 0 1,0 0-1,0 0 1,-1 1-1,1-1 1,0 0-1,-1 1 1,1-1-1,-1 1 1,1-1-1,-1 1 1,0 0-1,1 0 1,-1-1-1,0 1 0,0 0 1,0 0-1,-1 0 1,1 0-1,0 0 1,-1 0-1,1 5 1,1 0 11,0 0 1,-1 0-1,0 1 0,0-1 1,-1 0-1,-1 12 0,0-15-10,0 1-1,0 0 1,-1-1 0,0 0-1,0 1 1,0-1-1,0 0 1,-1 0-1,1 0 1,-1 0-1,0-1 1,-5 5-1,7-7-99,-1 1 0,1-1 0,0 0 0,-1 0 0,1-1 0,-1 1 0,1 0 0,-1 0 0,1-1 0,-1 1 0,0-1 0,1 1 0,-1-1 0,0 0 0,1 0 0,-1 1 0,0-1 0,1 0 0,-1-1 0,0 1 0,0 0 0,1 0 0,-1-1 0,1 1 0,-1-1 0,0 1 0,1-1 0,-1 0 0,1 0 0,-1 0 0,1 1 0,0-2 0,-1 1 0,1 0 0,0 0 0,0 0 0,-1 0 0,1-1 0,0 1 0,-1-3 0,-27-34-2323</inkml:trace>
  <inkml:trace contextRef="#ctx0" brushRef="#br0" timeOffset="11587.49">8 271 2545,'0'0'2232,"0"-2"-960,2 0-520,10-6-175,2-7 23,4-2-72,5-1-128,-4-1-136,2 2-216,-9 7-40,-1-1 0,-2 5-8,-2 2-128,0-1-384,-2 1-344,0-2-729,9-4-2320</inkml:trace>
  <inkml:trace contextRef="#ctx0" brushRef="#br0" timeOffset="11975.39">283 101 1968,'7'13'6089,"18"8"-5207,-10-9-459,98 100 1235,-110-173-634,-17-136-1706,14 197 600,4 2-2507,3 10 475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7:43:46.31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2 370 1032,'3'8'8003,"5"24"-6444,4 47-1837,-16-77 601,-5-10-342,-6-10-192,8 4 179,0 0 0,1-1 1,1 0-1,0 0 0,1-1 0,1 1 1,-3-28-1,4 17-9,2 1 1,0-1-1,1 1 0,6-28 0,-6 45 28,1 1-1,0-1 0,1 0 0,-1 1 0,2-1 0,-1 1 0,1 0 0,0 0 1,0 0-1,1 1 0,0-1 0,0 1 0,0 0 0,13-9 0,-17 15 2,0-1 0,-1 1 0,1 0 0,0 0 0,0 0 0,0 0 0,0 0 0,0 1 0,0-1 0,0 0 0,-1 0 0,1 1 0,0-1 0,0 0 0,0 1 0,-1-1-1,1 1 1,0-1 0,0 1 0,-1-1 0,1 1 0,0 0 0,-1-1 0,1 1 0,-1 0 0,1-1 0,-1 1 0,1 0 0,-1 0 0,1-1 0,-1 1 0,0 0 0,1 0 0,-1 0-1,0 0 1,0 0 0,0 1 0,13 37 206,-13-28-255,0-1 0,-1 0 0,0 1 0,0-1 0,-1 0 0,0 1 0,-1-1 0,0-1 1,-1 1-1,0 0 0,-1-1 0,1 0 0,-2 0 0,1 0 0,-2 0 0,1-1 0,-1 0 0,0-1 0,0 1 0,-1-1 0,-13 9 0,16-16-1346,1-6-731</inkml:trace>
  <inkml:trace contextRef="#ctx0" brushRef="#br0" timeOffset="462.7">263 104 4441,'0'0'1366,"10"36"793,-6-17-2233,0-1 1,-2 1 0,0 0-1,-1 31 1,-2-46-2220,2-7 68</inkml:trace>
  <inkml:trace contextRef="#ctx0" brushRef="#br0" timeOffset="998.58">364 66 2280,'-7'22'4051,"8"27"-3465,1-30-64,-4 56 314,1-116-1264,0 17 370,0 0 1,2-1-1,8-47 0,-9 71 63,0 1 1,0-1-1,0 0 0,0 1 0,0-1 0,0 0 0,0 1 0,0-1 0,1 0 1,-1 1-1,0-1 0,0 1 0,1-1 0,-1 0 0,0 1 0,1-1 1,-1 1-1,1-1 0,-1 1 0,1-1 0,-1 1 0,1 0 0,-1-1 0,1 1 1,-1-1-1,1 1 0,0 0 0,-1 0 0,1-1 0,0 1 0,0 0 0,15 15 362,13 49 223,-22-48-674,-6-15 82,-1 0 1,0 0-1,1 1 1,-1-1-1,1 0 1,-1 0 0,1 0-1,0 0 1,-1 0-1,1 0 1,0 0 0,0 0-1,0-1 1,0 1-1,-1 0 1,1 0 0,0-1-1,0 1 1,1 0-1,-1-1 1,0 1-1,0-1 1,0 0 0,0 1-1,0-1 1,1 0-1,0 1 1,0-2-62,0 0 0,-1 1 1,1-1-1,-1 0 0,1 0 0,-1 0 0,0 0 0,1 0 0,-1-1 1,0 1-1,0 0 0,0 0 0,1-1 0,-2 1 0,1-1 1,1-2-1,6-10-1050,-2 0 0,0-1 1,5-18-1,3-14-317</inkml:trace>
  <inkml:trace contextRef="#ctx0" brushRef="#br0" timeOffset="2009.48">543 217 1176,'-8'4'6073,"-1"14"-4458,-4 18-1317,10-23-135,1 0-1,0 0 1,1 1 0,0-1 0,1 0 0,0 1-1,4 19 1,-3-25-137,1 1-1,-1-1 1,1 0 0,1 0-1,0 0 1,0 0-1,0 0 1,1 0 0,0-1-1,1 0 1,0 0-1,10 12 1,-13-17-15,-1 0 1,1 0-1,0-1 1,0 1-1,0-1 1,0 1-1,0-1 0,1 0 1,-1 1-1,0-1 1,1 0-1,-1-1 1,0 1-1,1 0 0,-1-1 1,1 1-1,-1-1 1,1 0-1,-1 0 1,1 0-1,0 0 1,-1 0-1,1-1 0,-1 1 1,1-1-1,-1 0 1,0 1-1,1-1 1,-1 0-1,0 0 0,1-1 1,-1 1-1,0 0 1,0-1-1,0 1 1,0-1-1,0 0 0,-1 0 1,1 1-1,1-4 1,0 1 9,0 0 0,0 0 1,-1 0-1,0 0 1,0-1-1,0 1 0,0-1 1,-1 1-1,0-1 0,0 0 1,0 0-1,0 0 1,-1 1-1,0-1 0,0 0 1,0 0-1,0 0 0,-1 0 1,0 1-1,-1-6 1,2 9-23,-1 1 0,1-1 1,0 1-1,0-1 1,0 1-1,0-1 1,-1 1-1,1-1 1,0 1-1,0 0 1,-1-1-1,1 1 1,0-1-1,-1 1 1,1 0-1,-1-1 1,1 1-1,0 0 1,-1-1-1,1 1 1,-1 0-1,1 0 1,-1-1-1,1 1 1,-1 0-1,1 0 1,-1 0-1,1 0 1,-1 0-1,1 0 1,-1 0-1,1 0 1,-1 0-1,1 0 1,-2 0-1,-16 13-38,-9 28-17,20-23 82,1 1 1,-5 30-1,10-42-108,0 0 0,0 1-1,1-1 1,0 0 0,1 1 0,-1-1-1,1 0 1,1 0 0,-1 1 0,4 8 0,-5-16 14,0 1 17,0-1 0,0 0 0,1 1-1,-1-1 1,0 0 0,0 1 0,0-1 0,0 0 0,0 1 0,1-1 0,-1 0 0,0 1 0,0-1 0,1 0 0,-1 1 0,0-1-1,0 0 1,1 0 0,-1 0 0,0 1 0,1-1 0,-1 0 0,0 0 0,1 0 0,-1 0 0,0 1 0,1-1 0,-1 0 0,0 0-1,1 0 1,-1 0 0,0 0 0,1 0 0,-1 0 0,1 0 0,-1 0 0,0 0 0,1 0 0,-1 0 0,0-1 0,1 1 0,-1 0-1,0 0 1,1 0 0,-1 0 0,1-1 0,18-8-206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7:43:43.14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5 194 120,'0'0'413,"3"18"7139,13 67-7443,2 79 104,-10-135-102,-6-25-663,-5-18-1454,0-9-201,-3-26-530</inkml:trace>
  <inkml:trace contextRef="#ctx0" brushRef="#br0" timeOffset="355.65">1 170 608,'2'-5'5160,"8"-9"-4265,11 0-779,1 0 0,0 2 0,39-16-1,-35 17-405,-22 5-2257,-12 5 34</inkml:trace>
  <inkml:trace contextRef="#ctx0" brushRef="#br0" timeOffset="694.98">78 259 3057,'0'0'2616,"3"-2"-2384,1-4-40,8 1 56,-3-1-56,3 0-32,-3-2-112,-2 1-48,5 1 0,-5 0-128,2-3-464,-2-1-704,19-15-872</inkml:trace>
  <inkml:trace contextRef="#ctx0" brushRef="#br0" timeOffset="1097.26">52 435 2817,'0'0'1752,"4"-2"-1368,3-2 144,5-5-56,2 1 8,4-1-136,1-5-79,0 3 23,-5-3-80,-3 3-136,1 1-32,-3 1-40,0-1-496,-2 2-489,5-11-983</inkml:trace>
  <inkml:trace contextRef="#ctx0" brushRef="#br0" timeOffset="1455.55">305 230 2168,'-5'6'5330,"-15"24"-4416,18-28-891,1 1 0,0 0-1,0-1 1,0 1 0,0 0-1,0 0 1,1 0 0,-1 0-1,1 0 1,0 0-1,0-1 1,0 1 0,0 0-1,0 0 1,1 0 0,-1 0-1,1 0 1,0 0 0,0 0-1,0-1 1,0 1-1,0 0 1,1-1 0,-1 1-1,1-1 1,0 0 0,0 1-1,2 2 1,2-1 9,-1 1 1,1 0-1,0-1 1,0 0-1,1 0 1,-1-1-1,1 0 1,0 0-1,0-1 1,11 4-1,-15-6-60,0 1 0,0-1 1,0 1-1,0-1 0,0 0 0,0 0 0,0 0 1,0-1-1,0 1 0,0-1 0,0 0 0,0 1 1,0-1-1,0-1 0,0 1 0,4-3 0,-2 1-183,-1-1 0,1 0 0,0 0-1,-1 0 1,0 0 0,0-1 0,-1 0-1,7-10 1,24-47-1664</inkml:trace>
  <inkml:trace contextRef="#ctx0" brushRef="#br0" timeOffset="2348.63">453 1 2192,'3'12'784,"0"1"1,0 0-1,-2 0 0,2 24 0,0 10-205,7 6 864,29 96 0,-39-149-1436,0 0-1,0 0 1,0 0-1,0-1 1,0 1-1,0 0 1,1 0-1,-1 0 1,0 0-1,0 0 1,0 0 0,0 0-1,0 0 1,1-1-1,-1 1 1,0 0-1,0 0 1,0 0-1,0 0 1,1 0-1,-1 0 1,0 0-1,0 0 1,0 0 0,1 0-1,-1 0 1,0 0-1,0 0 1,0 0-1,0 0 1,1 0-1,-1 0 1,0 1-1,0-1 1,0 0-1,0 0 1,1 0 0,-1 0-1,0 0 1,0 0-1,0 0 1,0 0-1,0 1 1,0-1-1,0 0 1,1 0-1,-1 0 1,0 0-1,0 0 1,0 1 0,0-1-1,0 0 1,0 0-1,0 0 1,0 0-1,0 1 1,0-1-1,0 0 1,0 0-1,0 0 1,0 1 0,0-1-1,0 0 1,0 0-1,7-25-85,5-48-533,-10 58 561,15-44-250,-17 57 292,1 0 0,0 0 1,-1 0-1,1 1 0,0-1 0,0 0 1,0 1-1,0-1 0,0 1 1,1-1-1,-1 1 0,0-1 0,1 1 1,-1 0-1,1-1 0,-1 1 1,1 0-1,0 0 0,0 0 1,-1 1-1,1-1 0,0 0 0,0 1 1,0-1-1,0 1 0,0-1 1,-1 1-1,4 0 0,-3 0 12,0 1 0,0 0 0,0-1 0,-1 1 0,1 0 0,0 0 0,0 0 0,-1 0 0,1 1 0,-1-1 0,1 0 0,-1 1 1,1-1-1,-1 1 0,0-1 0,0 1 0,1 2 0,18 36 161,-7-14-103,-12-24-128,0 0 0,-1-1 0,1 1-1,0-1 1,0 0 0,0 1 0,0-1 0,0 0 0,0 1-1,0-1 1,0 0 0,1 0 0,-1 0 0,0 0-1,1 0 1,-1 0 0,0-1 0,1 1 0,1 0-1,-1-2-152,0 0-1,-1 0 0,1-1 0,-1 1 0,1-1 1,-1 1-1,1-1 0,-1 1 0,0-1 0,0 0 1,0 0-1,0 0 0,2-2 0,2-5 219,69-127 1476,-76 140-1353,1 0 0,0-1 0,0 1 0,1 1-1,-1-1 1,1 0 0,0 0 0,0 0 0,1 0 0,-1 0 0,1 0 0,-1 0 0,1 0-1,1 0 1,-1 0 0,0-1 0,4 7 0,-3-5-129,0 0 0,1-1 1,-1 1-1,1-1 0,0 0 0,0 0 1,0 0-1,1 0 0,-1 0 0,1-1 0,0 0 1,0 0-1,8 5 0,-11-7 56,1 0 1,0 0-1,0 0 0,0-1 1,0 1-1,0-1 0,0 1 1,0-1-1,-1 0 0,1 0 1,0 1-1,0-2 0,0 1 0,0 0 1,0 0-1,0 0 0,0-1 1,0 1-1,0-1 0,0 0 1,0 0-1,0 1 0,-1-1 1,1 0-1,0 0 0,-1-1 1,1 1-1,-1 0 0,1 0 1,-1-1-1,1 1 0,-1-1 0,0 0 1,0 1-1,0-1 0,0 0 1,0 1-1,0-1 0,0 0 1,-1 0-1,1 0 0,-1 0 1,1 0-1,-1 0 0,0 0 1,1-2-1,0-4-29,-1 1 1,1 0-1,-1-1 0,0 1 1,-1 0-1,0 0 0,0-1 1,0 1-1,-1 0 1,0 0-1,-5-11 0,4 13-24,0 1-1,0 0 0,0-1 1,-1 2-1,1-1 0,-1 0 1,0 1-1,0-1 0,0 1 1,0 0-1,-1 0 1,-9-4-1,12 6-42,-1 0 0,0 0 0,1 0 0,-1 1 0,0-1 0,0 1 0,0 0 0,0-1 0,0 1 0,0 0 0,1 1 0,-1-1 0,0 0 0,0 1 0,0 0 0,0 0 0,1-1 0,-1 2 0,0-1 0,1 0 0,-1 0 0,1 1 0,-1 0 0,-3 3 0,4-3-102,1 0 0,-1-1 0,1 1 0,-1 0-1,1 0 1,0 1 0,0-1 0,0 0 0,0 0 0,1 1 0,-1-1 0,0 0 0,1 1 0,0-1 0,0 0 0,-1 1 0,2 3 0,0 38-2269</inkml:trace>
  <inkml:trace contextRef="#ctx0" brushRef="#br0" timeOffset="3163.07">518 1034 1032,'3'8'8003,"5"24"-6444,4 47-1837,-16-77 601,-5-10-342,-6-10-192,8 4 179,0 0 0,1-1 1,1 0-1,0 0 0,1-1 0,1 1 1,-3-28-1,4 17-9,2 1 1,0-1-1,1 1 0,6-28 0,-6 45 28,1 1-1,0-1 0,1 0 0,-1 1 0,2-1 0,-1 1 0,1 0 0,0 0 1,0 0-1,1 1 0,0-1 0,0 1 0,0 0 0,13-9 0,-17 15 2,0-1 0,-1 1 0,1 0 0,0 0 0,0 0 0,0 0 0,0 0 0,0 1 0,0-1 0,0 0 0,-1 0 0,1 1 0,0-1 0,0 0 0,0 1 0,-1-1-1,1 1 1,0-1 0,0 1 0,-1-1 0,1 1 0,0 0 0,-1-1 0,1 1 0,-1 0 0,1-1 0,-1 1 0,1 0 0,-1 0 0,1-1 0,-1 1 0,0 0 0,1 0 0,-1 0-1,0 0 1,0 0 0,0 1 0,13 37 206,-13-28-255,0-1 0,-1 0 0,0 1 0,0-1 0,-1 0 0,0 1 0,-1-1 0,0-1 1,-1 1-1,0 0 0,-1-1 0,1 0 0,-2 0 0,1 0 0,-2 0 0,1-1 0,-1 0 0,0-1 0,0 1 0,-1-1 0,-13 9 0,16-16-1346,1-6-731</inkml:trace>
  <inkml:trace contextRef="#ctx0" brushRef="#br0" timeOffset="3625.77">728 768 4441,'0'0'1366,"10"36"793,-6-17-2233,0-1 1,-2 1 0,0 0-1,-1 31 1,-2-46-2220,2-7 68</inkml:trace>
  <inkml:trace contextRef="#ctx0" brushRef="#br0" timeOffset="4161.66">829 730 2280,'-7'22'4051,"8"27"-3465,1-30-64,-4 56 314,1-116-1264,0 17 370,0 0 1,2-1-1,8-47 0,-9 71 63,0 1 1,0-1-1,0 0 0,0 1 0,0-1 0,0 0 0,0 1 0,0-1 0,1 0 1,-1 1-1,0-1 0,0 1 0,1-1 0,-1 0 0,0 1 0,1-1 1,-1 1-1,1-1 0,-1 1 0,1-1 0,-1 1 0,1 0 0,-1-1 0,1 1 1,-1-1-1,1 1 0,0 0 0,-1 0 0,1-1 0,0 1 0,0 0 0,15 15 362,13 49 223,-22-48-674,-6-15 82,-1 0 1,0 0-1,1 1 1,-1-1-1,1 0 1,-1 0 0,1 0-1,0 0 1,-1 0-1,1 0 1,0 0 0,0 0-1,0-1 1,0 1-1,-1 0 1,1 0 0,0-1-1,0 1 1,1 0-1,-1-1 1,0 1-1,0-1 1,0 0 0,0 1-1,0-1 1,1 0-1,0 1 1,0-2-62,0 0 0,-1 1 1,1-1-1,-1 0 0,1 0 0,-1 0 0,0 0 0,1 0 0,-1-1 1,0 1-1,0 0 0,0 0 0,1-1 0,-2 1 0,1-1 1,1-2-1,6-10-1050,-2 0 0,0-1 1,5-18-1,3-15-317</inkml:trace>
  <inkml:trace contextRef="#ctx0" brushRef="#br0" timeOffset="5172.55">1008 881 1176,'-8'4'6073,"-1"14"-4458,-4 18-1317,10-23-135,1 0-1,0 0 1,1 1 0,0-1 0,1 0 0,0 1-1,4 19 1,-3-25-137,1 1-1,-1-1 1,1 0 0,1 0-1,0 0 1,0 0-1,0 0 1,1 0 0,0-1-1,1 0 1,0 0-1,10 12 1,-13-17-15,-1 0 1,1 0-1,0-1 1,0 1-1,0-1 1,0 1-1,0-1 0,1 0 1,-1 1-1,0-1 1,1 0-1,-1-1 1,0 1-1,1 0 0,-1-1 1,1 1-1,-1-1 1,1 0-1,-1 0 1,1 0-1,0 0 1,-1 0-1,1-1 0,-1 1 1,1-1-1,-1 0 1,0 1-1,1-1 1,-1 0-1,0 0 0,1-1 1,-1 1-1,0 0 1,0-1-1,0 1 1,0-1-1,0 0 0,-1 0 1,1 1-1,1-4 1,0 1 9,0 0 0,0 0 1,-1 0-1,0 0 1,0-1-1,0 1 0,0-1 1,-1 1-1,0-1 0,0 0 1,0 0-1,0 0 1,-1 1-1,0-1 0,0 0 1,0 0-1,0 0 0,-1 0 1,0 1-1,-1-6 1,2 9-23,-1 1 0,1-1 1,0 1-1,0-1 1,0 1-1,0-1 1,-1 1-1,1-1 1,0 1-1,0 0 1,-1-1-1,1 1 1,0-1-1,-1 1 1,1 0-1,-1-1 1,1 1-1,0 0 1,-1-1-1,1 1 1,-1 0-1,1 0 1,-1-1-1,1 1 1,-1 0-1,1 0 1,-1 0-1,1 0 1,-1 0-1,1 0 1,-1 0-1,1 0 1,-1 0-1,1 0 1,-2 0-1,-16 13-38,-9 28-17,20-23 82,1 1 1,-5 30-1,10-42-108,0 0 0,0 1-1,1-1 1,0 0 0,1 1 0,-1-1-1,1 0 1,1 0 0,-1 1 0,4 8 0,-5-16 14,0 1 17,0-1 0,0 0 0,1 1-1,-1-1 1,0 0 0,0 1 0,0-1 0,0 0 0,0 1 0,1-1 0,-1 0 0,0 1 0,0-1 0,1 0 0,-1 1 0,0-1-1,0 0 1,1 0 0,-1 0 0,0 1 0,1-1 0,-1 0 0,0 0 0,1 0 0,-1 0 0,0 1 0,1-1 0,-1 0 0,0 0-1,1 0 1,-1 0 0,0 0 0,1 0 0,-1 0 0,1 0 0,-1 0 0,0 0 0,1 0 0,-1 0 0,0-1 0,1 1 0,-1 0-1,0 0 1,1 0 0,-1 0 0,1-1 0,18-8-2063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7:43:33.49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6 104 128,'-4'13'5414,"2"29"-3352,20 134-604,3 62-1111,-45-295-577,-1 4 189,12 16 37,1 9 10,2 0 1,1-1-1,1 0 1,2 0-1,-6-55 1,12 78-13,0 0-1,0-1 1,1 1 0,0 0 0,0 0 0,0 1 0,0-1 0,1 0 0,0 0 0,1 1-1,-1-1 1,7-9 0,-7 12 1,1 1 0,0-1 0,0 0 0,0 1 0,0-1 0,0 1 1,1 0-1,-1 0 0,1 0 0,0 1 0,-1-1 0,1 1 0,0 0 0,0 0 0,0 0 0,-1 1 0,1-1 0,0 1 0,8 0 0,23-4-5,-31 2 5,0 1 0,1 0 1,0 1-1,-1-1 0,1 1 1,-1 0-1,1 0 0,-1 0 0,6 2 1,-9-1-14,0-1 0,0 1 1,0 0-1,-1 0 1,1 0-1,0 0 1,0 0-1,-1 0 1,1 0-1,-1 0 1,1 0-1,-1 1 0,0-1 1,1 0-1,-1 0 1,0 0-1,0 0 1,1 1-1,-1-1 1,-1 2-1,2 30 2,-1-26 10,0 2 3,-1 0 1,1 0-1,-2 0 1,1-1-1,-1 1 1,0-1-1,-1 1 0,0-1 1,0 0-1,-1 0 1,0 0-1,0 0 1,-1-1-1,0 0 1,-1 0-1,1 0 0,-1 0 1,0-1-1,-1 0 1,0 0-1,0-1 1,-13 8-1,7-5-171,-11 6 484,22-11-1111,12-7-1357,26-12-1</inkml:trace>
  <inkml:trace contextRef="#ctx0" brushRef="#br0" timeOffset="541.41">249 206 2096,'3'36'3763,"9"19"-2661,1 14-971,-10-48-45,-2-5-40,0 0 0,2-1 0,0 1 0,9 28 0,-12-45-68,0 1 0,0 0 1,0 0-1,0 0 0,0 0 0,0-1 0,0 1 0,0 0 0,0 0 0,1 0 0,-1 0 0,0-1 1,0 1-1,0 0 0,0 0 0,0 0 0,0 0 0,0 0 0,0-1 0,0 1 0,1 0 0,-1 0 0,0 0 1,0 0-1,0 0 0,0 0 0,0 0 0,0 0 0,1 0 0,-1-1 0,0 1 0,0 0 0,0 0 1,0 0-1,1 0 0,-1 0 0,0 0 0,0 0 0,0 0 0,0 0 0,1 0 0,-1 0 0,0 0 1,0 0-1,0 0 0,0 0 0,1 0 0,-1 1 0,0-1 0,0 0 0,0 0 0,0 0 0,0 0 0,1 0 1,-1 0-1,0 0 0,0 0 0,0 1 0,3-22-1853</inkml:trace>
  <inkml:trace contextRef="#ctx0" brushRef="#br0" timeOffset="1359.42">389 221 1808,'0'26'3037,"0"33"-127,7 78-2663,-8-150-170,0-1 1,1 1-1,1-1 1,0 1-1,1 0 1,0-1-1,8-24 1,-9 38-84,-1-1 1,1 1 0,0-1-1,0 1 1,0 0 0,-1-1-1,1 1 1,0 0 0,0 0-1,0-1 1,0 1 0,0 0-1,0 0 1,-1 0 0,1 0-1,0 0 1,0 0-1,0 1 1,0-1 0,0 0-1,0 0 1,-1 1 0,1-1-1,0 0 1,0 1 0,0-1-1,-1 1 1,1-1 0,0 1-1,0-1 1,-1 1 0,2 0-1,23 19 35,-21-15 51,27 26 214,-30-30-291,0 0 1,0 0-1,0 0 0,0 0 0,0-1 1,1 1-1,-1 0 0,0-1 1,0 1-1,1-1 0,-1 1 0,1-1 1,-1 0-1,0 1 0,1-1 1,-1 0-1,1 0 0,-1 0 0,1 0 1,-1 0-1,0-1 0,1 1 0,-1 0 1,1-1-1,-1 1 0,2-1 1,-1-1 10,-1 0 1,1 0 0,0 0 0,-1 0-1,1 0 1,-1-1 0,0 1-1,1 0 1,-1-1 0,0 1 0,-1-1-1,1 1 1,0-1 0,0-4 0,5-41 13,-5 41-17,1-11-2,-1-1 1,0 0 0,-1 1-1,-2-1 1,1 0 0,-2 1-1,-7-25 1,11 43-23,-1 0 0,0 0 0,0 1 0,0-1 0,0 0 0,0 0-1,0 0 1,0 0 0,0 0 0,0 0 0,0 1 0,0-1 0,0 0 0,0 0 0,0 0 0,0 0 0,0 0 0,-1 1 0,1-1 0,0 0-1,0 0 1,0 0 0,0 0 0,0 0 0,0 0 0,0 0 0,0 1 0,0-1 0,0 0 0,-1 0 0,1 0 0,0 0 0,0 0 0,0 0 0,0 0-1,0 0 1,0 0 0,0 0 0,-1 0 0,1 0 0,0 0 0,0 0 0,0 0 0,0 0 0,0 0 0,-1 0 0,1 0 0,0 0 0,0 0-1,0 0 1,0 0 0,0 0 0,0 0 0,-1 0 0,1 0 0,0 0 0,0 0 0,0 0 0,0 0 0,0 0 0,0 0 0,-1 0 0,1-1-1,0 1 1,0 0 0,0 0 0,0 0 0,0 0 0,-5 16-1903,1 17-499</inkml:trace>
  <inkml:trace contextRef="#ctx0" brushRef="#br0" timeOffset="2305.01">616 63 1320,'0'0'4028,"10"-1"-414,36-5-3514,-28 4-8,0-2 0,-1-1 0,24-8 1,-25 7-72,1 1-1,0 0 1,28-3 0,-36 5-21,-7 3 0,0-1 1,0 0 0,0 1-1,0-1 1,1 1-1,-1-1 1,0 1-1,0 0 1,1 0 0,-1 0-1,4 1 1,-4 3 59,0 0 1,-1 1 0,1-1-1,-1 1 1,0-1 0,0 1 0,-1 0-1,1 0 1,-1-1 0,0 1-1,-1 8 1,0-5-12,13 166 173,0-2-165,-12-165-61,0 1 1,0-1-1,-1 0 0,1 0 0,-1 0 1,-1 0-1,0 0 0,-4 10 1,5-15-802,0-1 287,0-9-2716,-5-28-1297</inkml:trace>
  <inkml:trace contextRef="#ctx0" brushRef="#br0" timeOffset="2781.72">791 250 1968,'23'0'3728,"-12"1"-3358,1 0 1,0-1 0,-1-1-1,1 0 1,-1-1 0,1 0-1,-1 0 1,0-1 0,1-1-1,-2 0 1,14-6 0,26-23 215,-63 51-3130,-1-3 879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17:42:37.614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1 49,'0'-4,"0"-4,0-9,0-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3</Pages>
  <Words>827</Words>
  <Characters>423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 3400 Fall 2002 Computer Assignments</vt:lpstr>
    </vt:vector>
  </TitlesOfParts>
  <Company>WSU</Company>
  <LinksUpToDate>false</LinksUpToDate>
  <CharactersWithSpaces>5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 3400 Fall 2002 Computer Assignments</dc:title>
  <dc:creator>Dr. Chin An Tan</dc:creator>
  <cp:lastModifiedBy>Abhilash Pandya</cp:lastModifiedBy>
  <cp:revision>75</cp:revision>
  <cp:lastPrinted>2008-11-23T03:35:00Z</cp:lastPrinted>
  <dcterms:created xsi:type="dcterms:W3CDTF">2021-02-04T01:39:00Z</dcterms:created>
  <dcterms:modified xsi:type="dcterms:W3CDTF">2021-09-16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